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3D1B6" w14:textId="3A253FC1" w:rsidR="00AE1E4C" w:rsidRPr="006B70BD" w:rsidRDefault="008F175E" w:rsidP="00E32EA1">
      <w:pPr>
        <w:spacing w:line="240" w:lineRule="auto"/>
        <w:contextualSpacing/>
        <w:jc w:val="center"/>
        <w:rPr>
          <w:b/>
        </w:rPr>
      </w:pPr>
      <w:r>
        <w:rPr>
          <w:b/>
        </w:rPr>
        <w:t xml:space="preserve">DOĞUGAZ </w:t>
      </w:r>
      <w:r w:rsidR="00B24C32">
        <w:rPr>
          <w:b/>
        </w:rPr>
        <w:t>IĞDIR</w:t>
      </w:r>
      <w:r w:rsidR="00EE2CF0" w:rsidRPr="006B70BD">
        <w:rPr>
          <w:b/>
        </w:rPr>
        <w:t xml:space="preserve"> </w:t>
      </w:r>
      <w:r w:rsidR="00AE1E4C" w:rsidRPr="006B70BD">
        <w:rPr>
          <w:b/>
        </w:rPr>
        <w:t>DOĞAL</w:t>
      </w:r>
      <w:r w:rsidR="00536C8E">
        <w:rPr>
          <w:b/>
        </w:rPr>
        <w:t xml:space="preserve"> </w:t>
      </w:r>
      <w:r w:rsidR="00AE1E4C" w:rsidRPr="006B70BD">
        <w:rPr>
          <w:b/>
        </w:rPr>
        <w:t>GAZ DAĞITIM A.Ş.</w:t>
      </w:r>
    </w:p>
    <w:p w14:paraId="19111487" w14:textId="77777777" w:rsidR="00E32EA1" w:rsidRPr="00E32EA1" w:rsidRDefault="00E32EA1" w:rsidP="00E32EA1">
      <w:pPr>
        <w:pStyle w:val="GvdeMetni"/>
        <w:spacing w:after="0" w:line="240" w:lineRule="auto"/>
        <w:contextualSpacing/>
        <w:jc w:val="center"/>
        <w:rPr>
          <w:rFonts w:asciiTheme="minorHAnsi" w:hAnsiTheme="minorHAnsi" w:cs="Times New Roman"/>
          <w:b/>
          <w:sz w:val="22"/>
        </w:rPr>
      </w:pPr>
      <w:r w:rsidRPr="00E32EA1">
        <w:rPr>
          <w:rFonts w:asciiTheme="minorHAnsi" w:hAnsiTheme="minorHAnsi" w:cs="Times New Roman"/>
          <w:b/>
          <w:sz w:val="22"/>
        </w:rPr>
        <w:t xml:space="preserve">LOKAL  ŞEBEKEYE DOĞAL GAZ TEMİNİ VE CNG BOŞALTIM TESİSLERİNE DAİR </w:t>
      </w:r>
    </w:p>
    <w:p w14:paraId="3F4D379D" w14:textId="77777777" w:rsidR="00ED3371" w:rsidRDefault="00E32EA1" w:rsidP="00E32EA1">
      <w:pPr>
        <w:spacing w:line="240" w:lineRule="auto"/>
        <w:contextualSpacing/>
        <w:jc w:val="center"/>
        <w:rPr>
          <w:b/>
        </w:rPr>
      </w:pPr>
      <w:r>
        <w:rPr>
          <w:b/>
        </w:rPr>
        <w:t>TEKNİK</w:t>
      </w:r>
      <w:r w:rsidR="00BC77EF">
        <w:rPr>
          <w:b/>
        </w:rPr>
        <w:t xml:space="preserve"> </w:t>
      </w:r>
      <w:r w:rsidR="00810556">
        <w:rPr>
          <w:b/>
        </w:rPr>
        <w:t>ŞARTNAME</w:t>
      </w:r>
    </w:p>
    <w:p w14:paraId="105B6133" w14:textId="77777777" w:rsidR="00E32EA1" w:rsidRPr="00E32EA1" w:rsidRDefault="00E32EA1" w:rsidP="00465841">
      <w:pPr>
        <w:pStyle w:val="ListeParagraf"/>
        <w:numPr>
          <w:ilvl w:val="0"/>
          <w:numId w:val="20"/>
        </w:numPr>
        <w:spacing w:after="120" w:line="240" w:lineRule="auto"/>
        <w:rPr>
          <w:b/>
        </w:rPr>
      </w:pPr>
      <w:r w:rsidRPr="00E32EA1">
        <w:rPr>
          <w:b/>
        </w:rPr>
        <w:t>Konu</w:t>
      </w:r>
    </w:p>
    <w:p w14:paraId="1CAC88DE" w14:textId="39A416BE" w:rsidR="00E32EA1" w:rsidRPr="00B62868" w:rsidRDefault="00E32EA1" w:rsidP="00465841">
      <w:pPr>
        <w:spacing w:after="120" w:line="240" w:lineRule="auto"/>
      </w:pPr>
      <w:r w:rsidRPr="00B62868">
        <w:t>İşbu Şartname’</w:t>
      </w:r>
      <w:r w:rsidR="008F175E">
        <w:t xml:space="preserve"> </w:t>
      </w:r>
      <w:proofErr w:type="spellStart"/>
      <w:r w:rsidRPr="00B62868">
        <w:t>nin</w:t>
      </w:r>
      <w:proofErr w:type="spellEnd"/>
      <w:r w:rsidRPr="00B62868">
        <w:t xml:space="preserve"> konusu; </w:t>
      </w:r>
      <w:proofErr w:type="spellStart"/>
      <w:r w:rsidR="008F175E">
        <w:t>Doğugaz</w:t>
      </w:r>
      <w:proofErr w:type="spellEnd"/>
      <w:r w:rsidR="008F175E">
        <w:t xml:space="preserve"> </w:t>
      </w:r>
      <w:r w:rsidR="00734223">
        <w:t>Kars Ardahan</w:t>
      </w:r>
      <w:r w:rsidR="00D20517">
        <w:t xml:space="preserve"> </w:t>
      </w:r>
      <w:r>
        <w:t>D</w:t>
      </w:r>
      <w:r w:rsidRPr="00B62868">
        <w:t>oğal</w:t>
      </w:r>
      <w:r>
        <w:t xml:space="preserve"> G</w:t>
      </w:r>
      <w:r w:rsidRPr="00B62868">
        <w:t>az Dağıtım Şirketi’nin dağıtım bölgesi kapsamında olup iletim şebekesinin ulaşmadığı ve/veya dağıtım şebekesi ile bir bütün oluşturacak şekilde şebeke imalatının yapılamadığı bölgelerde Yüklenici tarafından gerçekleştirilecek CNG (Sıkıştırılmış Doğal</w:t>
      </w:r>
      <w:r>
        <w:t xml:space="preserve"> G</w:t>
      </w:r>
      <w:r w:rsidRPr="00B62868">
        <w:t>az) tedari</w:t>
      </w:r>
      <w:r w:rsidR="00170EC1">
        <w:t>k</w:t>
      </w:r>
      <w:r w:rsidRPr="00B62868">
        <w:t>inin teknik şartlarıdır.</w:t>
      </w:r>
    </w:p>
    <w:p w14:paraId="220B6DFD" w14:textId="77777777" w:rsidR="00E32EA1" w:rsidRPr="00E32EA1" w:rsidRDefault="00E32EA1" w:rsidP="00465841">
      <w:pPr>
        <w:pStyle w:val="ListeParagraf"/>
        <w:numPr>
          <w:ilvl w:val="0"/>
          <w:numId w:val="20"/>
        </w:numPr>
        <w:spacing w:after="120" w:line="240" w:lineRule="auto"/>
        <w:rPr>
          <w:b/>
        </w:rPr>
      </w:pPr>
      <w:r w:rsidRPr="00E32EA1">
        <w:rPr>
          <w:b/>
        </w:rPr>
        <w:t>Kapsam</w:t>
      </w:r>
    </w:p>
    <w:p w14:paraId="2B874560" w14:textId="77777777" w:rsidR="00E32EA1" w:rsidRPr="00B62868" w:rsidRDefault="00E32EA1" w:rsidP="00465841">
      <w:pPr>
        <w:spacing w:after="120" w:line="240" w:lineRule="auto"/>
      </w:pPr>
      <w:r>
        <w:t>Lokal şebekeye doğal gaz temini ile d</w:t>
      </w:r>
      <w:r w:rsidRPr="00B62868">
        <w:t>oğal</w:t>
      </w:r>
      <w:r>
        <w:t xml:space="preserve"> </w:t>
      </w:r>
      <w:r w:rsidRPr="00B62868">
        <w:t xml:space="preserve">gazın </w:t>
      </w:r>
      <w:r>
        <w:t>lokal şebe</w:t>
      </w:r>
      <w:r w:rsidR="005C091A">
        <w:t>ke</w:t>
      </w:r>
      <w:r>
        <w:t>ye aktarımına</w:t>
      </w:r>
      <w:r w:rsidRPr="00B62868">
        <w:t xml:space="preserve"> yönelik olarak </w:t>
      </w:r>
      <w:proofErr w:type="spellStart"/>
      <w:r>
        <w:t>CNG’nin</w:t>
      </w:r>
      <w:proofErr w:type="spellEnd"/>
      <w:r w:rsidR="005C2A2F">
        <w:t xml:space="preserve"> üretimi,</w:t>
      </w:r>
      <w:r>
        <w:t xml:space="preserve"> taşınması, </w:t>
      </w:r>
      <w:r w:rsidRPr="00B62868">
        <w:t>oluşturulacak boşaltım tesislerinin tasarımı, yapımı, denetimi, kontrolü, işletmeye alınması ve işletmeye alınmasından sonra yapılabilecek değişiklikler</w:t>
      </w:r>
      <w:r w:rsidR="0097582C">
        <w:t>i</w:t>
      </w:r>
      <w:r w:rsidR="0097582C" w:rsidRPr="0097582C">
        <w:t xml:space="preserve"> </w:t>
      </w:r>
      <w:r w:rsidR="0097582C">
        <w:t>ve boşaltım operasyonu</w:t>
      </w:r>
      <w:r w:rsidRPr="00B62868">
        <w:t xml:space="preserve"> ile ilgili esasları, teknik ve idari talimatları kapsar. Bu Teknik </w:t>
      </w:r>
      <w:proofErr w:type="spellStart"/>
      <w:r w:rsidRPr="00B62868">
        <w:t>Şartname’de</w:t>
      </w:r>
      <w:proofErr w:type="spellEnd"/>
      <w:r w:rsidRPr="00B62868">
        <w:t xml:space="preserve"> belirtilmeyen hususlarda, T.C. Enerji Piyasası Düzenleme Kurumu’nun (EPDK) yayınlamış ve/veya yayınlayacağı yönetmelikler, şartnameler ile Türk Standartları’nda belirtilen yoksa Uluslararası standartlarda yer alan hükümler geçerlidir. </w:t>
      </w:r>
    </w:p>
    <w:p w14:paraId="7F7D2BC5" w14:textId="77777777" w:rsidR="00E32EA1" w:rsidRPr="00E32EA1" w:rsidRDefault="00E32EA1" w:rsidP="00465841">
      <w:pPr>
        <w:pStyle w:val="ListeParagraf"/>
        <w:numPr>
          <w:ilvl w:val="0"/>
          <w:numId w:val="20"/>
        </w:numPr>
        <w:spacing w:after="120" w:line="240" w:lineRule="auto"/>
        <w:rPr>
          <w:b/>
        </w:rPr>
      </w:pPr>
      <w:r w:rsidRPr="00E32EA1">
        <w:rPr>
          <w:b/>
        </w:rPr>
        <w:t>Dayanak</w:t>
      </w:r>
    </w:p>
    <w:p w14:paraId="000511BE" w14:textId="77777777" w:rsidR="00E32EA1" w:rsidRDefault="00E32EA1" w:rsidP="00465841">
      <w:pPr>
        <w:spacing w:after="120" w:line="240" w:lineRule="auto"/>
      </w:pPr>
      <w:r w:rsidRPr="00B62868">
        <w:t>İşbu Şartname; 4646 sayılı Doğal</w:t>
      </w:r>
      <w:r>
        <w:t xml:space="preserve"> G</w:t>
      </w:r>
      <w:r w:rsidRPr="00B62868">
        <w:t xml:space="preserve">az Piyasası Kanunu ile EPDK’nın almış olduğu 6155-4, 6914 ve 7110-7 numaralı Kurul </w:t>
      </w:r>
      <w:proofErr w:type="spellStart"/>
      <w:r w:rsidRPr="00B62868">
        <w:t>Kararları'na</w:t>
      </w:r>
      <w:proofErr w:type="spellEnd"/>
      <w:r w:rsidRPr="00B62868">
        <w:t xml:space="preserve"> </w:t>
      </w:r>
      <w:bookmarkStart w:id="0" w:name="_Hlk114824072"/>
      <w:r w:rsidR="0097582C">
        <w:t xml:space="preserve">ve bunlara ilişkin ilerleyen süreçte yayımlanmış olan Kurul </w:t>
      </w:r>
      <w:proofErr w:type="spellStart"/>
      <w:r w:rsidR="0097582C">
        <w:t>Kararları’na</w:t>
      </w:r>
      <w:proofErr w:type="spellEnd"/>
      <w:r w:rsidR="0097582C">
        <w:t xml:space="preserve"> </w:t>
      </w:r>
      <w:r w:rsidR="0097582C" w:rsidRPr="00B62868">
        <w:t>dayanılarak hazırlanmıştır.</w:t>
      </w:r>
      <w:bookmarkEnd w:id="0"/>
    </w:p>
    <w:p w14:paraId="5D864C29" w14:textId="77777777" w:rsidR="00E32EA1" w:rsidRPr="00E32EA1" w:rsidRDefault="00E32EA1" w:rsidP="00465841">
      <w:pPr>
        <w:pStyle w:val="ListeParagraf"/>
        <w:numPr>
          <w:ilvl w:val="0"/>
          <w:numId w:val="20"/>
        </w:numPr>
        <w:spacing w:before="120" w:line="240" w:lineRule="auto"/>
        <w:ind w:left="714" w:hanging="357"/>
        <w:rPr>
          <w:b/>
        </w:rPr>
      </w:pPr>
      <w:r w:rsidRPr="00E32EA1">
        <w:rPr>
          <w:b/>
        </w:rPr>
        <w:t xml:space="preserve">İlgili Standartlar ve Mevzuat </w:t>
      </w:r>
    </w:p>
    <w:p w14:paraId="0424AC32" w14:textId="77777777" w:rsidR="00E32EA1" w:rsidRPr="004C255D" w:rsidRDefault="00E32EA1" w:rsidP="00465841">
      <w:pPr>
        <w:pStyle w:val="ListeParagraf"/>
        <w:numPr>
          <w:ilvl w:val="0"/>
          <w:numId w:val="19"/>
        </w:numPr>
        <w:spacing w:before="120" w:line="240" w:lineRule="auto"/>
        <w:ind w:left="714" w:hanging="357"/>
        <w:contextualSpacing w:val="0"/>
      </w:pPr>
      <w:r w:rsidRPr="004C255D">
        <w:t>Doğal</w:t>
      </w:r>
      <w:r>
        <w:t xml:space="preserve"> G</w:t>
      </w:r>
      <w:r w:rsidRPr="004C255D">
        <w:t xml:space="preserve">az Piyasası Lisans Yönetmeliği </w:t>
      </w:r>
      <w:r w:rsidRPr="004C255D">
        <w:tab/>
      </w:r>
    </w:p>
    <w:p w14:paraId="0DEEBFB3" w14:textId="77777777" w:rsidR="00E32EA1" w:rsidRDefault="00E32EA1" w:rsidP="00465841">
      <w:pPr>
        <w:pStyle w:val="ListeParagraf"/>
        <w:numPr>
          <w:ilvl w:val="0"/>
          <w:numId w:val="19"/>
        </w:numPr>
        <w:spacing w:line="240" w:lineRule="auto"/>
        <w:contextualSpacing w:val="0"/>
      </w:pPr>
      <w:r w:rsidRPr="004C255D">
        <w:t>Doğal</w:t>
      </w:r>
      <w:r>
        <w:t xml:space="preserve"> G</w:t>
      </w:r>
      <w:r w:rsidRPr="004C255D">
        <w:t xml:space="preserve">az Piyasası Tesisler Yönetmeliği </w:t>
      </w:r>
      <w:r w:rsidRPr="004C255D">
        <w:tab/>
      </w:r>
    </w:p>
    <w:p w14:paraId="1B3CFF16" w14:textId="77777777" w:rsidR="00E32EA1" w:rsidRPr="004C255D" w:rsidRDefault="00E32EA1" w:rsidP="00465841">
      <w:pPr>
        <w:pStyle w:val="ListeParagraf"/>
        <w:numPr>
          <w:ilvl w:val="0"/>
          <w:numId w:val="19"/>
        </w:numPr>
        <w:spacing w:line="240" w:lineRule="auto"/>
        <w:contextualSpacing w:val="0"/>
      </w:pPr>
      <w:proofErr w:type="spellStart"/>
      <w:r>
        <w:t>Bota</w:t>
      </w:r>
      <w:r w:rsidR="00465841">
        <w:t>ş</w:t>
      </w:r>
      <w:proofErr w:type="spellEnd"/>
      <w:r>
        <w:t xml:space="preserve"> İletim Şebekesi İşleyiş Düzenlemelerine İlişkin Esaslar (ŞİD) </w:t>
      </w:r>
    </w:p>
    <w:p w14:paraId="0E12A64B" w14:textId="77777777" w:rsidR="00E32EA1" w:rsidRPr="004C255D" w:rsidRDefault="00E32EA1" w:rsidP="00465841">
      <w:pPr>
        <w:pStyle w:val="ListeParagraf"/>
        <w:numPr>
          <w:ilvl w:val="0"/>
          <w:numId w:val="19"/>
        </w:numPr>
        <w:spacing w:line="240" w:lineRule="auto"/>
        <w:contextualSpacing w:val="0"/>
      </w:pPr>
      <w:r w:rsidRPr="004C255D">
        <w:t xml:space="preserve">Taşınabilir Basınçlı Ekipmanlar Yönetmeliği </w:t>
      </w:r>
      <w:r w:rsidRPr="004C255D">
        <w:tab/>
      </w:r>
    </w:p>
    <w:p w14:paraId="7C8240AB" w14:textId="77777777" w:rsidR="00E32EA1" w:rsidRPr="004C255D" w:rsidRDefault="00E32EA1" w:rsidP="00465841">
      <w:pPr>
        <w:pStyle w:val="ListeParagraf"/>
        <w:numPr>
          <w:ilvl w:val="0"/>
          <w:numId w:val="19"/>
        </w:numPr>
        <w:spacing w:line="240" w:lineRule="auto"/>
        <w:contextualSpacing w:val="0"/>
      </w:pPr>
      <w:proofErr w:type="spellStart"/>
      <w:r w:rsidRPr="004C255D">
        <w:t>Botaş</w:t>
      </w:r>
      <w:proofErr w:type="spellEnd"/>
      <w:r w:rsidRPr="004C255D">
        <w:t xml:space="preserve"> Basınç Düşürme ve Ölçüm İstasyonu Şartnamesi </w:t>
      </w:r>
      <w:r w:rsidRPr="004C255D">
        <w:tab/>
      </w:r>
    </w:p>
    <w:p w14:paraId="2BF7CD85" w14:textId="77777777" w:rsidR="00E32EA1" w:rsidRPr="004C255D" w:rsidRDefault="00E32EA1" w:rsidP="00465841">
      <w:pPr>
        <w:pStyle w:val="ListeParagraf"/>
        <w:numPr>
          <w:ilvl w:val="0"/>
          <w:numId w:val="19"/>
        </w:numPr>
        <w:spacing w:line="240" w:lineRule="auto"/>
        <w:contextualSpacing w:val="0"/>
      </w:pPr>
      <w:r w:rsidRPr="004C255D">
        <w:t xml:space="preserve">İş Sağlığı </w:t>
      </w:r>
      <w:proofErr w:type="gramStart"/>
      <w:r w:rsidRPr="004C255D">
        <w:t>Ve</w:t>
      </w:r>
      <w:proofErr w:type="gramEnd"/>
      <w:r w:rsidRPr="004C255D">
        <w:t xml:space="preserve"> Güvenliği Kanunu </w:t>
      </w:r>
      <w:r w:rsidRPr="004C255D">
        <w:tab/>
      </w:r>
    </w:p>
    <w:p w14:paraId="5C942249" w14:textId="77777777" w:rsidR="00E32EA1" w:rsidRPr="004C255D" w:rsidRDefault="00E32EA1" w:rsidP="00465841">
      <w:pPr>
        <w:pStyle w:val="ListeParagraf"/>
        <w:numPr>
          <w:ilvl w:val="0"/>
          <w:numId w:val="19"/>
        </w:numPr>
        <w:spacing w:line="240" w:lineRule="auto"/>
        <w:contextualSpacing w:val="0"/>
      </w:pPr>
      <w:r w:rsidRPr="004C255D">
        <w:t xml:space="preserve">İş Sağlığı </w:t>
      </w:r>
      <w:proofErr w:type="gramStart"/>
      <w:r w:rsidRPr="004C255D">
        <w:t>Ve</w:t>
      </w:r>
      <w:proofErr w:type="gramEnd"/>
      <w:r w:rsidRPr="004C255D">
        <w:t xml:space="preserve"> Güvenliği Risk Değerlendirmesi Yönetmeliği </w:t>
      </w:r>
      <w:r w:rsidRPr="004C255D">
        <w:tab/>
      </w:r>
    </w:p>
    <w:p w14:paraId="39F4227C" w14:textId="77777777" w:rsidR="00E32EA1" w:rsidRPr="004C255D" w:rsidRDefault="00E32EA1" w:rsidP="00465841">
      <w:pPr>
        <w:pStyle w:val="ListeParagraf"/>
        <w:numPr>
          <w:ilvl w:val="0"/>
          <w:numId w:val="19"/>
        </w:numPr>
        <w:spacing w:line="240" w:lineRule="auto"/>
        <w:contextualSpacing w:val="0"/>
      </w:pPr>
      <w:r w:rsidRPr="004C255D">
        <w:t xml:space="preserve">Çalışanların Patlayıcı Ortamların Tehlikelerinden Korunması Hakkında Yönetmelik </w:t>
      </w:r>
    </w:p>
    <w:p w14:paraId="65DBD253" w14:textId="77777777" w:rsidR="00E32EA1" w:rsidRPr="004C255D" w:rsidRDefault="00E32EA1" w:rsidP="00465841">
      <w:pPr>
        <w:pStyle w:val="ListeParagraf"/>
        <w:numPr>
          <w:ilvl w:val="0"/>
          <w:numId w:val="19"/>
        </w:numPr>
        <w:spacing w:line="240" w:lineRule="auto"/>
        <w:contextualSpacing w:val="0"/>
      </w:pPr>
      <w:r w:rsidRPr="004C255D">
        <w:t xml:space="preserve">TS EN 60079-10-1 Patlayıcı </w:t>
      </w:r>
      <w:proofErr w:type="gramStart"/>
      <w:r w:rsidRPr="004C255D">
        <w:t>ortamlar -</w:t>
      </w:r>
      <w:proofErr w:type="gramEnd"/>
      <w:r w:rsidRPr="004C255D">
        <w:t xml:space="preserve"> Bölüm 10-1: Tehlikeli bölgelerin </w:t>
      </w:r>
      <w:proofErr w:type="gramStart"/>
      <w:r w:rsidRPr="004C255D">
        <w:t>sınıflandırılması -</w:t>
      </w:r>
      <w:proofErr w:type="gramEnd"/>
      <w:r w:rsidRPr="004C255D">
        <w:t xml:space="preserve"> Patlayıcı gaz atmosferler </w:t>
      </w:r>
      <w:r w:rsidRPr="004C255D">
        <w:tab/>
      </w:r>
    </w:p>
    <w:p w14:paraId="3D20ADD8" w14:textId="77777777" w:rsidR="00E32EA1" w:rsidRPr="004C255D" w:rsidRDefault="00E32EA1" w:rsidP="00465841">
      <w:pPr>
        <w:pStyle w:val="ListeParagraf"/>
        <w:numPr>
          <w:ilvl w:val="0"/>
          <w:numId w:val="19"/>
        </w:numPr>
        <w:spacing w:line="240" w:lineRule="auto"/>
        <w:contextualSpacing w:val="0"/>
      </w:pPr>
      <w:r w:rsidRPr="004C255D">
        <w:t xml:space="preserve">TS 13660 </w:t>
      </w:r>
      <w:proofErr w:type="gramStart"/>
      <w:r w:rsidRPr="004C255D">
        <w:t>İşyerleri -</w:t>
      </w:r>
      <w:proofErr w:type="gramEnd"/>
      <w:r w:rsidRPr="004C255D">
        <w:t xml:space="preserve"> Sıkıştırılmış Doğal</w:t>
      </w:r>
      <w:r>
        <w:t xml:space="preserve"> G</w:t>
      </w:r>
      <w:r w:rsidRPr="004C255D">
        <w:t xml:space="preserve">az (CNG) Dolum Tesisleri İçin Kurallar </w:t>
      </w:r>
      <w:r w:rsidRPr="004C255D">
        <w:tab/>
      </w:r>
    </w:p>
    <w:p w14:paraId="29B9FC54" w14:textId="77777777" w:rsidR="00E32EA1" w:rsidRPr="004C255D" w:rsidRDefault="00E32EA1" w:rsidP="00465841">
      <w:pPr>
        <w:pStyle w:val="ListeParagraf"/>
        <w:numPr>
          <w:ilvl w:val="0"/>
          <w:numId w:val="19"/>
        </w:numPr>
        <w:spacing w:line="240" w:lineRule="auto"/>
        <w:contextualSpacing w:val="0"/>
      </w:pPr>
      <w:r w:rsidRPr="004C255D">
        <w:t>TS 13612 Sıkıştırılmış Doğal</w:t>
      </w:r>
      <w:r>
        <w:t xml:space="preserve"> G</w:t>
      </w:r>
      <w:r w:rsidRPr="004C255D">
        <w:t xml:space="preserve">az (CNG) – İkmal </w:t>
      </w:r>
      <w:proofErr w:type="gramStart"/>
      <w:r w:rsidRPr="004C255D">
        <w:t>İstasyonları  -</w:t>
      </w:r>
      <w:proofErr w:type="gramEnd"/>
      <w:r w:rsidRPr="004C255D">
        <w:t xml:space="preserve"> Karayolu Taşıtları İçin – Emniyet Kuralları </w:t>
      </w:r>
    </w:p>
    <w:p w14:paraId="5F11F995" w14:textId="77777777" w:rsidR="00E32EA1" w:rsidRPr="004C255D" w:rsidRDefault="00E32EA1" w:rsidP="00465841">
      <w:pPr>
        <w:pStyle w:val="ListeParagraf"/>
        <w:numPr>
          <w:ilvl w:val="0"/>
          <w:numId w:val="19"/>
        </w:numPr>
        <w:spacing w:line="240" w:lineRule="auto"/>
        <w:contextualSpacing w:val="0"/>
      </w:pPr>
      <w:r w:rsidRPr="004C255D">
        <w:t xml:space="preserve">Ölçü ve Ölçü Aletleri Muayene Yönetmeliği </w:t>
      </w:r>
      <w:r w:rsidRPr="004C255D">
        <w:tab/>
      </w:r>
    </w:p>
    <w:p w14:paraId="4FA0A584" w14:textId="77777777" w:rsidR="00E32EA1" w:rsidRPr="004C255D" w:rsidRDefault="00E32EA1" w:rsidP="00465841">
      <w:pPr>
        <w:pStyle w:val="ListeParagraf"/>
        <w:numPr>
          <w:ilvl w:val="0"/>
          <w:numId w:val="19"/>
        </w:numPr>
        <w:spacing w:line="240" w:lineRule="auto"/>
        <w:contextualSpacing w:val="0"/>
      </w:pPr>
      <w:r w:rsidRPr="004C255D">
        <w:t xml:space="preserve">Elektrik Tesislerinde Topraklamalar Yönetmeliği </w:t>
      </w:r>
    </w:p>
    <w:p w14:paraId="60FA915E" w14:textId="77777777" w:rsidR="00E32EA1" w:rsidRPr="004C255D" w:rsidRDefault="00E32EA1" w:rsidP="00465841">
      <w:pPr>
        <w:pStyle w:val="ListeParagraf"/>
        <w:numPr>
          <w:ilvl w:val="0"/>
          <w:numId w:val="19"/>
        </w:numPr>
        <w:spacing w:line="240" w:lineRule="auto"/>
        <w:contextualSpacing w:val="0"/>
      </w:pPr>
      <w:r w:rsidRPr="004C255D">
        <w:t>Kuvvetli Akım Tesisleri Yönetmeliği</w:t>
      </w:r>
    </w:p>
    <w:p w14:paraId="07A7A9E1" w14:textId="77777777" w:rsidR="00E32EA1" w:rsidRPr="004C255D" w:rsidRDefault="00C01B9A" w:rsidP="00465841">
      <w:pPr>
        <w:pStyle w:val="ListeParagraf"/>
        <w:numPr>
          <w:ilvl w:val="0"/>
          <w:numId w:val="19"/>
        </w:numPr>
        <w:spacing w:line="240" w:lineRule="auto"/>
        <w:contextualSpacing w:val="0"/>
      </w:pPr>
      <w:r>
        <w:t>Amerikan Standardı</w:t>
      </w:r>
      <w:r w:rsidR="00E32EA1" w:rsidRPr="004C255D">
        <w:t xml:space="preserve">: “NFPA </w:t>
      </w:r>
      <w:proofErr w:type="gramStart"/>
      <w:r w:rsidR="00E32EA1" w:rsidRPr="004C255D">
        <w:t>55 :</w:t>
      </w:r>
      <w:proofErr w:type="gramEnd"/>
      <w:r w:rsidR="00E32EA1" w:rsidRPr="004C255D">
        <w:t xml:space="preserve"> </w:t>
      </w:r>
      <w:proofErr w:type="spellStart"/>
      <w:r w:rsidR="00E32EA1" w:rsidRPr="004C255D">
        <w:t>Compressed</w:t>
      </w:r>
      <w:proofErr w:type="spellEnd"/>
      <w:r w:rsidR="00E32EA1" w:rsidRPr="004C255D">
        <w:t xml:space="preserve"> </w:t>
      </w:r>
      <w:proofErr w:type="spellStart"/>
      <w:r w:rsidR="00E32EA1" w:rsidRPr="004C255D">
        <w:t>Gases</w:t>
      </w:r>
      <w:proofErr w:type="spellEnd"/>
      <w:r w:rsidR="00E32EA1" w:rsidRPr="004C255D">
        <w:t xml:space="preserve"> </w:t>
      </w:r>
      <w:proofErr w:type="spellStart"/>
      <w:r w:rsidR="00E32EA1" w:rsidRPr="004C255D">
        <w:t>and</w:t>
      </w:r>
      <w:proofErr w:type="spellEnd"/>
      <w:r w:rsidR="00E32EA1" w:rsidRPr="004C255D">
        <w:t xml:space="preserve"> </w:t>
      </w:r>
      <w:proofErr w:type="spellStart"/>
      <w:r w:rsidR="00E32EA1" w:rsidRPr="004C255D">
        <w:t>Cryogenic</w:t>
      </w:r>
      <w:proofErr w:type="spellEnd"/>
      <w:r w:rsidR="00E32EA1" w:rsidRPr="004C255D">
        <w:t xml:space="preserve"> </w:t>
      </w:r>
      <w:proofErr w:type="spellStart"/>
      <w:r w:rsidR="00E32EA1" w:rsidRPr="004C255D">
        <w:t>Fluids</w:t>
      </w:r>
      <w:proofErr w:type="spellEnd"/>
      <w:r w:rsidR="00E32EA1" w:rsidRPr="004C255D">
        <w:t xml:space="preserve"> </w:t>
      </w:r>
      <w:proofErr w:type="spellStart"/>
      <w:r w:rsidR="00E32EA1" w:rsidRPr="004C255D">
        <w:t>Code</w:t>
      </w:r>
      <w:proofErr w:type="spellEnd"/>
      <w:r w:rsidR="00E32EA1" w:rsidRPr="004C255D">
        <w:t>”</w:t>
      </w:r>
    </w:p>
    <w:p w14:paraId="462CD157" w14:textId="77777777" w:rsidR="00E32EA1" w:rsidRPr="004C255D" w:rsidRDefault="00C01B9A" w:rsidP="00465841">
      <w:pPr>
        <w:pStyle w:val="ListeParagraf"/>
        <w:numPr>
          <w:ilvl w:val="0"/>
          <w:numId w:val="19"/>
        </w:numPr>
        <w:spacing w:line="240" w:lineRule="auto"/>
        <w:contextualSpacing w:val="0"/>
      </w:pPr>
      <w:r>
        <w:t>Amerikan Standardı</w:t>
      </w:r>
      <w:r w:rsidR="00E32EA1" w:rsidRPr="004C255D">
        <w:t xml:space="preserve">: “NFPA </w:t>
      </w:r>
      <w:proofErr w:type="gramStart"/>
      <w:r w:rsidR="00E32EA1" w:rsidRPr="004C255D">
        <w:t>52 :</w:t>
      </w:r>
      <w:proofErr w:type="gramEnd"/>
      <w:r w:rsidR="00E32EA1" w:rsidRPr="004C255D">
        <w:t xml:space="preserve"> </w:t>
      </w:r>
      <w:proofErr w:type="spellStart"/>
      <w:r w:rsidR="00E32EA1" w:rsidRPr="004C255D">
        <w:t>Vehicular</w:t>
      </w:r>
      <w:proofErr w:type="spellEnd"/>
      <w:r w:rsidR="00E32EA1" w:rsidRPr="004C255D">
        <w:t xml:space="preserve"> Natural </w:t>
      </w:r>
      <w:proofErr w:type="spellStart"/>
      <w:r w:rsidR="00E32EA1" w:rsidRPr="004C255D">
        <w:t>Gas</w:t>
      </w:r>
      <w:proofErr w:type="spellEnd"/>
      <w:r w:rsidR="00E32EA1" w:rsidRPr="004C255D">
        <w:t xml:space="preserve"> </w:t>
      </w:r>
      <w:proofErr w:type="spellStart"/>
      <w:r w:rsidR="00E32EA1" w:rsidRPr="004C255D">
        <w:t>Fuel</w:t>
      </w:r>
      <w:proofErr w:type="spellEnd"/>
      <w:r w:rsidR="00E32EA1" w:rsidRPr="004C255D">
        <w:t xml:space="preserve"> </w:t>
      </w:r>
      <w:proofErr w:type="spellStart"/>
      <w:r w:rsidR="00E32EA1" w:rsidRPr="004C255D">
        <w:t>Systems</w:t>
      </w:r>
      <w:proofErr w:type="spellEnd"/>
      <w:r w:rsidR="00E32EA1" w:rsidRPr="004C255D">
        <w:t xml:space="preserve"> </w:t>
      </w:r>
      <w:proofErr w:type="spellStart"/>
      <w:r w:rsidR="00E32EA1" w:rsidRPr="004C255D">
        <w:t>Code</w:t>
      </w:r>
      <w:proofErr w:type="spellEnd"/>
      <w:r w:rsidR="00E32EA1" w:rsidRPr="004C255D">
        <w:t>”</w:t>
      </w:r>
    </w:p>
    <w:p w14:paraId="4067BDB6" w14:textId="77777777" w:rsidR="00E32EA1" w:rsidRPr="004C255D" w:rsidRDefault="00E32EA1" w:rsidP="00465841">
      <w:pPr>
        <w:pStyle w:val="ListeParagraf"/>
        <w:numPr>
          <w:ilvl w:val="0"/>
          <w:numId w:val="19"/>
        </w:numPr>
        <w:spacing w:line="240" w:lineRule="auto"/>
        <w:contextualSpacing w:val="0"/>
      </w:pPr>
      <w:r w:rsidRPr="004C255D">
        <w:t>Karayolları Kenarında Yapılacak ve Açılacak Tesisler Hakkında Yönetmelik</w:t>
      </w:r>
    </w:p>
    <w:p w14:paraId="66E5D76A" w14:textId="77777777" w:rsidR="00E32EA1" w:rsidRPr="004C255D" w:rsidRDefault="00E32EA1" w:rsidP="00465841">
      <w:pPr>
        <w:pStyle w:val="ListeParagraf"/>
        <w:numPr>
          <w:ilvl w:val="0"/>
          <w:numId w:val="19"/>
        </w:numPr>
        <w:spacing w:line="240" w:lineRule="auto"/>
        <w:contextualSpacing w:val="0"/>
      </w:pPr>
      <w:r w:rsidRPr="004C255D">
        <w:t xml:space="preserve">Mesleki Yeterlilik Kurumu Mesleki Yeterlilik Belgesi Zorunluluğu Getirilen Mesleklere İlişkin Tebliğ </w:t>
      </w:r>
      <w:r w:rsidRPr="004C255D">
        <w:tab/>
      </w:r>
    </w:p>
    <w:p w14:paraId="1A85F7B8" w14:textId="77777777" w:rsidR="00E32EA1" w:rsidRPr="004C255D" w:rsidRDefault="00E32EA1" w:rsidP="00465841">
      <w:pPr>
        <w:pStyle w:val="ListeParagraf"/>
        <w:numPr>
          <w:ilvl w:val="0"/>
          <w:numId w:val="19"/>
        </w:numPr>
        <w:spacing w:line="240" w:lineRule="auto"/>
        <w:contextualSpacing w:val="0"/>
      </w:pPr>
      <w:r w:rsidRPr="004C255D">
        <w:t>Doğal</w:t>
      </w:r>
      <w:r>
        <w:t xml:space="preserve"> G</w:t>
      </w:r>
      <w:r w:rsidRPr="004C255D">
        <w:t xml:space="preserve">azın Faturalandırmaya Esas Satış Miktarının Tespiti ve Faturalandırılmasına İlişkin Esaslar Hakkında Tebliğ  </w:t>
      </w:r>
    </w:p>
    <w:p w14:paraId="207D0B23" w14:textId="77777777" w:rsidR="00E32EA1" w:rsidRDefault="00E32EA1" w:rsidP="00465841">
      <w:pPr>
        <w:pStyle w:val="ListeParagraf"/>
        <w:numPr>
          <w:ilvl w:val="0"/>
          <w:numId w:val="19"/>
        </w:numPr>
        <w:spacing w:after="120" w:line="240" w:lineRule="auto"/>
        <w:contextualSpacing w:val="0"/>
      </w:pPr>
      <w:r w:rsidRPr="004C255D">
        <w:t>Doğal</w:t>
      </w:r>
      <w:r>
        <w:t xml:space="preserve"> G</w:t>
      </w:r>
      <w:r w:rsidRPr="004C255D">
        <w:t xml:space="preserve">az Dağıtım Şirketleri’nin </w:t>
      </w:r>
      <w:proofErr w:type="spellStart"/>
      <w:r w:rsidRPr="004C255D">
        <w:t>Satı</w:t>
      </w:r>
      <w:r w:rsidR="003F55FC">
        <w:t>nalma</w:t>
      </w:r>
      <w:proofErr w:type="spellEnd"/>
      <w:r w:rsidR="003F55FC">
        <w:t xml:space="preserve"> ve İhale Usul ve Esasları</w:t>
      </w:r>
    </w:p>
    <w:p w14:paraId="78210784" w14:textId="77777777" w:rsidR="003F55FC" w:rsidRDefault="003F55FC" w:rsidP="003F55FC">
      <w:pPr>
        <w:pStyle w:val="ListeParagraf"/>
        <w:spacing w:after="120" w:line="240" w:lineRule="auto"/>
        <w:contextualSpacing w:val="0"/>
      </w:pPr>
    </w:p>
    <w:p w14:paraId="262A4FEF" w14:textId="77777777" w:rsidR="003F55FC" w:rsidRPr="004C255D" w:rsidRDefault="003F55FC" w:rsidP="003F55FC">
      <w:pPr>
        <w:pStyle w:val="ListeParagraf"/>
        <w:spacing w:after="120" w:line="240" w:lineRule="auto"/>
        <w:contextualSpacing w:val="0"/>
      </w:pPr>
    </w:p>
    <w:p w14:paraId="40495CC4" w14:textId="77777777" w:rsidR="00E32EA1" w:rsidRPr="00E32EA1" w:rsidRDefault="00E32EA1" w:rsidP="00465841">
      <w:pPr>
        <w:pStyle w:val="ListeParagraf"/>
        <w:numPr>
          <w:ilvl w:val="0"/>
          <w:numId w:val="20"/>
        </w:numPr>
        <w:spacing w:before="120" w:after="120"/>
        <w:ind w:left="714" w:hanging="357"/>
        <w:rPr>
          <w:b/>
        </w:rPr>
      </w:pPr>
      <w:r w:rsidRPr="00E32EA1">
        <w:rPr>
          <w:b/>
        </w:rPr>
        <w:lastRenderedPageBreak/>
        <w:t>Tanımlar</w:t>
      </w:r>
    </w:p>
    <w:p w14:paraId="597895FB" w14:textId="77777777" w:rsidR="00E32EA1" w:rsidRPr="00B62868" w:rsidRDefault="00E32EA1" w:rsidP="00465841">
      <w:pPr>
        <w:pStyle w:val="ListeParagraf"/>
        <w:numPr>
          <w:ilvl w:val="1"/>
          <w:numId w:val="12"/>
        </w:numPr>
        <w:spacing w:before="120" w:line="240" w:lineRule="auto"/>
        <w:ind w:left="567" w:hanging="567"/>
        <w:contextualSpacing w:val="0"/>
      </w:pPr>
      <w:r w:rsidRPr="00B62868">
        <w:t>Doğal</w:t>
      </w:r>
      <w:r>
        <w:t xml:space="preserve"> </w:t>
      </w:r>
      <w:r w:rsidR="00C01B9A">
        <w:t>gaz</w:t>
      </w:r>
      <w:r w:rsidRPr="00B62868">
        <w:t xml:space="preserve">: </w:t>
      </w:r>
      <w:r w:rsidRPr="00456AE0">
        <w:t>Yerden çıkarılan veya çıkarılabilen gaz halindeki doğal hidrokarbonlar ile bu gazların piyasaya sunulmak üzere çeşitli yöntemlerle sıvılaştırılmış, basınçlandırılmış veya fiziksel işlemlere tabi tutulmuş (Sıvılaştırılmış Petrol Gazı -LPG hariç) diğer hallerini</w:t>
      </w:r>
      <w:r w:rsidRPr="00B62868">
        <w:t>. Doğal</w:t>
      </w:r>
      <w:r>
        <w:t xml:space="preserve"> gazın</w:t>
      </w:r>
      <w:r w:rsidRPr="00B62868">
        <w:t xml:space="preserve"> kalitesi, </w:t>
      </w:r>
      <w:r>
        <w:t xml:space="preserve">niteliği ve teslimine </w:t>
      </w:r>
      <w:r w:rsidRPr="00B62868">
        <w:t xml:space="preserve">dair teknik koşul ve şartlar ŞİD hükümlerine, kalitesi ise </w:t>
      </w:r>
      <w:r>
        <w:t xml:space="preserve">ayrıca </w:t>
      </w:r>
      <w:proofErr w:type="spellStart"/>
      <w:r w:rsidRPr="00B62868">
        <w:t>ŞİD’in</w:t>
      </w:r>
      <w:proofErr w:type="spellEnd"/>
      <w:r w:rsidRPr="00B62868">
        <w:t xml:space="preserve"> eki niteliğinde olan “Doğal Gaz Kalite </w:t>
      </w:r>
      <w:proofErr w:type="spellStart"/>
      <w:r w:rsidRPr="00B62868">
        <w:t>Şartnamesi”ne</w:t>
      </w:r>
      <w:proofErr w:type="spellEnd"/>
      <w:r w:rsidRPr="00B62868">
        <w:t xml:space="preserve"> uygun olacaktır. </w:t>
      </w:r>
    </w:p>
    <w:p w14:paraId="021EA2AB" w14:textId="77777777" w:rsidR="00E32EA1" w:rsidRPr="00B62868" w:rsidRDefault="00E32EA1" w:rsidP="00465841">
      <w:pPr>
        <w:pStyle w:val="ListeParagraf"/>
        <w:numPr>
          <w:ilvl w:val="1"/>
          <w:numId w:val="12"/>
        </w:numPr>
        <w:spacing w:line="240" w:lineRule="auto"/>
        <w:ind w:left="567" w:hanging="567"/>
        <w:contextualSpacing w:val="0"/>
      </w:pPr>
      <w:r w:rsidRPr="00B62868">
        <w:t>CNG (Sıkıştırılmış Doğal</w:t>
      </w:r>
      <w:r>
        <w:t xml:space="preserve"> G</w:t>
      </w:r>
      <w:r w:rsidR="00C01B9A">
        <w:t>az)</w:t>
      </w:r>
      <w:r w:rsidRPr="00B62868">
        <w:t>: Doğal</w:t>
      </w:r>
      <w:r>
        <w:t xml:space="preserve"> </w:t>
      </w:r>
      <w:r w:rsidRPr="00B62868">
        <w:t>gazın basın</w:t>
      </w:r>
      <w:r>
        <w:t>çlandırılmış gaz halidir.</w:t>
      </w:r>
    </w:p>
    <w:p w14:paraId="6C531D7C" w14:textId="77777777" w:rsidR="00E32EA1" w:rsidRPr="00B62868" w:rsidRDefault="00C01B9A" w:rsidP="00465841">
      <w:pPr>
        <w:pStyle w:val="ListeParagraf"/>
        <w:numPr>
          <w:ilvl w:val="1"/>
          <w:numId w:val="12"/>
        </w:numPr>
        <w:spacing w:line="240" w:lineRule="auto"/>
        <w:ind w:left="567" w:hanging="567"/>
        <w:contextualSpacing w:val="0"/>
      </w:pPr>
      <w:r>
        <w:t>Dağıtım Şirketi</w:t>
      </w:r>
      <w:r w:rsidR="00E32EA1" w:rsidRPr="00B62868">
        <w:t>: Belirlenen bir bölgede doğal</w:t>
      </w:r>
      <w:r w:rsidR="00E32EA1">
        <w:t xml:space="preserve"> </w:t>
      </w:r>
      <w:r w:rsidR="00E32EA1" w:rsidRPr="00B62868">
        <w:t>gazın dağıtımı ve mahalli gaz boru hattı şebekesi ile nakli faaliyetlerini yapmaya yetkili kılınan tüzel kişi</w:t>
      </w:r>
      <w:r w:rsidR="00E32EA1">
        <w:t>dir.</w:t>
      </w:r>
    </w:p>
    <w:p w14:paraId="4B9F1410" w14:textId="77777777" w:rsidR="00E32EA1" w:rsidRPr="00B62868" w:rsidRDefault="00C01B9A" w:rsidP="00465841">
      <w:pPr>
        <w:pStyle w:val="ListeParagraf"/>
        <w:numPr>
          <w:ilvl w:val="1"/>
          <w:numId w:val="12"/>
        </w:numPr>
        <w:spacing w:line="240" w:lineRule="auto"/>
        <w:ind w:left="567" w:hanging="567"/>
        <w:contextualSpacing w:val="0"/>
      </w:pPr>
      <w:r>
        <w:t>Yüklenici</w:t>
      </w:r>
      <w:r w:rsidR="00E32EA1" w:rsidRPr="00B62868">
        <w:t xml:space="preserve">: </w:t>
      </w:r>
      <w:r w:rsidR="00E32EA1">
        <w:t>Lokal</w:t>
      </w:r>
      <w:r w:rsidR="00E32EA1" w:rsidRPr="00B62868">
        <w:t xml:space="preserve"> doğal</w:t>
      </w:r>
      <w:r w:rsidR="00E32EA1">
        <w:t xml:space="preserve"> </w:t>
      </w:r>
      <w:r w:rsidR="00E32EA1" w:rsidRPr="00B62868">
        <w:t>gaz şebekesine taşıma yoluyla gaz ikmalini sağlamakla yükümlü, CNG İletim ve Dağıtım Lisansı sahibi tüzel kişi</w:t>
      </w:r>
      <w:r w:rsidR="00E32EA1">
        <w:t>dir.</w:t>
      </w:r>
    </w:p>
    <w:p w14:paraId="30D17784" w14:textId="77777777" w:rsidR="00E32EA1" w:rsidRPr="00B62868" w:rsidRDefault="00C01B9A" w:rsidP="00465841">
      <w:pPr>
        <w:pStyle w:val="ListeParagraf"/>
        <w:numPr>
          <w:ilvl w:val="1"/>
          <w:numId w:val="12"/>
        </w:numPr>
        <w:spacing w:line="240" w:lineRule="auto"/>
        <w:ind w:left="567" w:hanging="567"/>
        <w:contextualSpacing w:val="0"/>
      </w:pPr>
      <w:r>
        <w:t>CNG Boşaltım Tesisi (Kısaca Tesis)</w:t>
      </w:r>
      <w:r w:rsidR="00E32EA1" w:rsidRPr="00B62868">
        <w:t xml:space="preserve">: </w:t>
      </w:r>
      <w:proofErr w:type="spellStart"/>
      <w:r w:rsidR="00E32EA1" w:rsidRPr="00B62868">
        <w:t>CNG'nin</w:t>
      </w:r>
      <w:proofErr w:type="spellEnd"/>
      <w:r w:rsidR="00E32EA1" w:rsidRPr="00B62868">
        <w:t xml:space="preserve"> geçici olarak depolandığı, basıncının düzenlendiği ve ölçümünün yapılarak </w:t>
      </w:r>
      <w:r w:rsidR="00E32EA1">
        <w:t>lokal</w:t>
      </w:r>
      <w:r w:rsidR="00E32EA1" w:rsidRPr="00B62868">
        <w:t xml:space="preserve"> doğal</w:t>
      </w:r>
      <w:r w:rsidR="00E32EA1">
        <w:t xml:space="preserve"> </w:t>
      </w:r>
      <w:r w:rsidR="00E32EA1" w:rsidRPr="00B62868">
        <w:t>gaz dağıtım şebekesine verildiği tesis</w:t>
      </w:r>
      <w:r w:rsidR="00E32EA1">
        <w:t>tir.</w:t>
      </w:r>
    </w:p>
    <w:p w14:paraId="6EE2C44A" w14:textId="77777777" w:rsidR="00E32EA1" w:rsidRPr="00B62868" w:rsidRDefault="00E32EA1" w:rsidP="00465841">
      <w:pPr>
        <w:pStyle w:val="ListeParagraf"/>
        <w:numPr>
          <w:ilvl w:val="1"/>
          <w:numId w:val="12"/>
        </w:numPr>
        <w:spacing w:line="240" w:lineRule="auto"/>
        <w:ind w:left="567" w:hanging="567"/>
        <w:contextualSpacing w:val="0"/>
      </w:pPr>
      <w:r w:rsidRPr="00B62868">
        <w:t>CNG Stok ve Taşıma Ünitesi (kıs</w:t>
      </w:r>
      <w:r w:rsidR="00C01B9A">
        <w:t>aca STÜ)</w:t>
      </w:r>
      <w:r w:rsidRPr="00B62868">
        <w:t xml:space="preserve">: </w:t>
      </w:r>
      <w:proofErr w:type="spellStart"/>
      <w:r w:rsidRPr="00B62868">
        <w:t>CNG’nin</w:t>
      </w:r>
      <w:proofErr w:type="spellEnd"/>
      <w:r w:rsidRPr="00B62868">
        <w:t xml:space="preserve"> stoklanması ve nakli için kullanılan, basınç altındaki </w:t>
      </w:r>
      <w:proofErr w:type="spellStart"/>
      <w:r w:rsidRPr="00B62868">
        <w:t>CNG'yi</w:t>
      </w:r>
      <w:proofErr w:type="spellEnd"/>
      <w:r w:rsidRPr="00B62868">
        <w:t xml:space="preserve"> depolayabilen ve geri verebilen ekipmandır. STÜ, birbirine </w:t>
      </w:r>
      <w:proofErr w:type="spellStart"/>
      <w:r w:rsidRPr="00B62868">
        <w:t>manifoldlar</w:t>
      </w:r>
      <w:proofErr w:type="spellEnd"/>
      <w:r w:rsidRPr="00B62868">
        <w:t xml:space="preserve"> ile bağlı 90 litre üzeri su hacmin</w:t>
      </w:r>
      <w:r>
        <w:t>i</w:t>
      </w:r>
      <w:r w:rsidRPr="00B62868">
        <w:t xml:space="preserve"> ve en az 200 bar işletme basıncın</w:t>
      </w:r>
      <w:r>
        <w:t>ı</w:t>
      </w:r>
      <w:r w:rsidRPr="00B62868">
        <w:t xml:space="preserve"> haiz CNG tüplerinden oluşur.  </w:t>
      </w:r>
    </w:p>
    <w:p w14:paraId="0C9133B6" w14:textId="77777777" w:rsidR="00E32EA1" w:rsidRPr="00B62868" w:rsidRDefault="00E32EA1" w:rsidP="00465841">
      <w:pPr>
        <w:pStyle w:val="ListeParagraf"/>
        <w:numPr>
          <w:ilvl w:val="1"/>
          <w:numId w:val="12"/>
        </w:numPr>
        <w:spacing w:line="240" w:lineRule="auto"/>
        <w:ind w:left="567" w:hanging="567"/>
        <w:contextualSpacing w:val="0"/>
      </w:pPr>
      <w:r w:rsidRPr="00B62868">
        <w:t>Ba</w:t>
      </w:r>
      <w:r w:rsidR="00C01B9A">
        <w:t>sınç Düşürme Sistemi</w:t>
      </w:r>
      <w:r w:rsidRPr="00B62868">
        <w:t xml:space="preserve">: </w:t>
      </w:r>
      <w:proofErr w:type="spellStart"/>
      <w:r w:rsidRPr="00B62868">
        <w:t>STÜ’den</w:t>
      </w:r>
      <w:proofErr w:type="spellEnd"/>
      <w:r w:rsidRPr="00B62868">
        <w:t xml:space="preserve"> yüksek basınçta alınan gazın </w:t>
      </w:r>
      <w:r>
        <w:t xml:space="preserve">lokal </w:t>
      </w:r>
      <w:r w:rsidRPr="00B62868">
        <w:t xml:space="preserve">dağıtım şebekesine istenen basınçta verilmesini sağlayan basınç düzenleme sistemleridir. </w:t>
      </w:r>
      <w:r>
        <w:t xml:space="preserve">Sistem, </w:t>
      </w:r>
      <w:proofErr w:type="spellStart"/>
      <w:r w:rsidRPr="00B62868">
        <w:t>STÜ’den</w:t>
      </w:r>
      <w:proofErr w:type="spellEnd"/>
      <w:r w:rsidRPr="00B62868">
        <w:t xml:space="preserve"> yüksek basınçta alınan gazın İkinci kademe basınç düşürme sistemine 2 ila 8 bar arasında verilmesini sağla</w:t>
      </w:r>
      <w:r>
        <w:t>r.</w:t>
      </w:r>
    </w:p>
    <w:p w14:paraId="39798517" w14:textId="77777777" w:rsidR="00E32EA1" w:rsidRPr="00B62868" w:rsidRDefault="00C01B9A" w:rsidP="00465841">
      <w:pPr>
        <w:pStyle w:val="ListeParagraf"/>
        <w:numPr>
          <w:ilvl w:val="1"/>
          <w:numId w:val="12"/>
        </w:numPr>
        <w:spacing w:line="240" w:lineRule="auto"/>
        <w:ind w:left="567" w:hanging="567"/>
        <w:contextualSpacing w:val="0"/>
      </w:pPr>
      <w:r>
        <w:t>CNG Operatörü</w:t>
      </w:r>
      <w:r w:rsidR="00E32EA1" w:rsidRPr="00B62868">
        <w:t>: Nitelikleri, eğitimi, tecrübesi ve becerisiyle konu hakkında karar verebilen, konusunda ulusal mevzuata göre gerekli eğitimleri</w:t>
      </w:r>
      <w:r w:rsidR="00E32EA1">
        <w:t xml:space="preserve"> almış ve belgelendirilmiş kişidir.</w:t>
      </w:r>
    </w:p>
    <w:p w14:paraId="05F39123" w14:textId="77777777" w:rsidR="00E32EA1" w:rsidRDefault="00C01B9A" w:rsidP="00465841">
      <w:pPr>
        <w:pStyle w:val="ListeParagraf"/>
        <w:numPr>
          <w:ilvl w:val="1"/>
          <w:numId w:val="12"/>
        </w:numPr>
        <w:spacing w:line="240" w:lineRule="auto"/>
        <w:ind w:left="567" w:hanging="567"/>
        <w:contextualSpacing w:val="0"/>
      </w:pPr>
      <w:r>
        <w:t>Sayaç: Dağıtım Şirket</w:t>
      </w:r>
      <w:r w:rsidR="00E32EA1" w:rsidRPr="00B62868">
        <w:t>lerin doğal</w:t>
      </w:r>
      <w:r w:rsidR="00E32EA1">
        <w:t xml:space="preserve"> </w:t>
      </w:r>
      <w:r w:rsidR="00E32EA1" w:rsidRPr="00B62868">
        <w:t>gaz tüketimini ölçen Ölçü ve Ölçü Aletleri Mua</w:t>
      </w:r>
      <w:r w:rsidR="00E32EA1">
        <w:t>yene Yönetmeliğine tabi cihazdır.</w:t>
      </w:r>
    </w:p>
    <w:p w14:paraId="6C138DA8" w14:textId="77777777" w:rsidR="00E32EA1" w:rsidRPr="00DE6D98" w:rsidRDefault="00E32EA1" w:rsidP="00465841">
      <w:pPr>
        <w:pStyle w:val="ListeParagraf"/>
        <w:numPr>
          <w:ilvl w:val="1"/>
          <w:numId w:val="12"/>
        </w:numPr>
        <w:spacing w:line="240" w:lineRule="auto"/>
        <w:ind w:left="567" w:hanging="567"/>
        <w:contextualSpacing w:val="0"/>
      </w:pPr>
      <w:r w:rsidRPr="00DE6D98">
        <w:t>Asgari Saatlik Çekiş Miktarı (</w:t>
      </w:r>
      <w:r w:rsidRPr="00B62868">
        <w:t xml:space="preserve">kısaca </w:t>
      </w:r>
      <w:proofErr w:type="spellStart"/>
      <w:r w:rsidR="009D361E">
        <w:t>Qmin</w:t>
      </w:r>
      <w:proofErr w:type="spellEnd"/>
      <w:r w:rsidR="009D361E">
        <w:t>)</w:t>
      </w:r>
      <w:r w:rsidRPr="00DE6D98">
        <w:t xml:space="preserve">: </w:t>
      </w:r>
      <w:proofErr w:type="spellStart"/>
      <w:r>
        <w:t>Tesis’te</w:t>
      </w:r>
      <w:proofErr w:type="spellEnd"/>
      <w:r w:rsidRPr="00DE6D98">
        <w:t xml:space="preserve"> teçhiz edilmiş olan Ölçüm Ekipmanlarının standartlar </w:t>
      </w:r>
      <w:r w:rsidR="00C01B9A" w:rsidRPr="00DE6D98">
        <w:t>dâhilinde</w:t>
      </w:r>
      <w:r w:rsidRPr="00DE6D98">
        <w:t xml:space="preserve"> hata toleransını aşmadan ölçüm yapabildiği en düşük saatlik miktardır</w:t>
      </w:r>
      <w:r>
        <w:t>.</w:t>
      </w:r>
    </w:p>
    <w:p w14:paraId="452E4ABC" w14:textId="77777777" w:rsidR="00E32EA1" w:rsidRPr="00B62868" w:rsidRDefault="00E32EA1" w:rsidP="00465841">
      <w:pPr>
        <w:pStyle w:val="ListeParagraf"/>
        <w:numPr>
          <w:ilvl w:val="1"/>
          <w:numId w:val="12"/>
        </w:numPr>
        <w:spacing w:line="240" w:lineRule="auto"/>
        <w:ind w:left="567" w:hanging="567"/>
        <w:contextualSpacing w:val="0"/>
      </w:pPr>
      <w:r w:rsidRPr="00B62868">
        <w:t>CNG Si</w:t>
      </w:r>
      <w:r w:rsidR="00C01B9A">
        <w:t>stemi Uzaktan Okuma sistemleri</w:t>
      </w:r>
      <w:r w:rsidRPr="00B62868">
        <w:t xml:space="preserve">: </w:t>
      </w:r>
      <w:proofErr w:type="spellStart"/>
      <w:r w:rsidRPr="00B62868">
        <w:t>STÜ’lerin</w:t>
      </w:r>
      <w:proofErr w:type="spellEnd"/>
      <w:r w:rsidRPr="00B62868">
        <w:t xml:space="preserve"> içinde kalan ve sayaçlardan geçen doğal</w:t>
      </w:r>
      <w:r>
        <w:t xml:space="preserve"> </w:t>
      </w:r>
      <w:r w:rsidRPr="00B62868">
        <w:t xml:space="preserve">gazın uzaktan takip edilmesine </w:t>
      </w:r>
      <w:r w:rsidR="00C01B9A" w:rsidRPr="00B62868">
        <w:t>imkân</w:t>
      </w:r>
      <w:r w:rsidRPr="00B62868">
        <w:t xml:space="preserve"> veren elektro-mekanik ve yazılımlar içeren sistem</w:t>
      </w:r>
      <w:r>
        <w:t>dir</w:t>
      </w:r>
      <w:r w:rsidRPr="00B62868">
        <w:t xml:space="preserve">. Söz konusu sistem </w:t>
      </w:r>
      <w:proofErr w:type="spellStart"/>
      <w:r w:rsidRPr="00B62868">
        <w:t>Tesis’ten</w:t>
      </w:r>
      <w:proofErr w:type="spellEnd"/>
      <w:r w:rsidRPr="00B62868">
        <w:t xml:space="preserve"> mobil vericiler aracılığıyla istenen dijital ortama veri aktaran cihaz ve yazılımlar bütünüdür.</w:t>
      </w:r>
    </w:p>
    <w:p w14:paraId="1BF5ECEF" w14:textId="77777777" w:rsidR="00E32EA1" w:rsidRPr="00B62868" w:rsidRDefault="00E32EA1" w:rsidP="00465841">
      <w:pPr>
        <w:pStyle w:val="ListeParagraf"/>
        <w:numPr>
          <w:ilvl w:val="2"/>
          <w:numId w:val="12"/>
        </w:numPr>
        <w:spacing w:line="240" w:lineRule="auto"/>
        <w:ind w:left="1418" w:hanging="851"/>
        <w:contextualSpacing w:val="0"/>
      </w:pPr>
      <w:r w:rsidRPr="00B62868">
        <w:t>Uzaktan Taşıma Ünitesi Okuma Sistemi (</w:t>
      </w:r>
      <w:r>
        <w:t>k</w:t>
      </w:r>
      <w:r w:rsidRPr="00B62868">
        <w:t xml:space="preserve">ısaca </w:t>
      </w:r>
      <w:r>
        <w:t>UPO</w:t>
      </w:r>
      <w:r w:rsidR="00C01B9A">
        <w:t>)</w:t>
      </w:r>
      <w:r w:rsidRPr="00B62868">
        <w:t xml:space="preserve">: </w:t>
      </w:r>
      <w:proofErr w:type="spellStart"/>
      <w:r w:rsidRPr="00B62868">
        <w:t>STÜ’lerin</w:t>
      </w:r>
      <w:proofErr w:type="spellEnd"/>
      <w:r w:rsidRPr="00B62868">
        <w:t>, dolum ve boşaltım anında basınç ve sıcaklık değerlerini okuyarak STÜ içinde bulunan doğal</w:t>
      </w:r>
      <w:r>
        <w:t xml:space="preserve"> </w:t>
      </w:r>
      <w:r w:rsidRPr="00B62868">
        <w:t>gaz miktarlarının hesaplanmasını sağlayan takip ve ikaz sistemi</w:t>
      </w:r>
      <w:r>
        <w:t>dir</w:t>
      </w:r>
      <w:r w:rsidRPr="00B62868">
        <w:t>. Söz konusu sistem, abonelere kesintisiz doğal</w:t>
      </w:r>
      <w:r>
        <w:t xml:space="preserve"> </w:t>
      </w:r>
      <w:r w:rsidRPr="00B62868">
        <w:t xml:space="preserve">gaz </w:t>
      </w:r>
      <w:r w:rsidR="00C01B9A" w:rsidRPr="00B62868">
        <w:t>tedarikinin</w:t>
      </w:r>
      <w:r w:rsidRPr="00B62868">
        <w:t xml:space="preserve"> güvence altına alınmasına yardımcı olmak amacı ile Yüklenici tarafından kurulur.</w:t>
      </w:r>
    </w:p>
    <w:p w14:paraId="448F501C" w14:textId="77777777" w:rsidR="00E32EA1" w:rsidRPr="00B62868" w:rsidRDefault="00E32EA1" w:rsidP="00465841">
      <w:pPr>
        <w:pStyle w:val="ListeParagraf"/>
        <w:numPr>
          <w:ilvl w:val="2"/>
          <w:numId w:val="12"/>
        </w:numPr>
        <w:spacing w:line="240" w:lineRule="auto"/>
        <w:ind w:left="1418" w:hanging="851"/>
        <w:contextualSpacing w:val="0"/>
      </w:pPr>
      <w:r w:rsidRPr="00B62868">
        <w:t>Uzaktan Sayaç Okuma Sistemi (</w:t>
      </w:r>
      <w:r>
        <w:t>k</w:t>
      </w:r>
      <w:r w:rsidR="00C01B9A">
        <w:t>ısaca USO)</w:t>
      </w:r>
      <w:r w:rsidRPr="00B62868">
        <w:t xml:space="preserve">: </w:t>
      </w:r>
      <w:r>
        <w:t xml:space="preserve">Dağıtım şebekesine teslim edilen gazın ölçümün yapıldığı noktanın verilerinin Dağıtım Şirketi Sevkiyat kontrol Merkezine iletildiği; </w:t>
      </w:r>
      <w:r w:rsidRPr="00B62868">
        <w:t>Doğal</w:t>
      </w:r>
      <w:r>
        <w:t xml:space="preserve"> </w:t>
      </w:r>
      <w:r w:rsidRPr="00B62868">
        <w:t xml:space="preserve">gaz tüketimi, basınç ve sıcaklık değerlerinin belirli aralıklar ile </w:t>
      </w:r>
      <w:proofErr w:type="spellStart"/>
      <w:r w:rsidRPr="00B62868">
        <w:t>Tesis’de</w:t>
      </w:r>
      <w:proofErr w:type="spellEnd"/>
      <w:r w:rsidRPr="00B62868">
        <w:t xml:space="preserve"> yer alan otomatik hacim düzelticileri, basınç sensörleri, sıcaklık sensörleri vasıtasıyla ölçülerek mobil vericiler üzerinden istenen dijital ortama aktarılmasını sağlayan sistem</w:t>
      </w:r>
      <w:r>
        <w:t>dir</w:t>
      </w:r>
      <w:r w:rsidRPr="00B62868">
        <w:t>.</w:t>
      </w:r>
      <w:r>
        <w:t xml:space="preserve"> Yüklenicinin doğrudan bağlantı yapmak istemesi halinde bedeli kendine ait olmak üzere, Dağıtım Şirketinin belirlediği esaslara göre bağlanabilir.</w:t>
      </w:r>
    </w:p>
    <w:p w14:paraId="4901205B" w14:textId="77777777" w:rsidR="00E32EA1" w:rsidRPr="00B62868" w:rsidRDefault="00E32EA1" w:rsidP="00465841">
      <w:pPr>
        <w:pStyle w:val="ListeParagraf"/>
        <w:numPr>
          <w:ilvl w:val="1"/>
          <w:numId w:val="12"/>
        </w:numPr>
        <w:spacing w:line="240" w:lineRule="auto"/>
        <w:ind w:left="567" w:hanging="567"/>
        <w:contextualSpacing w:val="0"/>
      </w:pPr>
      <w:r w:rsidRPr="00B62868">
        <w:t>Jeneratör: Farklı yakıt kaynakları kullanarak yerel elektrik şebekesinden elektrik sağlanamadığı durumlarda elektrik üretimini sağlayan sistem</w:t>
      </w:r>
      <w:r>
        <w:t>dir</w:t>
      </w:r>
      <w:r w:rsidRPr="00B62868">
        <w:t xml:space="preserve">. </w:t>
      </w:r>
      <w:proofErr w:type="spellStart"/>
      <w:r w:rsidRPr="00B62868">
        <w:t>Tesis’te</w:t>
      </w:r>
      <w:proofErr w:type="spellEnd"/>
      <w:r w:rsidRPr="00B62868">
        <w:t xml:space="preserve"> Jen</w:t>
      </w:r>
      <w:r w:rsidR="00170EC1">
        <w:t>e</w:t>
      </w:r>
      <w:r w:rsidRPr="00B62868">
        <w:t xml:space="preserve">ratör ve ilgili elektrik panoları Dağıtım Şirketi tarafından temin edilecek ve </w:t>
      </w:r>
      <w:proofErr w:type="spellStart"/>
      <w:r w:rsidRPr="00B62868">
        <w:t>Yüklenici’ye</w:t>
      </w:r>
      <w:proofErr w:type="spellEnd"/>
      <w:r w:rsidRPr="00B62868">
        <w:t xml:space="preserve"> akım vermeye hazır halde bulunacaktır. </w:t>
      </w:r>
    </w:p>
    <w:p w14:paraId="4B432943" w14:textId="77777777" w:rsidR="00E32EA1" w:rsidRPr="00B62868" w:rsidRDefault="00C01B9A" w:rsidP="00465841">
      <w:pPr>
        <w:pStyle w:val="ListeParagraf"/>
        <w:numPr>
          <w:ilvl w:val="1"/>
          <w:numId w:val="12"/>
        </w:numPr>
        <w:spacing w:line="240" w:lineRule="auto"/>
        <w:ind w:left="567" w:hanging="567"/>
        <w:contextualSpacing w:val="0"/>
      </w:pPr>
      <w:r>
        <w:t>Gaz Kaçağı</w:t>
      </w:r>
      <w:r w:rsidR="00E32EA1" w:rsidRPr="00B62868">
        <w:t>: Doğal</w:t>
      </w:r>
      <w:r w:rsidR="00E32EA1">
        <w:t xml:space="preserve"> </w:t>
      </w:r>
      <w:r w:rsidR="00E32EA1" w:rsidRPr="00B62868">
        <w:t>gazın normal operasyon haricinden doğal</w:t>
      </w:r>
      <w:r w:rsidR="00E32EA1">
        <w:t xml:space="preserve"> gaz tesisatından ortama sızmasıdır.</w:t>
      </w:r>
    </w:p>
    <w:p w14:paraId="6A92BFE3" w14:textId="77777777" w:rsidR="00E32EA1" w:rsidRPr="00B62868" w:rsidRDefault="00C01B9A" w:rsidP="00465841">
      <w:pPr>
        <w:pStyle w:val="ListeParagraf"/>
        <w:numPr>
          <w:ilvl w:val="1"/>
          <w:numId w:val="12"/>
        </w:numPr>
        <w:spacing w:line="240" w:lineRule="auto"/>
        <w:ind w:left="567" w:hanging="567"/>
        <w:contextualSpacing w:val="0"/>
      </w:pPr>
      <w:r>
        <w:t>Kokulandırıcı</w:t>
      </w:r>
      <w:r w:rsidR="00E32EA1" w:rsidRPr="00B62868">
        <w:t>: Doğal</w:t>
      </w:r>
      <w:r w:rsidR="00E32EA1">
        <w:t xml:space="preserve"> </w:t>
      </w:r>
      <w:r w:rsidR="00E32EA1" w:rsidRPr="00B62868">
        <w:t>gaz kaçaklarının fark edilebilmesi amacıyla akış debisine göre doğal</w:t>
      </w:r>
      <w:r w:rsidR="00E32EA1">
        <w:t xml:space="preserve"> </w:t>
      </w:r>
      <w:r w:rsidR="00E32EA1" w:rsidRPr="00B62868">
        <w:t>gaza 8 – 18 cc/m</w:t>
      </w:r>
      <w:r w:rsidR="00E32EA1" w:rsidRPr="000A235E">
        <w:rPr>
          <w:sz w:val="28"/>
          <w:vertAlign w:val="superscript"/>
        </w:rPr>
        <w:t>3</w:t>
      </w:r>
      <w:r w:rsidR="00E32EA1" w:rsidRPr="00B62868">
        <w:t xml:space="preserve"> arasında kokulandırma sıvısı enjekte eden </w:t>
      </w:r>
      <w:r w:rsidR="00E32EA1">
        <w:t xml:space="preserve">doğal gaz kokulandırma </w:t>
      </w:r>
      <w:r w:rsidR="00E32EA1" w:rsidRPr="00B62868">
        <w:t>sistem</w:t>
      </w:r>
      <w:r w:rsidR="00E32EA1">
        <w:t>idir</w:t>
      </w:r>
      <w:r w:rsidR="00E32EA1" w:rsidRPr="00B62868">
        <w:t xml:space="preserve">. </w:t>
      </w:r>
    </w:p>
    <w:p w14:paraId="1AD84B6C" w14:textId="77777777" w:rsidR="00E32EA1" w:rsidRPr="00B62868" w:rsidRDefault="00E32EA1" w:rsidP="00465841">
      <w:pPr>
        <w:pStyle w:val="ListeParagraf"/>
        <w:numPr>
          <w:ilvl w:val="1"/>
          <w:numId w:val="12"/>
        </w:numPr>
        <w:spacing w:line="240" w:lineRule="auto"/>
        <w:ind w:left="567" w:hanging="567"/>
        <w:contextualSpacing w:val="0"/>
      </w:pPr>
      <w:r w:rsidRPr="00B62868">
        <w:t>Tesis Ana Kumand</w:t>
      </w:r>
      <w:r w:rsidR="00C01B9A">
        <w:t>a Panosu ve Paralel İkaz Panosu</w:t>
      </w:r>
      <w:r w:rsidRPr="00B62868">
        <w:t xml:space="preserve">: </w:t>
      </w:r>
      <w:proofErr w:type="spellStart"/>
      <w:r w:rsidRPr="00B62868">
        <w:t>Tesis’in</w:t>
      </w:r>
      <w:proofErr w:type="spellEnd"/>
      <w:r w:rsidRPr="00B62868">
        <w:t xml:space="preserve"> çalışmasını ve acil durum sistemlerinin kontrolünü sağlayan; gaz, yangın, duman, deprem, aşırı sıcaklık, aşırı basınç ikaz </w:t>
      </w:r>
      <w:r w:rsidRPr="00B62868">
        <w:lastRenderedPageBreak/>
        <w:t xml:space="preserve">benzeri uyarı sistemlerini içermesinin yanında güç verme, güç kesme ve acil durdurma sistemlerini içerir. </w:t>
      </w:r>
    </w:p>
    <w:p w14:paraId="76D22D8C" w14:textId="77777777" w:rsidR="00E32EA1" w:rsidRPr="00B62868" w:rsidRDefault="00C01B9A" w:rsidP="00465841">
      <w:pPr>
        <w:pStyle w:val="ListeParagraf"/>
        <w:numPr>
          <w:ilvl w:val="1"/>
          <w:numId w:val="12"/>
        </w:numPr>
        <w:spacing w:line="240" w:lineRule="auto"/>
        <w:ind w:left="567" w:hanging="567"/>
        <w:contextualSpacing w:val="0"/>
      </w:pPr>
      <w:r>
        <w:t>Yangın Algılama Sistemi</w:t>
      </w:r>
      <w:r w:rsidR="00E32EA1" w:rsidRPr="00B62868">
        <w:t xml:space="preserve">: </w:t>
      </w:r>
      <w:proofErr w:type="spellStart"/>
      <w:r w:rsidR="00E32EA1" w:rsidRPr="00B62868">
        <w:t>Tesis’te</w:t>
      </w:r>
      <w:proofErr w:type="spellEnd"/>
      <w:r w:rsidR="00E32EA1" w:rsidRPr="00B62868">
        <w:t xml:space="preserve"> oluşabilecek duman, alev ışığı, ısı vb. ortam koşullarını takip ederek yangınlara erken müdahale </w:t>
      </w:r>
      <w:r w:rsidRPr="00B62868">
        <w:t>imkânı</w:t>
      </w:r>
      <w:r w:rsidR="00E32EA1" w:rsidRPr="00B62868">
        <w:t xml:space="preserve"> sağlayan sistemlerdir. </w:t>
      </w:r>
    </w:p>
    <w:p w14:paraId="782A405A" w14:textId="77777777" w:rsidR="00E32EA1" w:rsidRPr="00B62868" w:rsidRDefault="00C01B9A" w:rsidP="00465841">
      <w:pPr>
        <w:pStyle w:val="ListeParagraf"/>
        <w:numPr>
          <w:ilvl w:val="1"/>
          <w:numId w:val="12"/>
        </w:numPr>
        <w:spacing w:line="240" w:lineRule="auto"/>
        <w:ind w:left="567" w:hanging="567"/>
        <w:contextualSpacing w:val="0"/>
      </w:pPr>
      <w:r>
        <w:t>Acil durdurma sistemi</w:t>
      </w:r>
      <w:r w:rsidR="00E32EA1" w:rsidRPr="00B62868">
        <w:t xml:space="preserve">: Acil durdurma </w:t>
      </w:r>
      <w:r w:rsidR="00E32EA1">
        <w:t>butonları</w:t>
      </w:r>
      <w:r w:rsidR="00E32EA1" w:rsidRPr="00B62868">
        <w:t xml:space="preserve"> aracılığıyla tetiklenen, yangın söndürme ve acil aydınlatma hariç, basınç düşürme ve doğal</w:t>
      </w:r>
      <w:r w:rsidR="00E32EA1">
        <w:t xml:space="preserve"> </w:t>
      </w:r>
      <w:r w:rsidR="00E32EA1" w:rsidRPr="00B62868">
        <w:t>gaz akışı kontrol sisteminin elektriğini kesen ve CNG akışını durduran sesli alarm sistemi</w:t>
      </w:r>
      <w:r w:rsidR="00E32EA1">
        <w:t>dir.</w:t>
      </w:r>
    </w:p>
    <w:p w14:paraId="07F3BD80" w14:textId="77777777" w:rsidR="00E32EA1" w:rsidRPr="00B62868" w:rsidRDefault="00C01B9A" w:rsidP="00465841">
      <w:pPr>
        <w:pStyle w:val="ListeParagraf"/>
        <w:numPr>
          <w:ilvl w:val="1"/>
          <w:numId w:val="12"/>
        </w:numPr>
        <w:spacing w:line="240" w:lineRule="auto"/>
        <w:ind w:left="567" w:hanging="567"/>
        <w:contextualSpacing w:val="0"/>
      </w:pPr>
      <w:r>
        <w:t>Gaz algılama ve uyarı sistemi</w:t>
      </w:r>
      <w:r w:rsidR="00E32EA1" w:rsidRPr="00B62868">
        <w:t>: Doğal</w:t>
      </w:r>
      <w:r w:rsidR="00E32EA1">
        <w:t xml:space="preserve"> </w:t>
      </w:r>
      <w:r w:rsidR="00E32EA1" w:rsidRPr="00B62868">
        <w:t xml:space="preserve">gaz kaçağı olabilecek kritik bölgelere yerleştirilmiş </w:t>
      </w:r>
      <w:proofErr w:type="spellStart"/>
      <w:r w:rsidR="00E32EA1" w:rsidRPr="00B62868">
        <w:t>CNG’ye</w:t>
      </w:r>
      <w:proofErr w:type="spellEnd"/>
      <w:r w:rsidR="00E32EA1" w:rsidRPr="00B62868">
        <w:t xml:space="preserve"> uygun gaz dedektörleri ile doğal</w:t>
      </w:r>
      <w:r w:rsidR="00E32EA1">
        <w:t xml:space="preserve"> </w:t>
      </w:r>
      <w:r w:rsidR="00E32EA1" w:rsidRPr="00B62868">
        <w:t>gaz kaçağını algılayarak panoya sinyal gönderen sistem</w:t>
      </w:r>
      <w:r w:rsidR="00E32EA1">
        <w:t>dir</w:t>
      </w:r>
      <w:r w:rsidR="00E32EA1" w:rsidRPr="00B62868">
        <w:t>.</w:t>
      </w:r>
    </w:p>
    <w:p w14:paraId="2CB99445" w14:textId="77777777" w:rsidR="00E32EA1" w:rsidRPr="00B62868" w:rsidRDefault="00C01B9A" w:rsidP="00465841">
      <w:pPr>
        <w:pStyle w:val="ListeParagraf"/>
        <w:numPr>
          <w:ilvl w:val="1"/>
          <w:numId w:val="12"/>
        </w:numPr>
        <w:spacing w:line="240" w:lineRule="auto"/>
        <w:ind w:left="567" w:hanging="567"/>
        <w:contextualSpacing w:val="0"/>
      </w:pPr>
      <w:r>
        <w:t>Deprem algılama sistemi</w:t>
      </w:r>
      <w:r w:rsidR="00E32EA1" w:rsidRPr="00B62868">
        <w:t>: Belirlenen şiddette depremi algılayan ve sesli uyarı vererek doğal</w:t>
      </w:r>
      <w:r w:rsidR="00E32EA1">
        <w:t xml:space="preserve"> </w:t>
      </w:r>
      <w:r w:rsidR="00E32EA1" w:rsidRPr="00B62868">
        <w:t>gaz akışını otomati</w:t>
      </w:r>
      <w:r w:rsidR="00E32EA1">
        <w:t>k olarak kesen güvenlik sistemidir.</w:t>
      </w:r>
    </w:p>
    <w:p w14:paraId="6679DA74" w14:textId="77777777" w:rsidR="00E32EA1" w:rsidRPr="00B62868" w:rsidRDefault="00C01B9A" w:rsidP="00465841">
      <w:pPr>
        <w:pStyle w:val="ListeParagraf"/>
        <w:numPr>
          <w:ilvl w:val="1"/>
          <w:numId w:val="12"/>
        </w:numPr>
        <w:spacing w:line="240" w:lineRule="auto"/>
        <w:ind w:left="567" w:hanging="567"/>
        <w:contextualSpacing w:val="0"/>
      </w:pPr>
      <w:r>
        <w:t>Yüksek basınç algılama sistemi</w:t>
      </w:r>
      <w:r w:rsidR="00E32EA1" w:rsidRPr="00B62868">
        <w:t>:</w:t>
      </w:r>
      <w:r w:rsidR="00E32EA1">
        <w:t xml:space="preserve"> </w:t>
      </w:r>
      <w:r w:rsidR="00E32EA1" w:rsidRPr="00B62868">
        <w:t xml:space="preserve">Basınç düşürme sistemleri üzerinde yer alan ve sistemin tasarımı dışında </w:t>
      </w:r>
      <w:r w:rsidR="00E32EA1">
        <w:t xml:space="preserve">basınca </w:t>
      </w:r>
      <w:r w:rsidR="00E32EA1" w:rsidRPr="00B62868">
        <w:t>ulaşması halinde ana kumanda panosuna sinyal gönde</w:t>
      </w:r>
      <w:r>
        <w:t>re</w:t>
      </w:r>
      <w:r w:rsidR="00E32EA1" w:rsidRPr="00B62868">
        <w:t>rek, sesli ikaz veren ve doğal</w:t>
      </w:r>
      <w:r w:rsidR="00E32EA1">
        <w:t xml:space="preserve"> </w:t>
      </w:r>
      <w:r w:rsidR="00E32EA1" w:rsidRPr="00B62868">
        <w:t xml:space="preserve">gaz akışını kesen güvenlik </w:t>
      </w:r>
      <w:r w:rsidR="00E32EA1">
        <w:t>s</w:t>
      </w:r>
      <w:r w:rsidR="00E32EA1" w:rsidRPr="00B62868">
        <w:t>istemi</w:t>
      </w:r>
      <w:r w:rsidR="00E32EA1">
        <w:t>dir</w:t>
      </w:r>
      <w:r w:rsidR="00E32EA1" w:rsidRPr="00B62868">
        <w:t>.</w:t>
      </w:r>
    </w:p>
    <w:p w14:paraId="6BBE879A" w14:textId="77777777" w:rsidR="00E32EA1" w:rsidRPr="00B62868" w:rsidRDefault="00E32EA1" w:rsidP="00465841">
      <w:pPr>
        <w:pStyle w:val="ListeParagraf"/>
        <w:numPr>
          <w:ilvl w:val="1"/>
          <w:numId w:val="12"/>
        </w:numPr>
        <w:spacing w:line="240" w:lineRule="auto"/>
        <w:ind w:left="567" w:hanging="567"/>
        <w:contextualSpacing w:val="0"/>
      </w:pPr>
      <w:r w:rsidRPr="00B62868">
        <w:t xml:space="preserve">Uzaktan İzleme </w:t>
      </w:r>
      <w:r>
        <w:t>ve</w:t>
      </w:r>
      <w:r w:rsidR="00C01B9A">
        <w:t xml:space="preserve"> Kamera Sistemi</w:t>
      </w:r>
      <w:r w:rsidRPr="00B62868">
        <w:t xml:space="preserve">: </w:t>
      </w:r>
      <w:proofErr w:type="spellStart"/>
      <w:r w:rsidRPr="00B62868">
        <w:t>Tesis’in</w:t>
      </w:r>
      <w:proofErr w:type="spellEnd"/>
      <w:r w:rsidRPr="00B62868">
        <w:t xml:space="preserve"> güvenlik amacıyla uzaktan görüntülenmesini ve bu görüntülerin kayıt altına alınmasını sağlayan kameralar ve diğer elektronik sistemler</w:t>
      </w:r>
      <w:r>
        <w:t>dir</w:t>
      </w:r>
      <w:r w:rsidRPr="00B62868">
        <w:t xml:space="preserve">. </w:t>
      </w:r>
      <w:proofErr w:type="spellStart"/>
      <w:r w:rsidRPr="00B62868">
        <w:t>Tesis’teki</w:t>
      </w:r>
      <w:proofErr w:type="spellEnd"/>
      <w:r w:rsidRPr="00B62868">
        <w:t xml:space="preserve"> bu sistem</w:t>
      </w:r>
      <w:r>
        <w:t>ler</w:t>
      </w:r>
      <w:r w:rsidRPr="00B62868">
        <w:t xml:space="preserve"> Dağıtım Şirketi tarafından temin edilecek ve işletime hazır bulundurulacaktır. </w:t>
      </w:r>
    </w:p>
    <w:p w14:paraId="07651BA1" w14:textId="77777777" w:rsidR="00E32EA1" w:rsidRPr="00B62868" w:rsidRDefault="00C01B9A" w:rsidP="00465841">
      <w:pPr>
        <w:pStyle w:val="ListeParagraf"/>
        <w:numPr>
          <w:ilvl w:val="1"/>
          <w:numId w:val="12"/>
        </w:numPr>
        <w:spacing w:line="240" w:lineRule="auto"/>
        <w:ind w:left="567" w:hanging="567"/>
        <w:contextualSpacing w:val="0"/>
      </w:pPr>
      <w:r>
        <w:t>Topraklama</w:t>
      </w:r>
      <w:r w:rsidR="00E32EA1" w:rsidRPr="00B62868">
        <w:t xml:space="preserve">: “Elektrik Tesislerinde Topraklamalar </w:t>
      </w:r>
      <w:proofErr w:type="spellStart"/>
      <w:r w:rsidR="00E32EA1" w:rsidRPr="00B62868">
        <w:t>Yönetmeliği”ne</w:t>
      </w:r>
      <w:proofErr w:type="spellEnd"/>
      <w:r w:rsidR="00E32EA1" w:rsidRPr="00B62868">
        <w:t xml:space="preserve"> uygun olarak elektriksel açıdan iletken bir ekipmanın bir topraklama tesi</w:t>
      </w:r>
      <w:r w:rsidR="00E32EA1">
        <w:t>si üzerinden toprağa bağlaması işlemidir.</w:t>
      </w:r>
    </w:p>
    <w:p w14:paraId="4CE1AC8E" w14:textId="77777777" w:rsidR="00E32EA1" w:rsidRPr="00B62868" w:rsidRDefault="00C01B9A" w:rsidP="00465841">
      <w:pPr>
        <w:pStyle w:val="ListeParagraf"/>
        <w:numPr>
          <w:ilvl w:val="1"/>
          <w:numId w:val="12"/>
        </w:numPr>
        <w:spacing w:line="240" w:lineRule="auto"/>
        <w:ind w:left="567" w:hanging="567"/>
        <w:contextualSpacing w:val="0"/>
      </w:pPr>
      <w:r>
        <w:t>Emniyet mesafeleri</w:t>
      </w:r>
      <w:r w:rsidR="00E32EA1" w:rsidRPr="00B62868">
        <w:t>: Tesis ve ona ait bileşenler ile çevredeki diğer tesisler ve yapılar arasındaki bir olay anında tehlike</w:t>
      </w:r>
      <w:r>
        <w:t>nin derecesini azaltan</w:t>
      </w:r>
      <w:r w:rsidR="00E32EA1">
        <w:t xml:space="preserve"> mesafelerdir.</w:t>
      </w:r>
    </w:p>
    <w:p w14:paraId="08A59EDA" w14:textId="77777777" w:rsidR="00E32EA1" w:rsidRPr="00B62868" w:rsidRDefault="00C01B9A" w:rsidP="00465841">
      <w:pPr>
        <w:pStyle w:val="ListeParagraf"/>
        <w:numPr>
          <w:ilvl w:val="1"/>
          <w:numId w:val="12"/>
        </w:numPr>
        <w:spacing w:line="240" w:lineRule="auto"/>
        <w:ind w:left="567" w:hanging="567"/>
        <w:contextualSpacing w:val="0"/>
      </w:pPr>
      <w:r>
        <w:t>Patlamadan Korunma Dokümanı</w:t>
      </w:r>
      <w:r w:rsidR="00E32EA1" w:rsidRPr="00B62868">
        <w:t>: “Çalışanların Patlayıcı Ortamların Tehlikelerinden</w:t>
      </w:r>
      <w:r>
        <w:t xml:space="preserve"> Korunması Hakkında </w:t>
      </w:r>
      <w:proofErr w:type="spellStart"/>
      <w:r>
        <w:t>Yönetmelik”</w:t>
      </w:r>
      <w:r w:rsidR="00E32EA1" w:rsidRPr="00B62868">
        <w:t>e</w:t>
      </w:r>
      <w:proofErr w:type="spellEnd"/>
      <w:r w:rsidR="00E32EA1" w:rsidRPr="00B62868">
        <w:t xml:space="preserve"> uygun olarak, </w:t>
      </w:r>
      <w:proofErr w:type="spellStart"/>
      <w:r w:rsidR="00E32EA1">
        <w:t>Tesis’te</w:t>
      </w:r>
      <w:proofErr w:type="spellEnd"/>
      <w:r w:rsidR="00E32EA1" w:rsidRPr="00B62868">
        <w:t xml:space="preserve"> oluşabilecek patlayıcı ortamların tehlikelerinden çalışanların sağlı</w:t>
      </w:r>
      <w:r w:rsidR="00E32EA1">
        <w:t>ğını koruma</w:t>
      </w:r>
      <w:r w:rsidR="00E32EA1" w:rsidRPr="00B62868">
        <w:t xml:space="preserve">k ve güvenliğini </w:t>
      </w:r>
      <w:r w:rsidR="00E32EA1">
        <w:t>sağlamak amacıyla hazırlanan dokümandır.</w:t>
      </w:r>
    </w:p>
    <w:p w14:paraId="54CBCDD0" w14:textId="77777777" w:rsidR="00E32EA1" w:rsidRPr="00B62868" w:rsidRDefault="00E32EA1" w:rsidP="00C01B9A">
      <w:pPr>
        <w:pStyle w:val="ListeParagraf"/>
        <w:numPr>
          <w:ilvl w:val="1"/>
          <w:numId w:val="12"/>
        </w:numPr>
        <w:spacing w:after="120" w:line="240" w:lineRule="auto"/>
        <w:ind w:left="567" w:hanging="567"/>
        <w:contextualSpacing w:val="0"/>
      </w:pPr>
      <w:r w:rsidRPr="00B62868">
        <w:t xml:space="preserve">Risk </w:t>
      </w:r>
      <w:r w:rsidR="00C01B9A">
        <w:t>Analizi ve Risk Değerlendirmesi</w:t>
      </w:r>
      <w:r w:rsidRPr="00B62868">
        <w:t xml:space="preserve">: İş Sağlığı </w:t>
      </w:r>
      <w:proofErr w:type="gramStart"/>
      <w:r w:rsidRPr="00B62868">
        <w:t>Ve</w:t>
      </w:r>
      <w:proofErr w:type="gramEnd"/>
      <w:r w:rsidRPr="00B62868">
        <w:t xml:space="preserve"> Güvenliği Kanunu ile İş Sağlığı </w:t>
      </w:r>
      <w:proofErr w:type="gramStart"/>
      <w:r w:rsidRPr="00B62868">
        <w:t>Ve</w:t>
      </w:r>
      <w:proofErr w:type="gramEnd"/>
      <w:r w:rsidRPr="00B62868">
        <w:t xml:space="preserve"> Güvenliği Risk Değerlendirmesi Yönetmeliği'ne uygun olarak işyerinde var</w:t>
      </w:r>
      <w:r w:rsidR="00C01B9A">
        <w:t xml:space="preserve"> </w:t>
      </w:r>
      <w:r w:rsidRPr="00B62868">
        <w:t>olan ya da dışarıdan gelebilecek tehlikelerin belirlenmesi</w:t>
      </w:r>
      <w:r>
        <w:t>;</w:t>
      </w:r>
      <w:r w:rsidRPr="00B62868">
        <w:t xml:space="preserve"> bu tehlikelerin riske dönüşmesine yol açan faktörler ile tehlikelerden kaynaklanan risklerin analiz edilerek derecelendirilmesi ve kontrol </w:t>
      </w:r>
      <w:r>
        <w:t>tedbirlerinin kararlaştırılması işidir.</w:t>
      </w:r>
    </w:p>
    <w:p w14:paraId="29A37C61" w14:textId="77777777" w:rsidR="00E32EA1" w:rsidRPr="00E32EA1" w:rsidRDefault="00E32EA1" w:rsidP="00465841">
      <w:pPr>
        <w:pStyle w:val="ListeParagraf"/>
        <w:numPr>
          <w:ilvl w:val="0"/>
          <w:numId w:val="20"/>
        </w:numPr>
        <w:spacing w:before="120" w:line="240" w:lineRule="auto"/>
        <w:rPr>
          <w:b/>
        </w:rPr>
      </w:pPr>
      <w:r w:rsidRPr="00E32EA1">
        <w:rPr>
          <w:b/>
        </w:rPr>
        <w:t xml:space="preserve">Emniyet Mesafeleri </w:t>
      </w:r>
    </w:p>
    <w:p w14:paraId="7FE76A94" w14:textId="77777777" w:rsidR="00E32EA1" w:rsidRPr="00B62868" w:rsidRDefault="00CA2404" w:rsidP="00465841">
      <w:pPr>
        <w:pStyle w:val="ListeParagraf"/>
        <w:numPr>
          <w:ilvl w:val="1"/>
          <w:numId w:val="13"/>
        </w:numPr>
        <w:spacing w:before="120" w:line="240" w:lineRule="auto"/>
        <w:ind w:left="567" w:hanging="567"/>
        <w:contextualSpacing w:val="0"/>
      </w:pPr>
      <w:proofErr w:type="spellStart"/>
      <w:r>
        <w:t>Tesis’in</w:t>
      </w:r>
      <w:proofErr w:type="spellEnd"/>
      <w:r>
        <w:t xml:space="preserve"> kurulumu </w:t>
      </w:r>
      <w:r w:rsidR="00E32EA1" w:rsidRPr="00B62868">
        <w:t xml:space="preserve">sırasında emniyet mesafelerini sağlayacak yerleşim planı EK-1 “CNG Boşaltım Sahası Tipik </w:t>
      </w:r>
      <w:proofErr w:type="spellStart"/>
      <w:r w:rsidR="00E32EA1" w:rsidRPr="00B62868">
        <w:t>Planı”na</w:t>
      </w:r>
      <w:proofErr w:type="spellEnd"/>
      <w:r w:rsidR="00E32EA1" w:rsidRPr="00B62868">
        <w:t xml:space="preserve"> göre belirlenir. Bu çizimde aşağıdaki ilgili ulusal ve uluslararası </w:t>
      </w:r>
      <w:r w:rsidR="00C01B9A" w:rsidRPr="00B62868">
        <w:t>standartlar</w:t>
      </w:r>
      <w:r w:rsidR="00E32EA1" w:rsidRPr="00B62868">
        <w:t xml:space="preserve"> referans alınmıştır. Yerleşim planının kapasite, arazi koşulları vb. durumlarda değiştirilmesi zorunlu olduğu hallerde yeni yerleşim planları bu referans </w:t>
      </w:r>
      <w:r w:rsidR="00C01B9A" w:rsidRPr="00B62868">
        <w:t>standartlara</w:t>
      </w:r>
      <w:r w:rsidR="00E32EA1" w:rsidRPr="00B62868">
        <w:t xml:space="preserve"> uygun olarak belirlenecektir.</w:t>
      </w:r>
      <w:r>
        <w:t xml:space="preserve"> </w:t>
      </w:r>
    </w:p>
    <w:p w14:paraId="6BF0ABB2" w14:textId="77777777" w:rsidR="00E32EA1" w:rsidRPr="00B62868" w:rsidRDefault="00E32EA1" w:rsidP="00465841">
      <w:pPr>
        <w:pStyle w:val="ListeParagraf"/>
        <w:numPr>
          <w:ilvl w:val="0"/>
          <w:numId w:val="14"/>
        </w:numPr>
        <w:spacing w:line="240" w:lineRule="auto"/>
        <w:ind w:left="924" w:hanging="357"/>
        <w:contextualSpacing w:val="0"/>
      </w:pPr>
      <w:r w:rsidRPr="00B62868">
        <w:t xml:space="preserve">TS 13660 </w:t>
      </w:r>
      <w:proofErr w:type="gramStart"/>
      <w:r w:rsidRPr="00B62868">
        <w:t>İşyerleri -</w:t>
      </w:r>
      <w:proofErr w:type="gramEnd"/>
      <w:r w:rsidRPr="00B62868">
        <w:t xml:space="preserve"> Sıkıştırılmış Doğal</w:t>
      </w:r>
      <w:r>
        <w:t xml:space="preserve"> G</w:t>
      </w:r>
      <w:r w:rsidRPr="00B62868">
        <w:t xml:space="preserve">az (CNG) Dolum Tesisleri İçin Kurallar </w:t>
      </w:r>
      <w:r w:rsidRPr="00B62868">
        <w:tab/>
      </w:r>
    </w:p>
    <w:p w14:paraId="0AF7B64A" w14:textId="77777777" w:rsidR="00E32EA1" w:rsidRPr="00B62868" w:rsidRDefault="00E32EA1" w:rsidP="00465841">
      <w:pPr>
        <w:pStyle w:val="ListeParagraf"/>
        <w:numPr>
          <w:ilvl w:val="0"/>
          <w:numId w:val="14"/>
        </w:numPr>
        <w:spacing w:line="240" w:lineRule="auto"/>
        <w:ind w:left="924" w:hanging="357"/>
        <w:contextualSpacing w:val="0"/>
      </w:pPr>
      <w:r w:rsidRPr="00B62868">
        <w:t>TS 13612 Sıkıştırılmış Doğal</w:t>
      </w:r>
      <w:r>
        <w:t xml:space="preserve"> G</w:t>
      </w:r>
      <w:r w:rsidRPr="00B62868">
        <w:t xml:space="preserve">az (CNG) – İkmal </w:t>
      </w:r>
      <w:proofErr w:type="gramStart"/>
      <w:r w:rsidRPr="00B62868">
        <w:t>İstasyonları  -</w:t>
      </w:r>
      <w:proofErr w:type="gramEnd"/>
      <w:r w:rsidRPr="00B62868">
        <w:t xml:space="preserve"> Karayolu Taşıtları İçin – Emniyet Kuralları </w:t>
      </w:r>
    </w:p>
    <w:p w14:paraId="5C18FAA4" w14:textId="77777777" w:rsidR="00E32EA1" w:rsidRPr="00B62868" w:rsidRDefault="00C01B9A" w:rsidP="00465841">
      <w:pPr>
        <w:pStyle w:val="ListeParagraf"/>
        <w:numPr>
          <w:ilvl w:val="0"/>
          <w:numId w:val="14"/>
        </w:numPr>
        <w:spacing w:line="240" w:lineRule="auto"/>
        <w:ind w:left="924" w:hanging="357"/>
        <w:contextualSpacing w:val="0"/>
      </w:pPr>
      <w:r>
        <w:t>Amerikan Standardı: “NFPA 55</w:t>
      </w:r>
      <w:r w:rsidR="00E32EA1" w:rsidRPr="00B62868">
        <w:t xml:space="preserve">: </w:t>
      </w:r>
      <w:proofErr w:type="spellStart"/>
      <w:r w:rsidR="00E32EA1" w:rsidRPr="00B62868">
        <w:t>Compressed</w:t>
      </w:r>
      <w:proofErr w:type="spellEnd"/>
      <w:r w:rsidR="00E32EA1" w:rsidRPr="00B62868">
        <w:t xml:space="preserve"> </w:t>
      </w:r>
      <w:proofErr w:type="spellStart"/>
      <w:r w:rsidR="00E32EA1" w:rsidRPr="00B62868">
        <w:t>Gases</w:t>
      </w:r>
      <w:proofErr w:type="spellEnd"/>
      <w:r w:rsidR="00E32EA1" w:rsidRPr="00B62868">
        <w:t xml:space="preserve"> </w:t>
      </w:r>
      <w:proofErr w:type="spellStart"/>
      <w:r w:rsidR="00E32EA1" w:rsidRPr="00B62868">
        <w:t>and</w:t>
      </w:r>
      <w:proofErr w:type="spellEnd"/>
      <w:r w:rsidR="00E32EA1" w:rsidRPr="00B62868">
        <w:t xml:space="preserve"> </w:t>
      </w:r>
      <w:proofErr w:type="spellStart"/>
      <w:r w:rsidR="00E32EA1" w:rsidRPr="00B62868">
        <w:t>Cryogenic</w:t>
      </w:r>
      <w:proofErr w:type="spellEnd"/>
      <w:r w:rsidR="00E32EA1" w:rsidRPr="00B62868">
        <w:t xml:space="preserve"> </w:t>
      </w:r>
      <w:proofErr w:type="spellStart"/>
      <w:r w:rsidR="00E32EA1" w:rsidRPr="00B62868">
        <w:t>Fluids</w:t>
      </w:r>
      <w:proofErr w:type="spellEnd"/>
      <w:r w:rsidR="00E32EA1" w:rsidRPr="00B62868">
        <w:t xml:space="preserve"> </w:t>
      </w:r>
      <w:proofErr w:type="spellStart"/>
      <w:r w:rsidR="00E32EA1" w:rsidRPr="00B62868">
        <w:t>Code</w:t>
      </w:r>
      <w:proofErr w:type="spellEnd"/>
      <w:r w:rsidR="00E32EA1" w:rsidRPr="00B62868">
        <w:t>”</w:t>
      </w:r>
    </w:p>
    <w:p w14:paraId="4554438A" w14:textId="77777777" w:rsidR="00E32EA1" w:rsidRPr="00B62868" w:rsidRDefault="00C01B9A" w:rsidP="00465841">
      <w:pPr>
        <w:pStyle w:val="ListeParagraf"/>
        <w:numPr>
          <w:ilvl w:val="0"/>
          <w:numId w:val="14"/>
        </w:numPr>
        <w:spacing w:line="240" w:lineRule="auto"/>
        <w:ind w:left="924" w:hanging="357"/>
        <w:contextualSpacing w:val="0"/>
      </w:pPr>
      <w:r>
        <w:t>Amerikan Standardı: “NFPA 52</w:t>
      </w:r>
      <w:r w:rsidR="00E32EA1" w:rsidRPr="00B62868">
        <w:t xml:space="preserve">: </w:t>
      </w:r>
      <w:proofErr w:type="spellStart"/>
      <w:r w:rsidR="00E32EA1" w:rsidRPr="00B62868">
        <w:t>Vehicular</w:t>
      </w:r>
      <w:proofErr w:type="spellEnd"/>
      <w:r w:rsidR="00E32EA1" w:rsidRPr="00B62868">
        <w:t xml:space="preserve"> Natural </w:t>
      </w:r>
      <w:proofErr w:type="spellStart"/>
      <w:r w:rsidR="00E32EA1" w:rsidRPr="00B62868">
        <w:t>Gas</w:t>
      </w:r>
      <w:proofErr w:type="spellEnd"/>
      <w:r w:rsidR="00E32EA1" w:rsidRPr="00B62868">
        <w:t xml:space="preserve"> </w:t>
      </w:r>
      <w:proofErr w:type="spellStart"/>
      <w:r w:rsidR="00E32EA1" w:rsidRPr="00B62868">
        <w:t>Fuel</w:t>
      </w:r>
      <w:proofErr w:type="spellEnd"/>
      <w:r w:rsidR="00E32EA1" w:rsidRPr="00B62868">
        <w:t xml:space="preserve"> </w:t>
      </w:r>
      <w:proofErr w:type="spellStart"/>
      <w:r w:rsidR="00E32EA1" w:rsidRPr="00B62868">
        <w:t>Systems</w:t>
      </w:r>
      <w:proofErr w:type="spellEnd"/>
      <w:r w:rsidR="00E32EA1" w:rsidRPr="00B62868">
        <w:t xml:space="preserve"> </w:t>
      </w:r>
      <w:proofErr w:type="spellStart"/>
      <w:r w:rsidR="00E32EA1" w:rsidRPr="00B62868">
        <w:t>Code</w:t>
      </w:r>
      <w:proofErr w:type="spellEnd"/>
      <w:r w:rsidR="00E32EA1" w:rsidRPr="00B62868">
        <w:t>”</w:t>
      </w:r>
    </w:p>
    <w:p w14:paraId="4CAFD66E" w14:textId="77777777" w:rsidR="00E32EA1" w:rsidRPr="005C2A2F" w:rsidRDefault="00E32EA1" w:rsidP="00465841">
      <w:pPr>
        <w:pStyle w:val="ListeParagraf"/>
        <w:numPr>
          <w:ilvl w:val="0"/>
          <w:numId w:val="14"/>
        </w:numPr>
        <w:spacing w:line="240" w:lineRule="auto"/>
        <w:ind w:left="924" w:hanging="357"/>
        <w:contextualSpacing w:val="0"/>
      </w:pPr>
      <w:r w:rsidRPr="00B62868">
        <w:t xml:space="preserve">Karayolları Kenarında Yapılacak </w:t>
      </w:r>
      <w:r w:rsidRPr="005C2A2F">
        <w:t>ve Açılacak Tesisler Hakkında Yönetmelik</w:t>
      </w:r>
    </w:p>
    <w:p w14:paraId="10C216E0" w14:textId="77777777" w:rsidR="00E32EA1" w:rsidRPr="005C2A2F" w:rsidRDefault="00E32EA1" w:rsidP="00C01B9A">
      <w:pPr>
        <w:pStyle w:val="ListeParagraf"/>
        <w:numPr>
          <w:ilvl w:val="0"/>
          <w:numId w:val="14"/>
        </w:numPr>
        <w:spacing w:after="120" w:line="240" w:lineRule="auto"/>
        <w:ind w:left="924" w:hanging="357"/>
        <w:contextualSpacing w:val="0"/>
      </w:pPr>
      <w:r w:rsidRPr="005C2A2F">
        <w:t>Kuvvetli Akım Tesisleri Yönetmeliği</w:t>
      </w:r>
    </w:p>
    <w:p w14:paraId="00F44BD9" w14:textId="77777777" w:rsidR="00E32EA1" w:rsidRPr="005C2A2F" w:rsidRDefault="00E32EA1" w:rsidP="00465841">
      <w:pPr>
        <w:pStyle w:val="ListeParagraf"/>
        <w:numPr>
          <w:ilvl w:val="0"/>
          <w:numId w:val="20"/>
        </w:numPr>
        <w:spacing w:before="120" w:after="120"/>
        <w:rPr>
          <w:b/>
        </w:rPr>
      </w:pPr>
      <w:proofErr w:type="spellStart"/>
      <w:r w:rsidRPr="005C2A2F">
        <w:rPr>
          <w:b/>
        </w:rPr>
        <w:t>Yüklenici’nin</w:t>
      </w:r>
      <w:proofErr w:type="spellEnd"/>
      <w:r w:rsidRPr="005C2A2F">
        <w:rPr>
          <w:b/>
        </w:rPr>
        <w:t xml:space="preserve"> Sorumlulukları </w:t>
      </w:r>
    </w:p>
    <w:p w14:paraId="370E6759" w14:textId="77777777" w:rsidR="005C2A2F" w:rsidRPr="005C2A2F" w:rsidRDefault="005C2A2F" w:rsidP="00465841">
      <w:pPr>
        <w:pStyle w:val="ListeParagraf"/>
        <w:numPr>
          <w:ilvl w:val="1"/>
          <w:numId w:val="15"/>
        </w:numPr>
        <w:spacing w:line="240" w:lineRule="auto"/>
        <w:ind w:left="567" w:hanging="567"/>
        <w:contextualSpacing w:val="0"/>
      </w:pPr>
      <w:proofErr w:type="spellStart"/>
      <w:r w:rsidRPr="005C2A2F">
        <w:t>Yüklenici’nin</w:t>
      </w:r>
      <w:proofErr w:type="spellEnd"/>
      <w:r w:rsidRPr="005C2A2F">
        <w:t>, geçerliliği devam eden CNG Satış Lisansına ve ihalede yer almakta olan talebin tamamını karşılayacak kapasitede CNG Üretim Tesisi ve ekipmanlarına sahip olması gerekmektedir.</w:t>
      </w:r>
    </w:p>
    <w:p w14:paraId="3E9F9EEB" w14:textId="77777777" w:rsidR="00E32EA1" w:rsidRPr="005C2A2F" w:rsidRDefault="00E32EA1" w:rsidP="00465841">
      <w:pPr>
        <w:pStyle w:val="ListeParagraf"/>
        <w:numPr>
          <w:ilvl w:val="1"/>
          <w:numId w:val="15"/>
        </w:numPr>
        <w:spacing w:line="240" w:lineRule="auto"/>
        <w:ind w:left="567" w:hanging="567"/>
        <w:contextualSpacing w:val="0"/>
      </w:pPr>
      <w:r w:rsidRPr="005C2A2F">
        <w:lastRenderedPageBreak/>
        <w:t xml:space="preserve">Yüklenici, doğal gazın </w:t>
      </w:r>
      <w:proofErr w:type="spellStart"/>
      <w:r w:rsidRPr="005C2A2F">
        <w:t>STÜ’lere</w:t>
      </w:r>
      <w:proofErr w:type="spellEnd"/>
      <w:r w:rsidRPr="005C2A2F">
        <w:t xml:space="preserve"> teknik olarak izin verilen miktarı geçmemek üzere dolumunu gerçekleştirir</w:t>
      </w:r>
      <w:r w:rsidRPr="0027706B">
        <w:t>.</w:t>
      </w:r>
      <w:r w:rsidR="00CB6CEA" w:rsidRPr="0027706B">
        <w:t xml:space="preserve"> Gaz arzını riske atmadan dolum ile ilgili tüm operasyonlar riskleri ile birlikte yükleniciye aittir.</w:t>
      </w:r>
    </w:p>
    <w:p w14:paraId="0CA07DA8" w14:textId="77777777" w:rsidR="00E32EA1" w:rsidRPr="00B62868" w:rsidRDefault="00E32EA1" w:rsidP="00465841">
      <w:pPr>
        <w:pStyle w:val="ListeParagraf"/>
        <w:numPr>
          <w:ilvl w:val="1"/>
          <w:numId w:val="15"/>
        </w:numPr>
        <w:spacing w:line="240" w:lineRule="auto"/>
        <w:ind w:left="567" w:hanging="567"/>
        <w:contextualSpacing w:val="0"/>
      </w:pPr>
      <w:r w:rsidRPr="00B62868">
        <w:t>Yüklenici sevk ettiği doğal</w:t>
      </w:r>
      <w:r>
        <w:t xml:space="preserve"> </w:t>
      </w:r>
      <w:r w:rsidRPr="00B62868">
        <w:t xml:space="preserve">gaz için dolum miktarı bilgisini de içeren taşıma evraklarını Karayolu Taşımacılığı mevzuatına uygun olarak düzenler. </w:t>
      </w:r>
    </w:p>
    <w:p w14:paraId="0401592C" w14:textId="77777777" w:rsidR="00E32EA1" w:rsidRPr="00B62868" w:rsidRDefault="00E32EA1" w:rsidP="00465841">
      <w:pPr>
        <w:pStyle w:val="ListeParagraf"/>
        <w:numPr>
          <w:ilvl w:val="1"/>
          <w:numId w:val="15"/>
        </w:numPr>
        <w:spacing w:line="240" w:lineRule="auto"/>
        <w:ind w:left="567" w:hanging="567"/>
        <w:contextualSpacing w:val="0"/>
      </w:pPr>
      <w:proofErr w:type="spellStart"/>
      <w:r w:rsidRPr="00B62868">
        <w:t>Yüklenici’nin</w:t>
      </w:r>
      <w:proofErr w:type="spellEnd"/>
      <w:r w:rsidRPr="00B62868">
        <w:t xml:space="preserve"> sevkiyatta kullandığı STÜ, “Taşınabilir Basınçlı Ekipmanlar </w:t>
      </w:r>
      <w:proofErr w:type="spellStart"/>
      <w:r w:rsidRPr="00B62868">
        <w:t>Yönetmeliği”ne</w:t>
      </w:r>
      <w:proofErr w:type="spellEnd"/>
      <w:r w:rsidRPr="00B62868">
        <w:t xml:space="preserve"> uygun olacaktır. STÜ nakliyesinde kullanılan karayolu taşıtlarının da geçerli ADR ya da “Durum Tespit Belgeleri” bulunmalıdır. Taşıtlar, Karayolu Taşıma Yönetmeliği ve Tehlikeli Maddelerin Karayoluyla Taşınması Yönetmeliğine uygun olmalıdır.</w:t>
      </w:r>
    </w:p>
    <w:p w14:paraId="42C696DF" w14:textId="77777777" w:rsidR="00E32EA1" w:rsidRPr="00B62868" w:rsidRDefault="00E32EA1" w:rsidP="00465841">
      <w:pPr>
        <w:pStyle w:val="ListeParagraf"/>
        <w:numPr>
          <w:ilvl w:val="1"/>
          <w:numId w:val="15"/>
        </w:numPr>
        <w:spacing w:line="240" w:lineRule="auto"/>
        <w:ind w:left="567" w:hanging="567"/>
        <w:contextualSpacing w:val="0"/>
      </w:pPr>
      <w:r w:rsidRPr="00B62868">
        <w:t>Kesintisiz doğal</w:t>
      </w:r>
      <w:r>
        <w:t xml:space="preserve"> </w:t>
      </w:r>
      <w:r w:rsidRPr="00B62868">
        <w:t xml:space="preserve">gaz tedarikinin sağlanması amacıyla uygun sevkiyat planının yapılması ve </w:t>
      </w:r>
      <w:proofErr w:type="spellStart"/>
      <w:r w:rsidRPr="00B62868">
        <w:t>Tesis’teki</w:t>
      </w:r>
      <w:proofErr w:type="spellEnd"/>
      <w:r w:rsidRPr="00B62868">
        <w:t xml:space="preserve"> stok miktarının takibi </w:t>
      </w:r>
      <w:proofErr w:type="spellStart"/>
      <w:r w:rsidRPr="00B62868">
        <w:t>Yüklenici’nin</w:t>
      </w:r>
      <w:proofErr w:type="spellEnd"/>
      <w:r w:rsidRPr="00B62868">
        <w:t xml:space="preserve"> sorumluluğundadır. Yüklenici, planlamada oluşabilecek hataların önüne geçmek amacıyla </w:t>
      </w:r>
      <w:proofErr w:type="spellStart"/>
      <w:r w:rsidRPr="00B62868">
        <w:t>STÜ’deki</w:t>
      </w:r>
      <w:proofErr w:type="spellEnd"/>
      <w:r w:rsidRPr="00B62868">
        <w:t xml:space="preserve"> kalan doğal</w:t>
      </w:r>
      <w:r>
        <w:t xml:space="preserve"> </w:t>
      </w:r>
      <w:r w:rsidRPr="00B62868">
        <w:t xml:space="preserve">gaz miktarını kurulacak </w:t>
      </w:r>
      <w:r>
        <w:t>UPO</w:t>
      </w:r>
      <w:r w:rsidRPr="00B62868">
        <w:t xml:space="preserve"> Sistemiyle takip etmekle yükümlüdür.</w:t>
      </w:r>
    </w:p>
    <w:p w14:paraId="5796B117" w14:textId="77777777" w:rsidR="00E32EA1" w:rsidRPr="00B62868" w:rsidRDefault="00E32EA1" w:rsidP="0027706B">
      <w:pPr>
        <w:pStyle w:val="ListeParagraf"/>
        <w:numPr>
          <w:ilvl w:val="1"/>
          <w:numId w:val="15"/>
        </w:numPr>
        <w:spacing w:line="240" w:lineRule="auto"/>
        <w:ind w:left="567" w:hanging="567"/>
        <w:contextualSpacing w:val="0"/>
      </w:pPr>
      <w:r w:rsidRPr="00B62868">
        <w:t>Yüklenici, doğal</w:t>
      </w:r>
      <w:r>
        <w:t xml:space="preserve"> </w:t>
      </w:r>
      <w:r w:rsidRPr="00B62868">
        <w:t xml:space="preserve">gaz ikmalinde yol süreleri ve çekiş dalgalanmalarını göz önünde bulundurulacak şekilde </w:t>
      </w:r>
      <w:r w:rsidR="0027706B" w:rsidRPr="0027706B">
        <w:t xml:space="preserve">minimum 2 günlük ihtiyacı karşılayacak yedek </w:t>
      </w:r>
      <w:proofErr w:type="spellStart"/>
      <w:r w:rsidR="0027706B" w:rsidRPr="0027706B">
        <w:t>CNG'yi</w:t>
      </w:r>
      <w:proofErr w:type="spellEnd"/>
      <w:r w:rsidR="0027706B">
        <w:t xml:space="preserve"> </w:t>
      </w:r>
      <w:r w:rsidRPr="00B62868">
        <w:t xml:space="preserve">her zaman </w:t>
      </w:r>
      <w:proofErr w:type="spellStart"/>
      <w:r>
        <w:t>Tesis’te</w:t>
      </w:r>
      <w:proofErr w:type="spellEnd"/>
      <w:r>
        <w:t xml:space="preserve"> bulunduracaktır. </w:t>
      </w:r>
    </w:p>
    <w:p w14:paraId="4B14B584" w14:textId="77777777" w:rsidR="00E32EA1" w:rsidRPr="0027706B" w:rsidRDefault="00E32EA1" w:rsidP="0027706B">
      <w:pPr>
        <w:pStyle w:val="ListeParagraf"/>
        <w:numPr>
          <w:ilvl w:val="1"/>
          <w:numId w:val="15"/>
        </w:numPr>
        <w:spacing w:line="240" w:lineRule="auto"/>
        <w:ind w:left="567" w:hanging="567"/>
        <w:contextualSpacing w:val="0"/>
      </w:pPr>
      <w:r w:rsidRPr="0027706B">
        <w:t xml:space="preserve">Yüklenici, doğal </w:t>
      </w:r>
      <w:r w:rsidR="00D57EE2" w:rsidRPr="0027706B">
        <w:t>gazı 4</w:t>
      </w:r>
      <w:r w:rsidRPr="0027706B">
        <w:t xml:space="preserve"> ile 8 bar aralığında ancak Dağıtım Şirketi’nin talep ettiği basınçta ve sayaçta teslim edecektir.</w:t>
      </w:r>
      <w:r w:rsidR="0027706B" w:rsidRPr="0027706B">
        <w:t xml:space="preserve"> Yüklenici Dağıtım Şirketinin talep etmesi halinde teslim basıncını 15 bara kadar yükseltebilecektir</w:t>
      </w:r>
    </w:p>
    <w:p w14:paraId="748473F3" w14:textId="77777777" w:rsidR="00E32EA1" w:rsidRPr="004C255D" w:rsidRDefault="00E32EA1" w:rsidP="00465841">
      <w:pPr>
        <w:pStyle w:val="ListeParagraf"/>
        <w:numPr>
          <w:ilvl w:val="1"/>
          <w:numId w:val="15"/>
        </w:numPr>
        <w:spacing w:line="240" w:lineRule="auto"/>
        <w:ind w:left="567" w:hanging="567"/>
        <w:contextualSpacing w:val="0"/>
      </w:pPr>
      <w:r w:rsidRPr="004C255D">
        <w:t xml:space="preserve">Yüklenici, </w:t>
      </w:r>
      <w:proofErr w:type="spellStart"/>
      <w:r w:rsidRPr="004C255D">
        <w:t>Tesis’te</w:t>
      </w:r>
      <w:proofErr w:type="spellEnd"/>
      <w:r w:rsidRPr="004C255D">
        <w:t xml:space="preserve"> iş güvenliği ve operasyonel işlemlere dair talimat ve prosedürleri </w:t>
      </w:r>
      <w:r>
        <w:t xml:space="preserve">Dağıtım Şirketi </w:t>
      </w:r>
      <w:proofErr w:type="spellStart"/>
      <w:r w:rsidRPr="004C255D">
        <w:t>Tesis’i</w:t>
      </w:r>
      <w:proofErr w:type="spellEnd"/>
      <w:r w:rsidRPr="004C255D">
        <w:t xml:space="preserve"> devreye almadan önce Dağıtım Şirketi’ne teslim etmekle yükümlüdür. Yüklenici operasyonların prosedür ve talimatlar doğrultuda yapılabilmesi amacıyla </w:t>
      </w:r>
      <w:r>
        <w:t xml:space="preserve">Dağıtım Şirketi’nin </w:t>
      </w:r>
      <w:proofErr w:type="spellStart"/>
      <w:r w:rsidRPr="004C255D">
        <w:t>Tesis</w:t>
      </w:r>
      <w:r>
        <w:t>’te</w:t>
      </w:r>
      <w:proofErr w:type="spellEnd"/>
      <w:r>
        <w:t xml:space="preserve"> görevli</w:t>
      </w:r>
      <w:r w:rsidRPr="004C255D">
        <w:t xml:space="preserve"> personellerine gerekli iş başı eğitimlerini verir.</w:t>
      </w:r>
    </w:p>
    <w:p w14:paraId="186119CE" w14:textId="77777777" w:rsidR="00E32EA1" w:rsidRPr="00B62868" w:rsidRDefault="00E32EA1" w:rsidP="00465841">
      <w:pPr>
        <w:pStyle w:val="ListeParagraf"/>
        <w:numPr>
          <w:ilvl w:val="1"/>
          <w:numId w:val="15"/>
        </w:numPr>
        <w:spacing w:line="240" w:lineRule="auto"/>
        <w:ind w:left="567" w:hanging="567"/>
        <w:contextualSpacing w:val="0"/>
      </w:pPr>
      <w:r w:rsidRPr="00B62868">
        <w:t xml:space="preserve">Boşaltım sahasında karşılaşılabilecek acil durumlarla ilgili acil durum müdahale </w:t>
      </w:r>
      <w:r w:rsidR="00C01B9A" w:rsidRPr="00B62868">
        <w:t>talimatının hazırlanmış</w:t>
      </w:r>
      <w:r w:rsidRPr="00B62868">
        <w:t xml:space="preserve"> ve CNG </w:t>
      </w:r>
      <w:r w:rsidR="00C01B9A">
        <w:t>oper</w:t>
      </w:r>
      <w:r>
        <w:t>asyonu ile ilgili personellere</w:t>
      </w:r>
      <w:r w:rsidRPr="00B62868">
        <w:t xml:space="preserve"> bildirilmiş olması Yüklenici sorumluluğundadır.</w:t>
      </w:r>
    </w:p>
    <w:p w14:paraId="6027B64C" w14:textId="77777777" w:rsidR="00E32EA1" w:rsidRPr="00B62868" w:rsidRDefault="00E32EA1" w:rsidP="00465841">
      <w:pPr>
        <w:pStyle w:val="ListeParagraf"/>
        <w:numPr>
          <w:ilvl w:val="1"/>
          <w:numId w:val="15"/>
        </w:numPr>
        <w:spacing w:line="240" w:lineRule="auto"/>
        <w:ind w:left="567" w:hanging="567"/>
        <w:contextualSpacing w:val="0"/>
      </w:pPr>
      <w:proofErr w:type="spellStart"/>
      <w:r>
        <w:t>Tesis’e</w:t>
      </w:r>
      <w:proofErr w:type="spellEnd"/>
      <w:r w:rsidRPr="00B62868">
        <w:t xml:space="preserve"> gelen </w:t>
      </w:r>
      <w:proofErr w:type="spellStart"/>
      <w:r>
        <w:t>STÜ’nün</w:t>
      </w:r>
      <w:proofErr w:type="spellEnd"/>
      <w:r w:rsidRPr="00B62868">
        <w:t xml:space="preserve"> dağıtım ünitesine bağlantısını ve doğal</w:t>
      </w:r>
      <w:r>
        <w:t xml:space="preserve"> </w:t>
      </w:r>
      <w:r w:rsidRPr="00B62868">
        <w:t xml:space="preserve">gaz verme işlemini Yüklenici Operatörü gerçekleştirir. </w:t>
      </w:r>
    </w:p>
    <w:p w14:paraId="6E895FDE" w14:textId="77777777" w:rsidR="00E32EA1" w:rsidRPr="00B62868" w:rsidRDefault="00E32EA1" w:rsidP="00465841">
      <w:pPr>
        <w:pStyle w:val="ListeParagraf"/>
        <w:numPr>
          <w:ilvl w:val="1"/>
          <w:numId w:val="15"/>
        </w:numPr>
        <w:spacing w:line="240" w:lineRule="auto"/>
        <w:ind w:left="567" w:hanging="567"/>
        <w:contextualSpacing w:val="0"/>
      </w:pPr>
      <w:r w:rsidRPr="00B62868">
        <w:t xml:space="preserve">Yüklenici, Dağıtım Şirketi’nin </w:t>
      </w:r>
      <w:proofErr w:type="spellStart"/>
      <w:r w:rsidRPr="00B62868">
        <w:t>Tesis’</w:t>
      </w:r>
      <w:r>
        <w:t>l</w:t>
      </w:r>
      <w:r w:rsidRPr="00B62868">
        <w:t>e</w:t>
      </w:r>
      <w:proofErr w:type="spellEnd"/>
      <w:r>
        <w:t xml:space="preserve"> görevli</w:t>
      </w:r>
      <w:r w:rsidRPr="00B62868">
        <w:t xml:space="preserve"> </w:t>
      </w:r>
      <w:r>
        <w:t>personeline</w:t>
      </w:r>
      <w:r w:rsidRPr="00B62868">
        <w:t xml:space="preserve"> sistemde karşılaşılabilecek temel problemlerle ilgili hata giderme, bakım ve onarım eğitimleri verecektir</w:t>
      </w:r>
      <w:r w:rsidRPr="0027706B">
        <w:t xml:space="preserve">. </w:t>
      </w:r>
      <w:r w:rsidR="009D361E" w:rsidRPr="0027706B">
        <w:t xml:space="preserve">Alınan eğitimin kayıt altına alınmasında Dağıtım Şirketi’nin Eğitim Katılım Formu kullanılacaktır. </w:t>
      </w:r>
      <w:r w:rsidRPr="009D361E">
        <w:t>Dağıtım</w:t>
      </w:r>
      <w:r w:rsidRPr="00B62868">
        <w:t xml:space="preserve"> şirketinin </w:t>
      </w:r>
      <w:proofErr w:type="spellStart"/>
      <w:r w:rsidRPr="00B62868">
        <w:t>Tesis’</w:t>
      </w:r>
      <w:r>
        <w:t>l</w:t>
      </w:r>
      <w:r w:rsidRPr="00B62868">
        <w:t>e</w:t>
      </w:r>
      <w:proofErr w:type="spellEnd"/>
      <w:r w:rsidRPr="00B62868">
        <w:t xml:space="preserve"> görevli </w:t>
      </w:r>
      <w:r>
        <w:t>personeli</w:t>
      </w:r>
      <w:r w:rsidRPr="00B62868">
        <w:t xml:space="preserve">, arıza durumunda </w:t>
      </w:r>
      <w:proofErr w:type="spellStart"/>
      <w:r w:rsidRPr="00B62868">
        <w:t>Yüklenici’yi</w:t>
      </w:r>
      <w:proofErr w:type="spellEnd"/>
      <w:r w:rsidRPr="00B62868">
        <w:t xml:space="preserve"> bilgilendir</w:t>
      </w:r>
      <w:r>
        <w:t>ecektir</w:t>
      </w:r>
      <w:r w:rsidRPr="00B62868">
        <w:t xml:space="preserve">. </w:t>
      </w:r>
      <w:r>
        <w:t>Dağıtım Şirketi Personelinin</w:t>
      </w:r>
      <w:r w:rsidRPr="00B62868">
        <w:t xml:space="preserve"> çözümleyemediği arıza durumlarında Yüklenici teknik ekibi en geç </w:t>
      </w:r>
      <w:r>
        <w:t>8</w:t>
      </w:r>
      <w:r w:rsidRPr="00B62868">
        <w:t xml:space="preserve"> (</w:t>
      </w:r>
      <w:r>
        <w:t>sekiz</w:t>
      </w:r>
      <w:r w:rsidRPr="00B62868">
        <w:t>) saat içerisinde arızaya müdahale etmekle yükümlüdür. Yüklenici teknik ekipleri yılın 365 günü 24 saat destek esasına göre hizmet verecektir. CNG regülasyon sistemleri arıza halinde müdahale edene kadar yedek sistemden (</w:t>
      </w:r>
      <w:proofErr w:type="spellStart"/>
      <w:r w:rsidRPr="00B62868">
        <w:t>by</w:t>
      </w:r>
      <w:proofErr w:type="spellEnd"/>
      <w:r w:rsidRPr="00B62868">
        <w:t xml:space="preserve"> </w:t>
      </w:r>
      <w:proofErr w:type="spellStart"/>
      <w:r w:rsidRPr="00B62868">
        <w:t>pass</w:t>
      </w:r>
      <w:proofErr w:type="spellEnd"/>
      <w:r w:rsidRPr="00B62868">
        <w:t>) otomatik olarak çalışmaya devam edecektir.</w:t>
      </w:r>
    </w:p>
    <w:p w14:paraId="272FB4D2" w14:textId="77777777" w:rsidR="00E32EA1" w:rsidRPr="00B62868" w:rsidRDefault="00E32EA1" w:rsidP="00465841">
      <w:pPr>
        <w:pStyle w:val="ListeParagraf"/>
        <w:numPr>
          <w:ilvl w:val="1"/>
          <w:numId w:val="15"/>
        </w:numPr>
        <w:spacing w:line="240" w:lineRule="auto"/>
        <w:ind w:left="567" w:hanging="567"/>
        <w:contextualSpacing w:val="0"/>
      </w:pPr>
      <w:proofErr w:type="spellStart"/>
      <w:r>
        <w:t>Tesis’te</w:t>
      </w:r>
      <w:proofErr w:type="spellEnd"/>
      <w:r w:rsidRPr="00B62868">
        <w:t xml:space="preserve"> yer alan </w:t>
      </w:r>
      <w:r>
        <w:t xml:space="preserve">aşağıdaki </w:t>
      </w:r>
      <w:r w:rsidRPr="00B62868">
        <w:t xml:space="preserve">ekipmanların periyodik bakımlarının gerçekleştirilmesi </w:t>
      </w:r>
      <w:proofErr w:type="spellStart"/>
      <w:r w:rsidRPr="00B62868">
        <w:t>Yüklenici’nin</w:t>
      </w:r>
      <w:proofErr w:type="spellEnd"/>
      <w:r w:rsidRPr="00B62868">
        <w:t xml:space="preserve"> sorumluğunda olup, maliyetleri </w:t>
      </w:r>
      <w:proofErr w:type="spellStart"/>
      <w:r w:rsidRPr="00B62868">
        <w:t>Yüklenici’ye</w:t>
      </w:r>
      <w:proofErr w:type="spellEnd"/>
      <w:r w:rsidRPr="00B62868">
        <w:t xml:space="preserve"> aittir.</w:t>
      </w:r>
    </w:p>
    <w:p w14:paraId="6C38A8CA" w14:textId="77777777" w:rsidR="00E32EA1" w:rsidRPr="00B62868" w:rsidRDefault="00E32EA1" w:rsidP="00465841">
      <w:pPr>
        <w:pStyle w:val="ListeParagraf"/>
        <w:numPr>
          <w:ilvl w:val="2"/>
          <w:numId w:val="15"/>
        </w:numPr>
        <w:spacing w:line="240" w:lineRule="auto"/>
        <w:ind w:left="1418" w:hanging="851"/>
        <w:contextualSpacing w:val="0"/>
      </w:pPr>
      <w:proofErr w:type="spellStart"/>
      <w:r w:rsidRPr="00B62868">
        <w:t>STÜ’den</w:t>
      </w:r>
      <w:proofErr w:type="spellEnd"/>
      <w:r w:rsidRPr="00B62868">
        <w:t xml:space="preserve"> </w:t>
      </w:r>
      <w:r>
        <w:t xml:space="preserve">Sayaç çıkışına (doğal gaz teslim noktası) kadar olan </w:t>
      </w:r>
      <w:r w:rsidRPr="00B62868">
        <w:t>doğal</w:t>
      </w:r>
      <w:r>
        <w:t xml:space="preserve"> </w:t>
      </w:r>
      <w:r w:rsidRPr="00B62868">
        <w:t>gaz hatlarının ko</w:t>
      </w:r>
      <w:r w:rsidR="00C02201">
        <w:t xml:space="preserve">ntrolü Yüklenici tarafından ve </w:t>
      </w:r>
      <w:r w:rsidRPr="00B62868">
        <w:t>EPDK “Yapım ve Hizmet Sertifikası” sahibi firmalara yaptırılacaktır. Kontroller sonrası uygunluk belgesi tanzim edilip, Dağıtım Şirketi yetkilisine teslim ettikten sonra doğal</w:t>
      </w:r>
      <w:r>
        <w:t xml:space="preserve"> </w:t>
      </w:r>
      <w:r w:rsidRPr="00B62868">
        <w:t xml:space="preserve">gaz ikmali yapacaktır. </w:t>
      </w:r>
    </w:p>
    <w:p w14:paraId="54B038AE" w14:textId="77777777" w:rsidR="00E32EA1" w:rsidRDefault="00E32EA1" w:rsidP="00465841">
      <w:pPr>
        <w:pStyle w:val="ListeParagraf"/>
        <w:numPr>
          <w:ilvl w:val="2"/>
          <w:numId w:val="15"/>
        </w:numPr>
        <w:spacing w:line="240" w:lineRule="auto"/>
        <w:ind w:left="1418" w:hanging="851"/>
        <w:contextualSpacing w:val="0"/>
      </w:pPr>
      <w:proofErr w:type="spellStart"/>
      <w:r w:rsidRPr="00B62868">
        <w:t>STÜ’den</w:t>
      </w:r>
      <w:proofErr w:type="spellEnd"/>
      <w:r w:rsidRPr="00B62868">
        <w:t xml:space="preserve"> </w:t>
      </w:r>
      <w:r>
        <w:t>Sayaç çıkışına (doğal gaz teslim noktası) kadar olan</w:t>
      </w:r>
      <w:r w:rsidRPr="00B62868">
        <w:t xml:space="preserve"> sistemin bakım, onarım ve kalibrasyon hizmetleri Sözleşme süresince, Dağıtım Şirketiyle birlikte planlanan tarihlerde </w:t>
      </w:r>
      <w:proofErr w:type="spellStart"/>
      <w:r w:rsidRPr="00B62868">
        <w:t>Yüklenici’nin</w:t>
      </w:r>
      <w:proofErr w:type="spellEnd"/>
      <w:r w:rsidRPr="00B62868">
        <w:t xml:space="preserve"> yetkili teknik ele</w:t>
      </w:r>
      <w:r w:rsidR="00C02201">
        <w:t>manları tarafından servis formu</w:t>
      </w:r>
      <w:r w:rsidRPr="00B62868">
        <w:t xml:space="preserve"> düzenlenerek yapılacaktır.</w:t>
      </w:r>
    </w:p>
    <w:p w14:paraId="077B4940"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 </w:t>
      </w:r>
      <w:r>
        <w:t xml:space="preserve">Sayaç çıkışından itibaren tesiste yer alan sistem, ekipman ve sair unsura ilişkin </w:t>
      </w:r>
      <w:proofErr w:type="spellStart"/>
      <w:r>
        <w:t>Yüklenici’nin</w:t>
      </w:r>
      <w:proofErr w:type="spellEnd"/>
      <w:r>
        <w:t xml:space="preserve"> işbu sözleşme tahtında herhangi bir yükümlülüğü bulunmamaktadır.</w:t>
      </w:r>
    </w:p>
    <w:p w14:paraId="1FB5CE28" w14:textId="77777777" w:rsidR="00E32EA1" w:rsidRPr="00B62868" w:rsidRDefault="00C02201" w:rsidP="00465841">
      <w:pPr>
        <w:pStyle w:val="ListeParagraf"/>
        <w:numPr>
          <w:ilvl w:val="1"/>
          <w:numId w:val="15"/>
        </w:numPr>
        <w:spacing w:line="240" w:lineRule="auto"/>
        <w:ind w:left="567" w:hanging="567"/>
        <w:contextualSpacing w:val="0"/>
        <w:rPr>
          <w:u w:val="single"/>
        </w:rPr>
      </w:pPr>
      <w:r>
        <w:rPr>
          <w:u w:val="single"/>
        </w:rPr>
        <w:t>Topraklama</w:t>
      </w:r>
      <w:r w:rsidR="00E32EA1" w:rsidRPr="00B62868">
        <w:rPr>
          <w:u w:val="single"/>
        </w:rPr>
        <w:t xml:space="preserve">: </w:t>
      </w:r>
    </w:p>
    <w:p w14:paraId="1CB286F6" w14:textId="77777777" w:rsidR="00E32EA1" w:rsidRPr="00B62868" w:rsidRDefault="00E32EA1" w:rsidP="00465841">
      <w:pPr>
        <w:pStyle w:val="ListeParagraf"/>
        <w:numPr>
          <w:ilvl w:val="2"/>
          <w:numId w:val="15"/>
        </w:numPr>
        <w:spacing w:line="240" w:lineRule="auto"/>
        <w:ind w:left="1418" w:hanging="851"/>
        <w:contextualSpacing w:val="0"/>
      </w:pPr>
      <w:r>
        <w:t>Boşaltım</w:t>
      </w:r>
      <w:r w:rsidRPr="00B62868">
        <w:t xml:space="preserve"> sahası</w:t>
      </w:r>
      <w:r>
        <w:t xml:space="preserve">, STÜ ve </w:t>
      </w:r>
      <w:proofErr w:type="spellStart"/>
      <w:r>
        <w:t>STÜ’leri</w:t>
      </w:r>
      <w:proofErr w:type="spellEnd"/>
      <w:r>
        <w:t xml:space="preserve"> </w:t>
      </w:r>
      <w:r w:rsidRPr="00B62868">
        <w:t xml:space="preserve">taşıyan </w:t>
      </w:r>
      <w:r>
        <w:t>dorseler</w:t>
      </w:r>
      <w:r w:rsidRPr="00B62868">
        <w:t xml:space="preserve"> ile diğer tüm ekipman için topraklama sistemi Yüklenici tarafından yaptırılacaktır.</w:t>
      </w:r>
      <w:r>
        <w:t xml:space="preserve"> </w:t>
      </w:r>
    </w:p>
    <w:p w14:paraId="07F04836" w14:textId="77777777" w:rsidR="00E32EA1" w:rsidRPr="00B62868" w:rsidRDefault="00E32EA1" w:rsidP="00465841">
      <w:pPr>
        <w:pStyle w:val="ListeParagraf"/>
        <w:numPr>
          <w:ilvl w:val="2"/>
          <w:numId w:val="15"/>
        </w:numPr>
        <w:spacing w:line="240" w:lineRule="auto"/>
        <w:ind w:left="1418" w:hanging="851"/>
        <w:contextualSpacing w:val="0"/>
      </w:pPr>
      <w:r>
        <w:lastRenderedPageBreak/>
        <w:t>Boşaltım</w:t>
      </w:r>
      <w:r w:rsidRPr="00B62868">
        <w:t xml:space="preserve"> sahası kapılarının yanında yer alacak topraklama tutamakları iç</w:t>
      </w:r>
      <w:r>
        <w:t>erisindeki</w:t>
      </w:r>
      <w:r w:rsidRPr="00B62868">
        <w:t xml:space="preserve"> topraklama tesisatı Yüklenici tarafından yapılacaktır.</w:t>
      </w:r>
    </w:p>
    <w:p w14:paraId="280F05FA"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Topraklama tesisatı direncinin, sistemin teslimi esnasında 5 Ω ‘un (ohm) altında olması sağlanacaktır. </w:t>
      </w:r>
    </w:p>
    <w:p w14:paraId="636510CC" w14:textId="77777777" w:rsidR="00E32EA1" w:rsidRPr="00B62868" w:rsidRDefault="00E32EA1" w:rsidP="00465841">
      <w:pPr>
        <w:pStyle w:val="ListeParagraf"/>
        <w:numPr>
          <w:ilvl w:val="2"/>
          <w:numId w:val="15"/>
        </w:numPr>
        <w:spacing w:line="240" w:lineRule="auto"/>
        <w:ind w:left="1418" w:hanging="851"/>
        <w:contextualSpacing w:val="0"/>
      </w:pPr>
      <w:r w:rsidRPr="00B62868">
        <w:t xml:space="preserve">Muayene ve kabul aşamasında, yapılmış olan topraklama ile ilgili Elektrik </w:t>
      </w:r>
      <w:r w:rsidR="00C02201" w:rsidRPr="00B62868">
        <w:t>Mühendisleri Odasına</w:t>
      </w:r>
      <w:r w:rsidRPr="00B62868">
        <w:t xml:space="preserve"> kayıtlı Elektrik Mühendisi tarafından onaylı topraklama ölçüm raporu verilecektir. Bu raporlar için başvurular</w:t>
      </w:r>
      <w:r>
        <w:t xml:space="preserve">, masrafı kendisine ait olmak üzere </w:t>
      </w:r>
      <w:r w:rsidRPr="00B62868">
        <w:t>Yüklenici tarafından yapılacaktır.</w:t>
      </w:r>
    </w:p>
    <w:p w14:paraId="37425F2A" w14:textId="77777777" w:rsidR="00E32EA1" w:rsidRPr="0027706B" w:rsidRDefault="00CD057A" w:rsidP="00465841">
      <w:pPr>
        <w:pStyle w:val="ListeParagraf"/>
        <w:numPr>
          <w:ilvl w:val="1"/>
          <w:numId w:val="15"/>
        </w:numPr>
        <w:spacing w:line="240" w:lineRule="auto"/>
        <w:ind w:left="567" w:hanging="567"/>
        <w:contextualSpacing w:val="0"/>
      </w:pPr>
      <w:r w:rsidRPr="0027706B">
        <w:rPr>
          <w:rFonts w:cs="Calibri"/>
        </w:rPr>
        <w:t>Tip projeye uygun öl</w:t>
      </w:r>
      <w:r w:rsidR="00E70D04" w:rsidRPr="0027706B">
        <w:rPr>
          <w:rFonts w:cs="Calibri"/>
        </w:rPr>
        <w:t>çüm grubunun (Sayaç ve EHD dâhil</w:t>
      </w:r>
      <w:r w:rsidR="00EF3702" w:rsidRPr="0027706B">
        <w:rPr>
          <w:rFonts w:cs="Calibri"/>
        </w:rPr>
        <w:t>) yapımından</w:t>
      </w:r>
      <w:r w:rsidR="00BF5BE2" w:rsidRPr="0027706B">
        <w:rPr>
          <w:rFonts w:cs="Calibri"/>
        </w:rPr>
        <w:t xml:space="preserve"> -mülkiyeti Dağıtım Şirketine ait olmak kaydıyla-</w:t>
      </w:r>
      <w:r w:rsidRPr="0027706B">
        <w:rPr>
          <w:rFonts w:cs="Calibri"/>
        </w:rPr>
        <w:t xml:space="preserve"> </w:t>
      </w:r>
      <w:r w:rsidR="00E70D04" w:rsidRPr="0027706B">
        <w:rPr>
          <w:rFonts w:cs="Calibri"/>
        </w:rPr>
        <w:t>Dağıtım Şirketi</w:t>
      </w:r>
      <w:r w:rsidRPr="0027706B">
        <w:rPr>
          <w:rFonts w:cs="Calibri"/>
        </w:rPr>
        <w:t xml:space="preserve"> sorumludur. </w:t>
      </w:r>
      <w:r w:rsidR="00E32EA1" w:rsidRPr="0027706B">
        <w:t>Yukarıdaki maddelerde yer alan i</w:t>
      </w:r>
      <w:r w:rsidR="00C02201" w:rsidRPr="0027706B">
        <w:t xml:space="preserve">şler haricinde işbu </w:t>
      </w:r>
      <w:proofErr w:type="spellStart"/>
      <w:r w:rsidR="00C02201" w:rsidRPr="0027706B">
        <w:t>Şartname’de</w:t>
      </w:r>
      <w:proofErr w:type="spellEnd"/>
      <w:r w:rsidR="00C02201" w:rsidRPr="0027706B">
        <w:t xml:space="preserve"> </w:t>
      </w:r>
      <w:r w:rsidR="00E32EA1" w:rsidRPr="0027706B">
        <w:t>9. Maddesinde yer alan işlerden aşağıdakilerinin yerine getirilmesinde Yüklenici sorumludur.</w:t>
      </w:r>
    </w:p>
    <w:p w14:paraId="0849AE2B" w14:textId="77777777" w:rsidR="00E32EA1" w:rsidRPr="00B62868" w:rsidRDefault="00E32EA1" w:rsidP="00465841">
      <w:pPr>
        <w:pStyle w:val="ListeParagraf"/>
        <w:spacing w:line="240" w:lineRule="auto"/>
        <w:ind w:left="567"/>
        <w:contextualSpacing w:val="0"/>
      </w:pPr>
      <w:r w:rsidRPr="00B62868">
        <w:rPr>
          <w:rFonts w:cs="Times New Roman"/>
        </w:rPr>
        <w:t xml:space="preserve">│ </w:t>
      </w:r>
      <w:r w:rsidRPr="00B62868">
        <w:t xml:space="preserve">9.3 </w:t>
      </w:r>
      <w:r w:rsidRPr="00B62868">
        <w:rPr>
          <w:rFonts w:cs="Times New Roman"/>
        </w:rPr>
        <w:t>│</w:t>
      </w:r>
      <w:r w:rsidRPr="00B62868">
        <w:t xml:space="preserve"> 9.5 </w:t>
      </w:r>
      <w:r w:rsidRPr="00B62868">
        <w:rPr>
          <w:rFonts w:cs="Times New Roman"/>
        </w:rPr>
        <w:t>│9.6 │ 9.8 │9.9 │ 9.10 │ 9</w:t>
      </w:r>
      <w:r w:rsidR="0027706B">
        <w:rPr>
          <w:rFonts w:cs="Times New Roman"/>
        </w:rPr>
        <w:t>.11 │ 9.12 │ 9.13 │ 9.14 │</w:t>
      </w:r>
      <w:r w:rsidRPr="00B62868">
        <w:rPr>
          <w:rFonts w:cs="Times New Roman"/>
        </w:rPr>
        <w:t xml:space="preserve"> 9.18 │ 9.19 │ 9.20 │</w:t>
      </w:r>
    </w:p>
    <w:p w14:paraId="0DAB6E48" w14:textId="77777777" w:rsidR="00E32EA1" w:rsidRDefault="00E32EA1" w:rsidP="00465841">
      <w:pPr>
        <w:pStyle w:val="ListeParagraf"/>
        <w:numPr>
          <w:ilvl w:val="1"/>
          <w:numId w:val="15"/>
        </w:numPr>
        <w:spacing w:after="120" w:line="240" w:lineRule="auto"/>
        <w:ind w:left="567" w:hanging="567"/>
        <w:contextualSpacing w:val="0"/>
      </w:pPr>
      <w:r w:rsidRPr="004C255D">
        <w:t xml:space="preserve">Yüklenici 24 saat ulaşılabilir telefon numaralarını ve adres bilgilerini Dağıtım Şirketi’ne verecektir. </w:t>
      </w:r>
    </w:p>
    <w:p w14:paraId="04B27EA7" w14:textId="77777777" w:rsidR="00E86755" w:rsidRDefault="00E86755" w:rsidP="00E86755">
      <w:pPr>
        <w:pStyle w:val="ListeParagraf"/>
        <w:numPr>
          <w:ilvl w:val="1"/>
          <w:numId w:val="15"/>
        </w:numPr>
        <w:spacing w:after="120" w:line="240" w:lineRule="auto"/>
        <w:contextualSpacing w:val="0"/>
      </w:pPr>
      <w:r>
        <w:t>Sözleşmede ve CNG Teknik Ş</w:t>
      </w:r>
      <w:r w:rsidRPr="00E86755">
        <w:t>artname</w:t>
      </w:r>
      <w:r>
        <w:t>sinde</w:t>
      </w:r>
      <w:r w:rsidRPr="00E86755">
        <w:t xml:space="preserve"> yazılmayan hususlarda dağıtım şirketinin hükümleri geçerlidir.</w:t>
      </w:r>
    </w:p>
    <w:p w14:paraId="4EB16C83" w14:textId="77777777" w:rsidR="00E32EA1" w:rsidRPr="00E32EA1" w:rsidRDefault="00E32EA1" w:rsidP="00465841">
      <w:pPr>
        <w:pStyle w:val="ListeParagraf"/>
        <w:numPr>
          <w:ilvl w:val="0"/>
          <w:numId w:val="20"/>
        </w:numPr>
        <w:ind w:left="714" w:hanging="357"/>
        <w:rPr>
          <w:b/>
        </w:rPr>
      </w:pPr>
      <w:r w:rsidRPr="00E32EA1">
        <w:rPr>
          <w:b/>
        </w:rPr>
        <w:t xml:space="preserve">Dağıtım Şirketinin Yükümlükleri </w:t>
      </w:r>
    </w:p>
    <w:p w14:paraId="079CBF00" w14:textId="77777777" w:rsidR="00E32EA1" w:rsidRPr="0027706B" w:rsidRDefault="00E32EA1" w:rsidP="00465841">
      <w:pPr>
        <w:pStyle w:val="ListeParagraf"/>
        <w:numPr>
          <w:ilvl w:val="1"/>
          <w:numId w:val="16"/>
        </w:numPr>
        <w:spacing w:line="240" w:lineRule="auto"/>
        <w:ind w:left="567" w:hanging="567"/>
        <w:contextualSpacing w:val="0"/>
      </w:pPr>
      <w:r w:rsidRPr="00B62868">
        <w:t xml:space="preserve">Dağıtım şirketi, </w:t>
      </w:r>
      <w:proofErr w:type="spellStart"/>
      <w:r w:rsidRPr="00B62868">
        <w:t>Tesis’</w:t>
      </w:r>
      <w:r>
        <w:t>e</w:t>
      </w:r>
      <w:proofErr w:type="spellEnd"/>
      <w:r w:rsidRPr="00B62868">
        <w:t xml:space="preserve"> ve </w:t>
      </w:r>
      <w:r>
        <w:t>kendisine</w:t>
      </w:r>
      <w:r w:rsidRPr="00B62868">
        <w:t xml:space="preserve"> ait elektrik, su, atık su, telefon, internet hatlarına dair yasal olarak zorunlu ruhsat, izin ve uygunluk raporlarını alıp, </w:t>
      </w:r>
      <w:proofErr w:type="spellStart"/>
      <w:r w:rsidRPr="00B62868">
        <w:t>Tesis’i</w:t>
      </w:r>
      <w:proofErr w:type="spellEnd"/>
      <w:r w:rsidRPr="00B62868">
        <w:t xml:space="preserve"> </w:t>
      </w:r>
      <w:proofErr w:type="spellStart"/>
      <w:r w:rsidRPr="00B62868">
        <w:t>Yüklenici’nin</w:t>
      </w:r>
      <w:proofErr w:type="spellEnd"/>
      <w:r w:rsidRPr="00B62868">
        <w:t xml:space="preserve"> hizmet vermesine elverişli şekilde teslim eder ve </w:t>
      </w:r>
      <w:proofErr w:type="spellStart"/>
      <w:r w:rsidRPr="00B62868">
        <w:t>Tesis’in</w:t>
      </w:r>
      <w:proofErr w:type="spellEnd"/>
      <w:r w:rsidRPr="00B62868">
        <w:t xml:space="preserve"> hizmete uygunluğu için bu kapsamdaki koşulların </w:t>
      </w:r>
      <w:r w:rsidRPr="0027706B">
        <w:t>sürekliliğini sağlar.</w:t>
      </w:r>
    </w:p>
    <w:p w14:paraId="23581B93" w14:textId="77777777" w:rsidR="00E32EA1" w:rsidRPr="0027706B" w:rsidRDefault="00E32EA1" w:rsidP="00465841">
      <w:pPr>
        <w:pStyle w:val="ListeParagraf"/>
        <w:numPr>
          <w:ilvl w:val="1"/>
          <w:numId w:val="16"/>
        </w:numPr>
        <w:spacing w:line="240" w:lineRule="auto"/>
        <w:ind w:left="567" w:hanging="567"/>
        <w:contextualSpacing w:val="0"/>
      </w:pPr>
      <w:r w:rsidRPr="0027706B">
        <w:t xml:space="preserve">Dağıtım şirketi, </w:t>
      </w:r>
      <w:r w:rsidR="006C42D9" w:rsidRPr="0027706B">
        <w:t>gaz çıkış noktasından sonra t</w:t>
      </w:r>
      <w:r w:rsidRPr="0027706B">
        <w:t xml:space="preserve">esis </w:t>
      </w:r>
      <w:r w:rsidR="006C42D9" w:rsidRPr="0027706B">
        <w:t>ve ekipman kontrolünde yetkin bir personel bulundurmakla sorumludur. T</w:t>
      </w:r>
      <w:r w:rsidRPr="0027706B">
        <w:t>ekni</w:t>
      </w:r>
      <w:r w:rsidR="006C42D9" w:rsidRPr="0027706B">
        <w:t>k arıza ve kesinti durumlarında</w:t>
      </w:r>
      <w:r w:rsidRPr="0027706B">
        <w:t xml:space="preserve"> </w:t>
      </w:r>
      <w:r w:rsidR="006C42D9" w:rsidRPr="0027706B">
        <w:t>iş bu Teknik Şartnamenin 7.1</w:t>
      </w:r>
      <w:r w:rsidR="0027706B" w:rsidRPr="0027706B">
        <w:t>1</w:t>
      </w:r>
      <w:r w:rsidR="006C42D9" w:rsidRPr="0027706B">
        <w:t xml:space="preserve"> maddesi işletilecektir.</w:t>
      </w:r>
    </w:p>
    <w:p w14:paraId="06268F34" w14:textId="77777777" w:rsidR="00E32EA1" w:rsidRPr="00B62868" w:rsidRDefault="00E32EA1" w:rsidP="00465841">
      <w:pPr>
        <w:pStyle w:val="ListeParagraf"/>
        <w:numPr>
          <w:ilvl w:val="1"/>
          <w:numId w:val="16"/>
        </w:numPr>
        <w:spacing w:line="240" w:lineRule="auto"/>
        <w:ind w:left="567" w:hanging="567"/>
        <w:contextualSpacing w:val="0"/>
      </w:pPr>
      <w:r w:rsidRPr="00B62868">
        <w:t xml:space="preserve">Dağıtım şirketi tesis </w:t>
      </w:r>
      <w:r>
        <w:t xml:space="preserve">ve </w:t>
      </w:r>
      <w:r w:rsidRPr="00B62868">
        <w:t xml:space="preserve">ekipman kontrolünün sağlanmasında, </w:t>
      </w:r>
      <w:proofErr w:type="spellStart"/>
      <w:r w:rsidRPr="00B62868">
        <w:t>Tesis’in</w:t>
      </w:r>
      <w:proofErr w:type="spellEnd"/>
      <w:r w:rsidRPr="00B62868">
        <w:t xml:space="preserve"> talimat ve prosedürlere uygun şekilde işletilmesinden sorumludur.</w:t>
      </w:r>
    </w:p>
    <w:p w14:paraId="1050653B" w14:textId="77777777" w:rsidR="00E32EA1" w:rsidRPr="00B62868" w:rsidRDefault="00E32EA1" w:rsidP="00465841">
      <w:pPr>
        <w:pStyle w:val="ListeParagraf"/>
        <w:numPr>
          <w:ilvl w:val="1"/>
          <w:numId w:val="16"/>
        </w:numPr>
        <w:spacing w:line="240" w:lineRule="auto"/>
        <w:ind w:left="567" w:hanging="567"/>
        <w:contextualSpacing w:val="0"/>
      </w:pPr>
      <w:r w:rsidRPr="00B62868">
        <w:t>Tesiste çalışacak personelin</w:t>
      </w:r>
      <w:r>
        <w:t>, işbu şartnamenin 7.</w:t>
      </w:r>
      <w:r w:rsidR="005C2A2F">
        <w:t>8</w:t>
      </w:r>
      <w:r>
        <w:t>. ve 7.1</w:t>
      </w:r>
      <w:r w:rsidR="005C2A2F">
        <w:t>1</w:t>
      </w:r>
      <w:r>
        <w:t>. maddelerinde</w:t>
      </w:r>
      <w:r w:rsidRPr="00B62868">
        <w:t xml:space="preserve"> Yüklenici sorumluğu</w:t>
      </w:r>
      <w:r>
        <w:t xml:space="preserve"> kapsamında sayılmış</w:t>
      </w:r>
      <w:r w:rsidRPr="00B62868">
        <w:t xml:space="preserve"> eğitimleri dışında, ilgili mevzuat dolayısıyla alması zorunlu eğitimlerin (mesleki yeterlilik, iş sağlığı ve güvenliği, yangından korunma, acil durum müdahale, acil durum tat</w:t>
      </w:r>
      <w:r w:rsidR="00F21064">
        <w:t>b</w:t>
      </w:r>
      <w:r w:rsidRPr="00B62868">
        <w:t>ikatları vb.) personele verilmesinden Dağıtım Şirketi sorumludur.</w:t>
      </w:r>
    </w:p>
    <w:p w14:paraId="774849C5" w14:textId="77777777" w:rsidR="00E32EA1" w:rsidRPr="00B62868" w:rsidRDefault="00E32EA1" w:rsidP="00465841">
      <w:pPr>
        <w:pStyle w:val="ListeParagraf"/>
        <w:numPr>
          <w:ilvl w:val="1"/>
          <w:numId w:val="16"/>
        </w:numPr>
        <w:spacing w:line="240" w:lineRule="auto"/>
        <w:ind w:left="567" w:hanging="567"/>
        <w:contextualSpacing w:val="0"/>
      </w:pPr>
      <w:r w:rsidRPr="00B62868">
        <w:t>Dağıtım Şirketi kesintisiz doğal</w:t>
      </w:r>
      <w:r>
        <w:t xml:space="preserve"> </w:t>
      </w:r>
      <w:r w:rsidRPr="00B62868">
        <w:t xml:space="preserve">gaz </w:t>
      </w:r>
      <w:r w:rsidR="00F21064" w:rsidRPr="00B62868">
        <w:t>tedarikinin</w:t>
      </w:r>
      <w:r w:rsidRPr="00B62868">
        <w:t xml:space="preserve"> sağlanması adına gerekli olan jeneratör sistemini temin eder. Jeneratörün çalışması için gerekli sarf malzemesinin </w:t>
      </w:r>
      <w:proofErr w:type="spellStart"/>
      <w:r w:rsidRPr="00B62868">
        <w:t>Tesis’te</w:t>
      </w:r>
      <w:proofErr w:type="spellEnd"/>
      <w:r w:rsidRPr="00B62868">
        <w:t xml:space="preserve"> bulundurulmasından Dağıtım Şirketi sorumludur.</w:t>
      </w:r>
    </w:p>
    <w:p w14:paraId="2B42F365" w14:textId="77777777" w:rsidR="00E32EA1" w:rsidRPr="00E86755" w:rsidRDefault="00D57EE2" w:rsidP="00465841">
      <w:pPr>
        <w:pStyle w:val="ListeParagraf"/>
        <w:numPr>
          <w:ilvl w:val="1"/>
          <w:numId w:val="16"/>
        </w:numPr>
        <w:spacing w:line="240" w:lineRule="auto"/>
        <w:ind w:left="567" w:hanging="567"/>
        <w:contextualSpacing w:val="0"/>
      </w:pPr>
      <w:r w:rsidRPr="00E86755">
        <w:t xml:space="preserve">CNG Yüklenici tarafından kokulu alınacak olup, koku değerinin belirlenen aralığın dışında olması veya kokusuz gaz tedariki durumlarında maddi ve teknik tüm sorumluluk </w:t>
      </w:r>
      <w:proofErr w:type="spellStart"/>
      <w:r w:rsidRPr="00E86755">
        <w:t>Yüklenici’ye</w:t>
      </w:r>
      <w:proofErr w:type="spellEnd"/>
      <w:r w:rsidRPr="00E86755">
        <w:t xml:space="preserve"> aittir.</w:t>
      </w:r>
    </w:p>
    <w:p w14:paraId="428021AA" w14:textId="77777777" w:rsidR="00E32EA1" w:rsidRPr="00B62868" w:rsidRDefault="00E32EA1" w:rsidP="00465841">
      <w:pPr>
        <w:pStyle w:val="ListeParagraf"/>
        <w:numPr>
          <w:ilvl w:val="1"/>
          <w:numId w:val="16"/>
        </w:numPr>
        <w:spacing w:line="240" w:lineRule="auto"/>
        <w:ind w:left="567" w:hanging="567"/>
        <w:contextualSpacing w:val="0"/>
      </w:pPr>
      <w:r>
        <w:t xml:space="preserve">CNG </w:t>
      </w:r>
      <w:r w:rsidRPr="00B62868">
        <w:t>Boşaltım Sahası Tipik Planı’na ve doğal</w:t>
      </w:r>
      <w:r>
        <w:t xml:space="preserve"> </w:t>
      </w:r>
      <w:r w:rsidRPr="00B62868">
        <w:t>gaz çekiş kapasitesine bağlı olarak asgari Tesis alanını Dağıtım Şirketi belirleyecektir.</w:t>
      </w:r>
    </w:p>
    <w:p w14:paraId="48984488"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Her </w:t>
      </w:r>
      <w:r>
        <w:t xml:space="preserve">bir </w:t>
      </w:r>
      <w:r w:rsidRPr="00B62868">
        <w:t>STÜ için 5</w:t>
      </w:r>
      <w:r>
        <w:t xml:space="preserve"> (beş)</w:t>
      </w:r>
      <w:r w:rsidRPr="00B62868">
        <w:t xml:space="preserve"> metre genişliğinde ve 15 </w:t>
      </w:r>
      <w:r>
        <w:t>(</w:t>
      </w:r>
      <w:r w:rsidR="00F21064">
        <w:t>on beş</w:t>
      </w:r>
      <w:r>
        <w:t xml:space="preserve">) </w:t>
      </w:r>
      <w:r w:rsidRPr="00B62868">
        <w:t xml:space="preserve">metre uzunluğunda peron alanı oluşturulmalıdır. </w:t>
      </w:r>
    </w:p>
    <w:p w14:paraId="148A0414"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Peron alanı belirlenirken STÜ değiştirme işlemi için bir adet boş peron alanı ayrılmalıdır. </w:t>
      </w:r>
    </w:p>
    <w:p w14:paraId="0DCB319C" w14:textId="77777777" w:rsidR="00E32EA1" w:rsidRPr="00B62868" w:rsidRDefault="00E32EA1" w:rsidP="00465841">
      <w:pPr>
        <w:pStyle w:val="ListeParagraf"/>
        <w:numPr>
          <w:ilvl w:val="2"/>
          <w:numId w:val="16"/>
        </w:numPr>
        <w:spacing w:line="240" w:lineRule="auto"/>
        <w:ind w:left="1418" w:hanging="851"/>
        <w:contextualSpacing w:val="0"/>
      </w:pPr>
      <w:r w:rsidRPr="00B62868">
        <w:t xml:space="preserve">Bu mesafelere ilave olarak araç manevralarına </w:t>
      </w:r>
      <w:r w:rsidR="00F21064" w:rsidRPr="00B62868">
        <w:t>imkân</w:t>
      </w:r>
      <w:r w:rsidRPr="00B62868">
        <w:t xml:space="preserve"> verecek şekilde peron önlerinde boş alan bırakılmalıdır.</w:t>
      </w:r>
    </w:p>
    <w:p w14:paraId="473AE5F1" w14:textId="77777777" w:rsidR="00E32EA1" w:rsidRPr="00B62868" w:rsidRDefault="00E32EA1" w:rsidP="00465841">
      <w:pPr>
        <w:pStyle w:val="ListeParagraf"/>
        <w:numPr>
          <w:ilvl w:val="1"/>
          <w:numId w:val="16"/>
        </w:numPr>
        <w:spacing w:line="240" w:lineRule="auto"/>
        <w:ind w:left="567" w:hanging="567"/>
        <w:contextualSpacing w:val="0"/>
      </w:pPr>
      <w:proofErr w:type="spellStart"/>
      <w:r w:rsidRPr="00B62868">
        <w:t>Tesis’in</w:t>
      </w:r>
      <w:proofErr w:type="spellEnd"/>
      <w:r w:rsidRPr="00B62868">
        <w:t xml:space="preserve"> saha betonu Dağıtım Şirketi tarafından yapılır. Beton uygulamaları;</w:t>
      </w:r>
    </w:p>
    <w:p w14:paraId="39943833" w14:textId="77777777" w:rsidR="00E32EA1" w:rsidRPr="00B62868" w:rsidRDefault="00F21064" w:rsidP="00465841">
      <w:pPr>
        <w:pStyle w:val="ListeParagraf"/>
        <w:numPr>
          <w:ilvl w:val="2"/>
          <w:numId w:val="16"/>
        </w:numPr>
        <w:spacing w:line="240" w:lineRule="auto"/>
        <w:ind w:left="1418" w:hanging="851"/>
        <w:contextualSpacing w:val="0"/>
      </w:pPr>
      <w:r w:rsidRPr="00B62868">
        <w:t>En</w:t>
      </w:r>
      <w:r w:rsidR="00E32EA1" w:rsidRPr="00B62868">
        <w:t xml:space="preserve"> az tek kat Q188/Q188 hasır çelik ile </w:t>
      </w:r>
    </w:p>
    <w:p w14:paraId="063CDAB7" w14:textId="77777777" w:rsidR="00E32EA1" w:rsidRPr="00B62868" w:rsidRDefault="00F21064" w:rsidP="00465841">
      <w:pPr>
        <w:pStyle w:val="ListeParagraf"/>
        <w:numPr>
          <w:ilvl w:val="2"/>
          <w:numId w:val="16"/>
        </w:numPr>
        <w:spacing w:line="240" w:lineRule="auto"/>
        <w:ind w:left="1418" w:hanging="851"/>
        <w:contextualSpacing w:val="0"/>
      </w:pPr>
      <w:r w:rsidRPr="00B62868">
        <w:t>En</w:t>
      </w:r>
      <w:r w:rsidR="00E32EA1" w:rsidRPr="00B62868">
        <w:t xml:space="preserve"> az 20 </w:t>
      </w:r>
      <w:r w:rsidR="00E32EA1">
        <w:t xml:space="preserve">(yirmi) </w:t>
      </w:r>
      <w:r w:rsidR="00E32EA1" w:rsidRPr="00B62868">
        <w:t xml:space="preserve">cm kalınlıkta ve </w:t>
      </w:r>
    </w:p>
    <w:p w14:paraId="679F5E51" w14:textId="77777777" w:rsidR="00E32EA1" w:rsidRPr="00B62868" w:rsidRDefault="00F21064" w:rsidP="00465841">
      <w:pPr>
        <w:pStyle w:val="ListeParagraf"/>
        <w:numPr>
          <w:ilvl w:val="2"/>
          <w:numId w:val="16"/>
        </w:numPr>
        <w:spacing w:line="240" w:lineRule="auto"/>
        <w:ind w:left="1418" w:hanging="851"/>
        <w:contextualSpacing w:val="0"/>
      </w:pPr>
      <w:r w:rsidRPr="00B62868">
        <w:t>Deprem</w:t>
      </w:r>
      <w:r w:rsidR="00E32EA1" w:rsidRPr="00B62868">
        <w:t xml:space="preserve"> bölgesine göre değişmek üzere en az C25 basınç dayanımını sağlayacak şekilde dökülerek yapılmalıdır. </w:t>
      </w:r>
    </w:p>
    <w:p w14:paraId="67F24056" w14:textId="77777777" w:rsidR="00E32EA1" w:rsidRPr="00B62868" w:rsidRDefault="00F21064" w:rsidP="00465841">
      <w:pPr>
        <w:pStyle w:val="ListeParagraf"/>
        <w:numPr>
          <w:ilvl w:val="2"/>
          <w:numId w:val="16"/>
        </w:numPr>
        <w:spacing w:line="240" w:lineRule="auto"/>
        <w:ind w:left="1418" w:hanging="851"/>
        <w:contextualSpacing w:val="0"/>
      </w:pPr>
      <w:r w:rsidRPr="00B62868">
        <w:lastRenderedPageBreak/>
        <w:t>Çökmeler</w:t>
      </w:r>
      <w:r w:rsidR="00E32EA1" w:rsidRPr="00B62868">
        <w:t xml:space="preserve"> ve çatlakların oluşumunu önlemek için saha betonu dökülmeden önce saha betonunun altı mutlak suretle uygun şekilde dolgu yapılıp </w:t>
      </w:r>
      <w:proofErr w:type="gramStart"/>
      <w:r w:rsidR="00E32EA1" w:rsidRPr="00B62868">
        <w:t>% 98</w:t>
      </w:r>
      <w:proofErr w:type="gramEnd"/>
      <w:r w:rsidR="00E32EA1" w:rsidRPr="00B62868">
        <w:t xml:space="preserve"> </w:t>
      </w:r>
      <w:r w:rsidR="00E32EA1">
        <w:t xml:space="preserve">(yüzde </w:t>
      </w:r>
      <w:r>
        <w:t>doksan sekiz</w:t>
      </w:r>
      <w:r w:rsidR="00E32EA1">
        <w:t xml:space="preserve">) </w:t>
      </w:r>
      <w:r w:rsidR="00E32EA1" w:rsidRPr="00B62868">
        <w:t>sıkışma oranı elde edilmelidir.</w:t>
      </w:r>
    </w:p>
    <w:p w14:paraId="539B0732" w14:textId="77777777" w:rsidR="00E32EA1" w:rsidRDefault="0027706B" w:rsidP="00465841">
      <w:pPr>
        <w:pStyle w:val="ListeParagraf"/>
        <w:numPr>
          <w:ilvl w:val="1"/>
          <w:numId w:val="16"/>
        </w:numPr>
        <w:spacing w:line="240" w:lineRule="auto"/>
        <w:ind w:left="567" w:hanging="567"/>
        <w:contextualSpacing w:val="0"/>
      </w:pPr>
      <w:r>
        <w:t>Tesis</w:t>
      </w:r>
      <w:r w:rsidR="00E32EA1" w:rsidRPr="00B62868">
        <w:t xml:space="preserve"> en az 1,8 metre yüksekliğinde ve izinsiz erişimi engelleyecek şekilde tel çit</w:t>
      </w:r>
      <w:r>
        <w:t xml:space="preserve"> ya da duvar</w:t>
      </w:r>
      <w:r w:rsidR="00E32EA1" w:rsidRPr="00B62868">
        <w:t xml:space="preserve"> ile çevrilmelidir. Sevkiyatların yürütülebilmesi için gerekli araç ve yaya girişleri oluşturulmalıdır.</w:t>
      </w:r>
    </w:p>
    <w:p w14:paraId="7D6FEED7" w14:textId="77777777" w:rsidR="00E32EA1" w:rsidRDefault="00E32EA1" w:rsidP="00465841">
      <w:pPr>
        <w:pStyle w:val="ListeParagraf"/>
        <w:numPr>
          <w:ilvl w:val="1"/>
          <w:numId w:val="16"/>
        </w:numPr>
        <w:spacing w:after="120" w:line="240" w:lineRule="auto"/>
        <w:ind w:left="567" w:hanging="567"/>
        <w:contextualSpacing w:val="0"/>
      </w:pPr>
      <w:r>
        <w:t>Dağıtım Şirketi, kış aylarında boşaltım sahasında kesintisiz araç manevrası yapılabilmesi için buz önleyici amaçla yeterli miktarda tuz bulunduracaktır.</w:t>
      </w:r>
    </w:p>
    <w:p w14:paraId="4A2A9A9A" w14:textId="77777777" w:rsidR="00E32EA1" w:rsidRPr="00E32EA1" w:rsidRDefault="00E32EA1" w:rsidP="00465841">
      <w:pPr>
        <w:pStyle w:val="ListeParagraf"/>
        <w:numPr>
          <w:ilvl w:val="0"/>
          <w:numId w:val="20"/>
        </w:numPr>
        <w:spacing w:after="120"/>
        <w:ind w:left="714" w:hanging="357"/>
        <w:rPr>
          <w:b/>
        </w:rPr>
      </w:pPr>
      <w:proofErr w:type="spellStart"/>
      <w:r w:rsidRPr="00E32EA1">
        <w:rPr>
          <w:b/>
        </w:rPr>
        <w:t>Tesis’in</w:t>
      </w:r>
      <w:proofErr w:type="spellEnd"/>
      <w:r w:rsidRPr="00E32EA1">
        <w:rPr>
          <w:b/>
        </w:rPr>
        <w:t xml:space="preserve"> Özellikleri</w:t>
      </w:r>
    </w:p>
    <w:p w14:paraId="5F79E062"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Tesis, EPDK Yapım ve Hizmet sertifikalarına sahip firmalar tarafından yapılmalıdır. Gerçekleştirilen yapım ve hizmet faaliyeti diğer bir kontrole yetkili EPDK Yapım Hizmet Sertifikası sahibi tüzel kişi tarafından kontrol edilmeli ve uygunluk verilmiş olmalıdır. Dağıtım Şirketi ve Yüklenici </w:t>
      </w:r>
      <w:proofErr w:type="spellStart"/>
      <w:r w:rsidRPr="00B62868">
        <w:t>Tesis’te</w:t>
      </w:r>
      <w:proofErr w:type="spellEnd"/>
      <w:r w:rsidRPr="00B62868">
        <w:t xml:space="preserve"> </w:t>
      </w:r>
      <w:r>
        <w:t>yapımı</w:t>
      </w:r>
      <w:r w:rsidRPr="00B62868">
        <w:t xml:space="preserve"> </w:t>
      </w:r>
      <w:r>
        <w:t xml:space="preserve">kendi üzerlerine düşen </w:t>
      </w:r>
      <w:r w:rsidRPr="00B62868">
        <w:t>işlerde müstakilen bu kurala uymalıdır.</w:t>
      </w:r>
    </w:p>
    <w:p w14:paraId="61A1F2A8"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kullanılacak ekipmanlar</w:t>
      </w:r>
      <w:r>
        <w:t>,</w:t>
      </w:r>
      <w:r w:rsidRPr="00B62868">
        <w:t xml:space="preserve"> TSE </w:t>
      </w:r>
      <w:r w:rsidR="00F21064" w:rsidRPr="00B62868">
        <w:t>standartlarına</w:t>
      </w:r>
      <w:r w:rsidRPr="00B62868">
        <w:t xml:space="preserve"> uygun ve CE mevzuatına tabi olduğu durumlarda CE sertifikalı olmalıdır. Tesisatta </w:t>
      </w:r>
      <w:r>
        <w:t xml:space="preserve">sadece </w:t>
      </w:r>
      <w:r w:rsidRPr="00B62868">
        <w:t xml:space="preserve">CE, ATEX ve TSE </w:t>
      </w:r>
      <w:r>
        <w:t xml:space="preserve">veya bunların </w:t>
      </w:r>
      <w:r w:rsidRPr="00B62868">
        <w:t xml:space="preserve">haricinde akredite kurumlarca düzenlenmiş sertifikası olan malzemeler kullanılabilir. Dağıtım Şirketi ve Yüklenici </w:t>
      </w:r>
      <w:proofErr w:type="spellStart"/>
      <w:r w:rsidRPr="00B62868">
        <w:t>Tesis’te</w:t>
      </w:r>
      <w:proofErr w:type="spellEnd"/>
      <w:r w:rsidRPr="00B62868">
        <w:t xml:space="preserve"> </w:t>
      </w:r>
      <w:r>
        <w:t xml:space="preserve">kendi üzerlerine düşen </w:t>
      </w:r>
      <w:r w:rsidRPr="00B62868">
        <w:t>işlerde müstakilen bu kurala uymalıdır.</w:t>
      </w:r>
    </w:p>
    <w:p w14:paraId="1CE6F5D1" w14:textId="77777777" w:rsidR="00E32EA1" w:rsidRPr="00B62868" w:rsidRDefault="00E32EA1" w:rsidP="00465841">
      <w:pPr>
        <w:pStyle w:val="ListeParagraf"/>
        <w:numPr>
          <w:ilvl w:val="1"/>
          <w:numId w:val="17"/>
        </w:numPr>
        <w:spacing w:line="240" w:lineRule="auto"/>
        <w:ind w:left="567" w:hanging="567"/>
        <w:contextualSpacing w:val="0"/>
      </w:pPr>
      <w:r w:rsidRPr="00B62868">
        <w:t>Basınç düşürme sistemi -35°C ile +55°C aralığ</w:t>
      </w:r>
      <w:r w:rsidR="00A1612C">
        <w:t>ında çalışacak nitelikte</w:t>
      </w:r>
      <w:r w:rsidR="00CF18A1">
        <w:t xml:space="preserve"> dizayn </w:t>
      </w:r>
      <w:r w:rsidRPr="00B62868">
        <w:t>edilecek ve gerektiğinde çevre koşullarından etkilenmemesini sağlayacak seyyar bir korunak içine alınacaktır.</w:t>
      </w:r>
    </w:p>
    <w:p w14:paraId="63712425"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nin</w:t>
      </w:r>
      <w:proofErr w:type="spellEnd"/>
      <w:r w:rsidRPr="00B62868">
        <w:t xml:space="preserve"> kesintisiz çalışmasını garantiye almak için yeterli kapasitede jeneratör bulunması gerekmektedir.</w:t>
      </w:r>
      <w:r>
        <w:t xml:space="preserve"> </w:t>
      </w:r>
    </w:p>
    <w:p w14:paraId="06849BC0" w14:textId="77777777" w:rsidR="00E32EA1" w:rsidRPr="00B62868" w:rsidRDefault="00E32EA1" w:rsidP="00465841">
      <w:pPr>
        <w:pStyle w:val="ListeParagraf"/>
        <w:numPr>
          <w:ilvl w:val="1"/>
          <w:numId w:val="17"/>
        </w:numPr>
        <w:spacing w:line="240" w:lineRule="auto"/>
        <w:ind w:left="567" w:hanging="567"/>
        <w:contextualSpacing w:val="0"/>
      </w:pPr>
      <w:r w:rsidRPr="00B62868">
        <w:t>Basınç düşürme sistemi herhangi bir arıza durumunda doğal</w:t>
      </w:r>
      <w:r>
        <w:t xml:space="preserve"> </w:t>
      </w:r>
      <w:r w:rsidRPr="00B62868">
        <w:t>gaz kesintisini engelleyecek özellikte yedek hat sistemine sahip olmalıdır.</w:t>
      </w:r>
    </w:p>
    <w:p w14:paraId="2857D557"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en az </w:t>
      </w:r>
      <w:r>
        <w:t>1</w:t>
      </w:r>
      <w:r w:rsidRPr="00B62868">
        <w:t xml:space="preserve"> </w:t>
      </w:r>
      <w:r>
        <w:t xml:space="preserve">(bir) </w:t>
      </w:r>
      <w:r w:rsidRPr="00B62868">
        <w:t xml:space="preserve">adet ana STÜ ile en az </w:t>
      </w:r>
      <w:r>
        <w:t>1</w:t>
      </w:r>
      <w:r w:rsidRPr="00B62868">
        <w:t xml:space="preserve"> </w:t>
      </w:r>
      <w:r>
        <w:t xml:space="preserve">(bir) </w:t>
      </w:r>
      <w:r w:rsidRPr="00B62868">
        <w:t>adet yedek STÜ olmak üzere iki ayrı grup STÜ bulunmalı ve bir grup arızalandığında diğer grupla çalışmak mümkün olmalıdır. Basınç düşürme sistemi yedek hattı veya yedek stoğun devreye alınması anında doğal</w:t>
      </w:r>
      <w:r>
        <w:t xml:space="preserve"> </w:t>
      </w:r>
      <w:r w:rsidRPr="00B62868">
        <w:t>gaz akışı kesintisiz devam etmelidir.</w:t>
      </w:r>
    </w:p>
    <w:p w14:paraId="4CA0341C"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CNG Operatörlerinin kullanması için bir adet idari ofis ve toplantı, eğitim gibi amaçlarla kullanılmak için bir adet ek oda olmak üzere en az iki adet oda bulunmalıdır.</w:t>
      </w:r>
    </w:p>
    <w:p w14:paraId="38FBF748"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Her peron başında </w:t>
      </w:r>
      <w:proofErr w:type="spellStart"/>
      <w:r>
        <w:t>STÜ’ye</w:t>
      </w:r>
      <w:proofErr w:type="spellEnd"/>
      <w:r w:rsidRPr="00B62868">
        <w:t xml:space="preserve"> rahatlıkla bağlanma </w:t>
      </w:r>
      <w:r w:rsidR="00F21064" w:rsidRPr="00B62868">
        <w:t>imkânı</w:t>
      </w:r>
      <w:r w:rsidRPr="00B62868">
        <w:t xml:space="preserve"> verecek şekilde bir adet dağıtım ünitesi ve bu dağıtım ünitesine taşıt çarpmalarını engelleyecek şekilde bariyer yerleşimi yapılmalıdır. Her bir </w:t>
      </w:r>
      <w:proofErr w:type="spellStart"/>
      <w:r>
        <w:t>STÜ’nün</w:t>
      </w:r>
      <w:proofErr w:type="spellEnd"/>
      <w:r w:rsidRPr="00B62868">
        <w:t xml:space="preserve"> başında acil durumlarda gaz akışını kesecek acil durdurma </w:t>
      </w:r>
      <w:r>
        <w:t xml:space="preserve">butonları </w:t>
      </w:r>
      <w:r w:rsidRPr="00B62868">
        <w:t>yer almalıdır.</w:t>
      </w:r>
    </w:p>
    <w:p w14:paraId="354A4838"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gaz algılama, yangın algılama, deprem, yüksek basın</w:t>
      </w:r>
      <w:r>
        <w:t>ç</w:t>
      </w:r>
      <w:r w:rsidRPr="00B62868">
        <w:t xml:space="preserve"> sensörleri</w:t>
      </w:r>
      <w:r>
        <w:t xml:space="preserve"> ve</w:t>
      </w:r>
      <w:r w:rsidRPr="00B62868">
        <w:t xml:space="preserve"> acil durdurma sistemlerinden gelen ikazları sesli ve ışıklı alarma çeviren ve basınç düşürme sistemi üzerindeki vanaları otomatik olarak kapatacak bir tesis ana kumanda panosu konulmalıdır. Ayrıca pano üzerinden acil kapatma vanaları manuel olarak açılıp, kapatılabilmeli veya acil durdurma </w:t>
      </w:r>
      <w:r>
        <w:t xml:space="preserve">butonu </w:t>
      </w:r>
      <w:r w:rsidRPr="00B62868">
        <w:t>aracılığıyla vanalar kapatılıp alarm verilebilmelidir. Panonun üzerindeki ikazların aynısını bulun</w:t>
      </w:r>
      <w:r>
        <w:t xml:space="preserve">duran </w:t>
      </w:r>
      <w:r w:rsidRPr="00B62868">
        <w:t>paralel ikaz panosu CNG operatörünün idari ofisinde de bulunmalıdır.</w:t>
      </w:r>
    </w:p>
    <w:p w14:paraId="7DC1559F"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yangının algılanmasını sağlayacak (alev dedektörü, duman dedektörü benzeri) yangın algılama sistemleri bulunmalıdır. Patlamadan Korunma Dokümanında tehlikeli bölge olarak sınıflandırılan alanlarda kullanılacak elektronik gaz algılama cihazları </w:t>
      </w:r>
      <w:proofErr w:type="spellStart"/>
      <w:r w:rsidRPr="00B62868">
        <w:t>ex-proof</w:t>
      </w:r>
      <w:proofErr w:type="spellEnd"/>
      <w:r w:rsidRPr="00B62868">
        <w:t xml:space="preserve"> özellikte olmalıdır. </w:t>
      </w:r>
      <w:proofErr w:type="spellStart"/>
      <w:r w:rsidRPr="00B62868">
        <w:t>Tesis’te</w:t>
      </w:r>
      <w:proofErr w:type="spellEnd"/>
      <w:r w:rsidRPr="00B62868">
        <w:t xml:space="preserve"> yetkili itfaiyenin uygunluk raporu vermiş olduğu yangınla mücadele sistemi kurulmalı ve gereken önlemler alınmalıdır.</w:t>
      </w:r>
    </w:p>
    <w:p w14:paraId="7CFEA753"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t>Tesis’te</w:t>
      </w:r>
      <w:proofErr w:type="spellEnd"/>
      <w:r w:rsidRPr="00B62868">
        <w:t xml:space="preserve"> olabilecek he</w:t>
      </w:r>
      <w:r w:rsidR="0000750C">
        <w:t>r</w:t>
      </w:r>
      <w:r w:rsidRPr="00B62868">
        <w:t>hangi bir yer sarsıntısının büyüklüğüne bağlı olarak alarm veren ve ana kumanda panosuna bağlı deprem sensörlerini içeren bir dep</w:t>
      </w:r>
      <w:r w:rsidR="00F21064">
        <w:t>rem algılama sistemi bulunmalıdı</w:t>
      </w:r>
      <w:r w:rsidRPr="00B62868">
        <w:t>r.</w:t>
      </w:r>
    </w:p>
    <w:p w14:paraId="50661104"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Acil durumlarda, yangın söndürme ve acil aydınlatma hariç, CNG sisteminin elektriğini kesen, CNG akışını durduran, </w:t>
      </w:r>
      <w:r>
        <w:t>sesli ikaz veren acil durdurma buton</w:t>
      </w:r>
      <w:r w:rsidRPr="00B62868">
        <w:t xml:space="preserve"> bulunmalıdır. İdari ofiste bir adet, basınç düşürme sistemi yakınında bir adet ve her bir dağıtım ünitesi üzerinde birer adet acil durdurma b</w:t>
      </w:r>
      <w:r>
        <w:t>utonu</w:t>
      </w:r>
      <w:r w:rsidRPr="00B62868">
        <w:t>nu bulunmalıdır. B</w:t>
      </w:r>
      <w:r>
        <w:t xml:space="preserve">utonlar </w:t>
      </w:r>
      <w:r w:rsidRPr="00B62868">
        <w:t xml:space="preserve">kolay erişilebilir noktalara yerleştirilmelidir. </w:t>
      </w:r>
    </w:p>
    <w:p w14:paraId="76A795A6" w14:textId="77777777" w:rsidR="00E32EA1" w:rsidRPr="00B62868" w:rsidRDefault="00E32EA1" w:rsidP="00465841">
      <w:pPr>
        <w:pStyle w:val="ListeParagraf"/>
        <w:numPr>
          <w:ilvl w:val="1"/>
          <w:numId w:val="17"/>
        </w:numPr>
        <w:spacing w:line="240" w:lineRule="auto"/>
        <w:ind w:left="567" w:hanging="567"/>
        <w:contextualSpacing w:val="0"/>
      </w:pPr>
      <w:proofErr w:type="spellStart"/>
      <w:r w:rsidRPr="00B62868">
        <w:lastRenderedPageBreak/>
        <w:t>Tesis’te</w:t>
      </w:r>
      <w:proofErr w:type="spellEnd"/>
      <w:r w:rsidRPr="00B62868">
        <w:t xml:space="preserve"> özellikle basınç düşürme sistemi üzerinde gerçekleşmesi muhtemel gaz kaçaklarını algılayacak </w:t>
      </w:r>
      <w:proofErr w:type="spellStart"/>
      <w:r w:rsidRPr="00B62868">
        <w:t>ex-proof</w:t>
      </w:r>
      <w:proofErr w:type="spellEnd"/>
      <w:r w:rsidRPr="00B62868">
        <w:t xml:space="preserve"> gaz kaçak sensörleri bulunmalıdır. Gaz kaçağı anında kumanda panosu aracılığıyla sesli alarm devreye girmeli ve gaz kesilmelidir.</w:t>
      </w:r>
    </w:p>
    <w:p w14:paraId="16250149"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Basınç düşürme sistemi üzerinde sistem müsaade edilen basıncın üzerine çıkması durumunda devreye giren, CE sertifikalı gaz emniyet ventilleri bulunmalıdır. Bu emniyet ventillerine ilave olarak basınç düşürme sistemi üzerinde yüksek basınç sensörleri yerleştirilmelidir. Yüksek basınç sensörleri ana kumanda panosuna bağlı olmalı ve basınç limitlerinin aşılması durumunda gaz akışını otomatik olarak kesmelidir. </w:t>
      </w:r>
    </w:p>
    <w:p w14:paraId="24AF0A4A" w14:textId="77777777" w:rsidR="00E32EA1" w:rsidRPr="00B62868" w:rsidRDefault="00E32EA1" w:rsidP="00465841">
      <w:pPr>
        <w:pStyle w:val="ListeParagraf"/>
        <w:numPr>
          <w:ilvl w:val="1"/>
          <w:numId w:val="17"/>
        </w:numPr>
        <w:spacing w:line="240" w:lineRule="auto"/>
        <w:ind w:left="567" w:hanging="567"/>
        <w:contextualSpacing w:val="0"/>
      </w:pPr>
      <w:r w:rsidRPr="00B62868">
        <w:t xml:space="preserve">Tesis içerisinde asgari; giriş çıkış bölgelerinin, dağıtım ünitelerinin ve basınç düşürme sistemi </w:t>
      </w:r>
      <w:r w:rsidR="00F21064" w:rsidRPr="00B62868">
        <w:t>mahallinin</w:t>
      </w:r>
      <w:r w:rsidRPr="00B62868">
        <w:t xml:space="preserve"> takip edilmesine </w:t>
      </w:r>
      <w:r w:rsidR="00173BF5" w:rsidRPr="00B62868">
        <w:t>imkân</w:t>
      </w:r>
      <w:r w:rsidRPr="00B62868">
        <w:t xml:space="preserve"> verecek sayıda kamera, bu kameraların kayıtlarını depolayabilecek kayıt cihazı ve kayıtları izlemeye olanak verecek bir ekrandan oluşan bir uzaktan izleme &amp; kamera sistemi kurulmalıdır. Sistem asgari 30 </w:t>
      </w:r>
      <w:r>
        <w:t xml:space="preserve">(otuz) </w:t>
      </w:r>
      <w:r w:rsidRPr="00B62868">
        <w:t>günlük görüntü kaydı depolayabilmelidir. Sistemin kurulum ve işletilmesinden Dağıtım Şirketi sorumludur.</w:t>
      </w:r>
    </w:p>
    <w:p w14:paraId="6A2A7845" w14:textId="77777777" w:rsidR="00E32EA1" w:rsidRDefault="00E32EA1" w:rsidP="00465841">
      <w:pPr>
        <w:pStyle w:val="ListeParagraf"/>
        <w:numPr>
          <w:ilvl w:val="1"/>
          <w:numId w:val="17"/>
        </w:numPr>
        <w:spacing w:line="240" w:lineRule="auto"/>
        <w:ind w:left="567" w:hanging="567"/>
        <w:contextualSpacing w:val="0"/>
      </w:pPr>
      <w:proofErr w:type="spellStart"/>
      <w:r w:rsidRPr="00B62868">
        <w:rPr>
          <w:color w:val="000000" w:themeColor="text1"/>
        </w:rPr>
        <w:t>Tesis’te</w:t>
      </w:r>
      <w:proofErr w:type="spellEnd"/>
      <w:r w:rsidRPr="00B62868">
        <w:rPr>
          <w:color w:val="000000" w:themeColor="text1"/>
        </w:rPr>
        <w:t xml:space="preserve"> </w:t>
      </w:r>
      <w:r w:rsidRPr="00B62868">
        <w:t>kullanılacak elektrikli ekipmanlar Patlamadan Korunma Dokümanında belirtilen kriterlere uygun özellikte seçilmelidir. Patlamadan Korunma Dokümanında belirlenen tehlikeli bölgelerde, bölgenin tehlike durumuna bağlı olarak yine dokümanda belirlenen ATEX sertifikalı alev kaçırmaz (</w:t>
      </w:r>
      <w:proofErr w:type="spellStart"/>
      <w:r w:rsidRPr="00B62868">
        <w:t>ex-proof</w:t>
      </w:r>
      <w:proofErr w:type="spellEnd"/>
      <w:r w:rsidRPr="00B62868">
        <w:t xml:space="preserve">) elemanlar kullanılmalıdır. Dağıtım Şirketi ve Yüklenici </w:t>
      </w:r>
      <w:proofErr w:type="spellStart"/>
      <w:r w:rsidRPr="00B62868">
        <w:t>Tesis’te</w:t>
      </w:r>
      <w:proofErr w:type="spellEnd"/>
      <w:r w:rsidRPr="00B62868">
        <w:t xml:space="preserve"> yükümlülüğü olan işlerde müstakilen bu kurala uymalıdır.</w:t>
      </w:r>
    </w:p>
    <w:p w14:paraId="7A54E287" w14:textId="77777777" w:rsidR="00410514" w:rsidRPr="00A11BE9" w:rsidRDefault="00A11BE9" w:rsidP="00A11BE9">
      <w:pPr>
        <w:pStyle w:val="ListeParagraf"/>
        <w:numPr>
          <w:ilvl w:val="1"/>
          <w:numId w:val="17"/>
        </w:numPr>
        <w:spacing w:line="240" w:lineRule="auto"/>
        <w:ind w:left="567" w:hanging="567"/>
        <w:contextualSpacing w:val="0"/>
        <w:rPr>
          <w:color w:val="000000" w:themeColor="text1"/>
        </w:rPr>
      </w:pPr>
      <w:r>
        <w:rPr>
          <w:color w:val="000000" w:themeColor="text1"/>
        </w:rPr>
        <w:t>Yüklenici</w:t>
      </w:r>
      <w:r w:rsidR="00410514" w:rsidRPr="00A11BE9">
        <w:rPr>
          <w:color w:val="000000" w:themeColor="text1"/>
        </w:rPr>
        <w:t xml:space="preserve">, tesis ana elektrik enerji panosundan itibaren imalat ve montajın tarafına ait olduğu ekipmanlara elektrik enerji hatlarının çekilmesi ve bağlantılarının yapılmasından sorumludur, bu bağlantılarda kullanılan malzemeler </w:t>
      </w:r>
      <w:r>
        <w:rPr>
          <w:color w:val="000000" w:themeColor="text1"/>
        </w:rPr>
        <w:t>Yüklenici</w:t>
      </w:r>
      <w:r w:rsidR="00410514" w:rsidRPr="00A11BE9">
        <w:rPr>
          <w:color w:val="000000" w:themeColor="text1"/>
        </w:rPr>
        <w:t xml:space="preserve"> tarafından karşılanacaktır.</w:t>
      </w:r>
    </w:p>
    <w:p w14:paraId="258351BA" w14:textId="77777777" w:rsidR="00E32EA1" w:rsidRPr="00B62868" w:rsidRDefault="00E32EA1" w:rsidP="00465841">
      <w:pPr>
        <w:pStyle w:val="ListeParagraf"/>
        <w:numPr>
          <w:ilvl w:val="1"/>
          <w:numId w:val="17"/>
        </w:numPr>
        <w:spacing w:line="240" w:lineRule="auto"/>
        <w:ind w:left="567" w:hanging="567"/>
        <w:contextualSpacing w:val="0"/>
      </w:pPr>
      <w:r>
        <w:t>B</w:t>
      </w:r>
      <w:r w:rsidRPr="00B62868">
        <w:t>asınç düşürme sistemi çıkışında gaz çekiş kapasitesine göre belirlenecek, ölçüler ve ayarlar m</w:t>
      </w:r>
      <w:r>
        <w:t>e</w:t>
      </w:r>
      <w:r w:rsidRPr="00B62868">
        <w:t xml:space="preserve">vzuatına uygun bir adet </w:t>
      </w:r>
      <w:proofErr w:type="spellStart"/>
      <w:r w:rsidRPr="00B62868">
        <w:t>rotarimetre</w:t>
      </w:r>
      <w:proofErr w:type="spellEnd"/>
      <w:r w:rsidRPr="00B62868">
        <w:t xml:space="preserve"> ya da </w:t>
      </w:r>
      <w:proofErr w:type="spellStart"/>
      <w:r w:rsidRPr="00B62868">
        <w:t>türbinmetre</w:t>
      </w:r>
      <w:proofErr w:type="spellEnd"/>
      <w:r w:rsidRPr="00B62868">
        <w:t xml:space="preserve"> tipi sayaç ve buna bağlı olarak AGA 8 yönetimiyle hesaplama yapacak bir adet hacim düzeltici bulunacaktır. Sisteme hattan veri almasını sağlayacak uygun basınç ve sıcaklık ölçerler de eklenecektir. Üreticinin montaj talimatlarına uygun olarak monte edilecek ekipmanlar ölçüm verilerinin uzaktan okunmasına ve depolanmasına / yedeklenmesine </w:t>
      </w:r>
      <w:r w:rsidR="00F21064" w:rsidRPr="00B62868">
        <w:t>imkân</w:t>
      </w:r>
      <w:r w:rsidRPr="00B62868">
        <w:t xml:space="preserve"> veren USO sistemine bağlantılı olacaktır. </w:t>
      </w:r>
    </w:p>
    <w:p w14:paraId="39E309A3" w14:textId="77777777" w:rsidR="00E32EA1" w:rsidRDefault="00E32EA1" w:rsidP="00465841">
      <w:pPr>
        <w:pStyle w:val="ListeParagraf"/>
        <w:numPr>
          <w:ilvl w:val="1"/>
          <w:numId w:val="17"/>
        </w:numPr>
        <w:spacing w:line="240" w:lineRule="auto"/>
        <w:ind w:left="567" w:hanging="567"/>
        <w:contextualSpacing w:val="0"/>
        <w:rPr>
          <w:color w:val="ED7D31" w:themeColor="accent2"/>
        </w:rPr>
      </w:pPr>
      <w:r>
        <w:t>S</w:t>
      </w:r>
      <w:r w:rsidRPr="00B62868">
        <w:t xml:space="preserve">ayaçtan önce </w:t>
      </w:r>
      <w:r>
        <w:t xml:space="preserve">doğal </w:t>
      </w:r>
      <w:r w:rsidRPr="00B62868">
        <w:t xml:space="preserve">gaz içinde bulunabilecek 5 </w:t>
      </w:r>
      <w:proofErr w:type="spellStart"/>
      <w:r w:rsidRPr="00B62868">
        <w:t>μm’dan</w:t>
      </w:r>
      <w:proofErr w:type="spellEnd"/>
      <w:r w:rsidRPr="00B62868">
        <w:t xml:space="preserve"> büyük toz ve parçacıkları tutabilecek özellikte filtre konulmalıdır</w:t>
      </w:r>
      <w:r w:rsidRPr="00B62868">
        <w:rPr>
          <w:color w:val="ED7D31" w:themeColor="accent2"/>
        </w:rPr>
        <w:t xml:space="preserve">. </w:t>
      </w:r>
    </w:p>
    <w:p w14:paraId="55F58D7A" w14:textId="77777777" w:rsidR="00E32EA1" w:rsidRDefault="00E32EA1" w:rsidP="00465841">
      <w:pPr>
        <w:pStyle w:val="ListeParagraf"/>
        <w:numPr>
          <w:ilvl w:val="1"/>
          <w:numId w:val="17"/>
        </w:numPr>
        <w:spacing w:line="240" w:lineRule="auto"/>
        <w:ind w:left="567" w:hanging="567"/>
        <w:contextualSpacing w:val="0"/>
      </w:pPr>
      <w:r w:rsidRPr="00B62868">
        <w:t xml:space="preserve">Tesiste </w:t>
      </w:r>
      <w:proofErr w:type="spellStart"/>
      <w:r w:rsidRPr="00B62868">
        <w:t>STÜ’den</w:t>
      </w:r>
      <w:proofErr w:type="spellEnd"/>
      <w:r w:rsidRPr="00B62868">
        <w:t xml:space="preserve"> yüksek basınçta gelen gazın basınç düşüşü etkisiyle meydana gelecek yüksek ısı kaybı neticesinde donmanın engellenmesi için birinci kademe basınç düşürme sistemi üzerinde yeterli kapasitede ve </w:t>
      </w:r>
      <w:proofErr w:type="spellStart"/>
      <w:r w:rsidRPr="00B62868">
        <w:t>ex-proof</w:t>
      </w:r>
      <w:proofErr w:type="spellEnd"/>
      <w:r w:rsidRPr="00B62868">
        <w:t xml:space="preserve"> ısıtma sistemi bulunmalıdır. </w:t>
      </w:r>
    </w:p>
    <w:p w14:paraId="4841644D" w14:textId="77777777" w:rsidR="00173BF5" w:rsidRPr="0027706B" w:rsidRDefault="00173BF5" w:rsidP="0027706B">
      <w:pPr>
        <w:pStyle w:val="ListeParagraf"/>
        <w:numPr>
          <w:ilvl w:val="1"/>
          <w:numId w:val="17"/>
        </w:numPr>
        <w:spacing w:line="240" w:lineRule="auto"/>
        <w:ind w:left="567" w:hanging="567"/>
        <w:contextualSpacing w:val="0"/>
      </w:pPr>
      <w:r w:rsidRPr="0027706B">
        <w:t>Gaz regülasyon sistemi öncesindeki ısıtma sistemi, doğalgazlı sıcak su ile elektrikli tip kombine hibrit sistemle çalışacak tasarımda Yüklenici sorumluluğunda kurulmalıdır. Isıtma sistemine, gerektiğinde ısı kaybını engellemek için izolasyon yapılmalıdır veya seyyar bir korunak içine alınmalıdır.</w:t>
      </w:r>
      <w:r w:rsidR="0027706B" w:rsidRPr="0027706B">
        <w:t xml:space="preserve"> Isıtma sistemine sıcak su teminini sağlayacak olan kazan/kombi/şofbenin temini yüklenicinin sorumluluğundadır</w:t>
      </w:r>
    </w:p>
    <w:p w14:paraId="0FB1B5CB" w14:textId="77777777" w:rsidR="00E32EA1" w:rsidRDefault="00E32EA1" w:rsidP="00465841">
      <w:pPr>
        <w:pStyle w:val="ListeParagraf"/>
        <w:numPr>
          <w:ilvl w:val="1"/>
          <w:numId w:val="17"/>
        </w:numPr>
        <w:spacing w:line="240" w:lineRule="auto"/>
        <w:ind w:left="567" w:hanging="567"/>
        <w:contextualSpacing w:val="0"/>
      </w:pPr>
      <w:r w:rsidRPr="004C255D">
        <w:t>Birinci kademe basınç düşürme sistemi giriş</w:t>
      </w:r>
      <w:r>
        <w:t>in</w:t>
      </w:r>
      <w:r w:rsidRPr="004C255D">
        <w:t xml:space="preserve">de, varsa sistem üzerindeki destek/genleşme tankları üzerine, birinci kademe çıkışından sonra sayaç öncesine manometre montajı yapılmalıdır. Tüm manometreler “bar” biriminde göstergeye sahip olmalıdır. </w:t>
      </w:r>
    </w:p>
    <w:p w14:paraId="2F97DBBA" w14:textId="77777777" w:rsidR="00E32EA1" w:rsidRDefault="00E32EA1" w:rsidP="00465841">
      <w:pPr>
        <w:pStyle w:val="ListeParagraf"/>
        <w:numPr>
          <w:ilvl w:val="1"/>
          <w:numId w:val="17"/>
        </w:numPr>
        <w:spacing w:after="120" w:line="240" w:lineRule="auto"/>
        <w:ind w:left="567" w:hanging="567"/>
        <w:contextualSpacing w:val="0"/>
      </w:pPr>
      <w:r>
        <w:t xml:space="preserve">Dağıtım Şebekesine teslim noktasında doğal gazın faturaya baz ölçümünün yapılacağı sayaç, otomatik hacim düzeltici ve Dağıtım Şirketi Sevkiyat Kontrol Merkezi (SKM) ile iletişim sisteminin temini ve işletmesi Dağıtım Şirketinin sorumluluğundadır. SKM üzerinden veriler Yüklenici ile paylaşılacaktır. </w:t>
      </w:r>
      <w:proofErr w:type="spellStart"/>
      <w:r>
        <w:t>Yüklenici’nin</w:t>
      </w:r>
      <w:proofErr w:type="spellEnd"/>
      <w:r>
        <w:t xml:space="preserve"> kendi sistemi (USO) ile ilgili gereklilikler Yüklenicinin sorumluluğundadır.</w:t>
      </w:r>
    </w:p>
    <w:p w14:paraId="6FD54423" w14:textId="77777777" w:rsidR="00E32EA1" w:rsidRPr="00E32EA1" w:rsidRDefault="00E32EA1" w:rsidP="00465841">
      <w:pPr>
        <w:pStyle w:val="ListeParagraf"/>
        <w:numPr>
          <w:ilvl w:val="0"/>
          <w:numId w:val="20"/>
        </w:numPr>
        <w:spacing w:after="120"/>
        <w:ind w:left="714" w:hanging="357"/>
        <w:rPr>
          <w:b/>
        </w:rPr>
      </w:pPr>
      <w:r w:rsidRPr="00E32EA1">
        <w:rPr>
          <w:b/>
        </w:rPr>
        <w:t>Fatu</w:t>
      </w:r>
      <w:r>
        <w:rPr>
          <w:b/>
        </w:rPr>
        <w:t>ra</w:t>
      </w:r>
      <w:r w:rsidRPr="00E32EA1">
        <w:rPr>
          <w:b/>
        </w:rPr>
        <w:t xml:space="preserve">landırma </w:t>
      </w:r>
    </w:p>
    <w:p w14:paraId="63A3DD30" w14:textId="77777777" w:rsidR="001C2300" w:rsidRPr="00B62868" w:rsidRDefault="00F21064" w:rsidP="008C4FCC">
      <w:pPr>
        <w:pStyle w:val="ListeParagraf"/>
        <w:numPr>
          <w:ilvl w:val="1"/>
          <w:numId w:val="18"/>
        </w:numPr>
        <w:spacing w:line="240" w:lineRule="auto"/>
        <w:ind w:left="567" w:hanging="567"/>
        <w:contextualSpacing w:val="0"/>
      </w:pPr>
      <w:r>
        <w:t>Sayaçların Okunması</w:t>
      </w:r>
      <w:r w:rsidR="00E32EA1" w:rsidRPr="00B62868">
        <w:t>: Dağıtım Şirketi’ne teslim edilen doğal</w:t>
      </w:r>
      <w:r w:rsidR="00E32EA1">
        <w:t xml:space="preserve"> </w:t>
      </w:r>
      <w:r w:rsidR="00E32EA1" w:rsidRPr="00B62868">
        <w:t>gaz miktarının tespiti</w:t>
      </w:r>
      <w:r w:rsidR="00E32EA1">
        <w:t xml:space="preserve">, Dağıtım şebekesine giriş noktasındaki ölçüm sisteminden tespit edilecek ve SKM verileri esas alınacaktır. </w:t>
      </w:r>
      <w:r w:rsidR="00E32EA1" w:rsidRPr="00B62868">
        <w:t>ŞİD ve ilgili yasal mevzuata uygun yapılacaktır. Dağıtım Şirketi Yüklenici tarafından kendisine tedarik edilen doğal</w:t>
      </w:r>
      <w:r w:rsidR="00E32EA1">
        <w:t xml:space="preserve"> </w:t>
      </w:r>
      <w:r w:rsidR="00E32EA1" w:rsidRPr="00B62868">
        <w:t xml:space="preserve">gazın ilgili Teslim </w:t>
      </w:r>
      <w:proofErr w:type="spellStart"/>
      <w:r w:rsidR="00E32EA1" w:rsidRPr="00B62868">
        <w:t>Noktası’nda</w:t>
      </w:r>
      <w:proofErr w:type="spellEnd"/>
      <w:r w:rsidR="00E32EA1" w:rsidRPr="00B62868">
        <w:t xml:space="preserve"> tesliminden itibaren ŞİD ve ilgili yasal mevzuat </w:t>
      </w:r>
      <w:r w:rsidR="00E32EA1" w:rsidRPr="00B62868">
        <w:lastRenderedPageBreak/>
        <w:t xml:space="preserve">uyarınca belirlenen yükümlülüklerini yerine getirecektir. Aksi takdirde Dağıtım Şirketi, yükümlülüklerini yerine getirmemesinin tüm sonuçlarından </w:t>
      </w:r>
      <w:proofErr w:type="spellStart"/>
      <w:r w:rsidR="00E32EA1" w:rsidRPr="00B62868">
        <w:t>Yüklenici’yi</w:t>
      </w:r>
      <w:proofErr w:type="spellEnd"/>
      <w:r w:rsidR="00E32EA1" w:rsidRPr="00B62868">
        <w:t xml:space="preserve"> arî tutacak ve </w:t>
      </w:r>
      <w:proofErr w:type="spellStart"/>
      <w:r w:rsidR="00E32EA1" w:rsidRPr="00B62868">
        <w:t>Yüklenici’nin</w:t>
      </w:r>
      <w:proofErr w:type="spellEnd"/>
      <w:r w:rsidR="00E32EA1" w:rsidRPr="00B62868">
        <w:t xml:space="preserve"> bu kapsamda uğradığı zararların tümünü tazmin edecektir. Yüklenici ve Dağıtım Şirketi sayaç okuma işlemleri esnasında temsilci bulundurma hakkın</w:t>
      </w:r>
      <w:r w:rsidR="00E32EA1">
        <w:t>ı</w:t>
      </w:r>
      <w:r w:rsidR="001C2300">
        <w:t xml:space="preserve"> haizdir.</w:t>
      </w:r>
    </w:p>
    <w:p w14:paraId="206958A0" w14:textId="77777777" w:rsidR="00E32EA1" w:rsidRPr="00B62868" w:rsidRDefault="00E32EA1" w:rsidP="00465841">
      <w:pPr>
        <w:pStyle w:val="ListeParagraf"/>
        <w:numPr>
          <w:ilvl w:val="1"/>
          <w:numId w:val="18"/>
        </w:numPr>
        <w:spacing w:line="240" w:lineRule="auto"/>
        <w:ind w:left="567" w:hanging="567"/>
        <w:contextualSpacing w:val="0"/>
      </w:pPr>
      <w:r>
        <w:t>D</w:t>
      </w:r>
      <w:r w:rsidRPr="00B62868">
        <w:t>oğal</w:t>
      </w:r>
      <w:r>
        <w:t xml:space="preserve"> </w:t>
      </w:r>
      <w:r w:rsidRPr="00B62868">
        <w:t>gaz sayacından ölçülen hacim değeri (Stdm³), hattan alınan basınç ve sıcaklık değerleri kullanılarak otomatik hacim düzeltici vasıtası ile düzeltilmiş hacme çevrilerek ödemeye esas Düzeltilmiş Standart Metreküp (Sm³) belirlenecektir. Hacim düzelticilerde yapılan hesaplamalarda AGA 8 metodu kullanılacaktır.</w:t>
      </w:r>
    </w:p>
    <w:p w14:paraId="0479B1F8" w14:textId="77777777" w:rsidR="00E32EA1" w:rsidRPr="00B62868" w:rsidRDefault="008D66A2" w:rsidP="00465841">
      <w:pPr>
        <w:pStyle w:val="ListeParagraf"/>
        <w:numPr>
          <w:ilvl w:val="1"/>
          <w:numId w:val="18"/>
        </w:numPr>
        <w:spacing w:line="240" w:lineRule="auto"/>
        <w:ind w:left="567" w:hanging="567"/>
        <w:contextualSpacing w:val="0"/>
      </w:pPr>
      <w:r w:rsidRPr="002C7282">
        <w:rPr>
          <w:szCs w:val="24"/>
        </w:rPr>
        <w:t xml:space="preserve">Belirlenen Düzeltilmiş Standart Metreküp (Sm³), </w:t>
      </w:r>
      <w:proofErr w:type="spellStart"/>
      <w:r w:rsidRPr="002C7282">
        <w:rPr>
          <w:szCs w:val="24"/>
        </w:rPr>
        <w:t>CNG’nin</w:t>
      </w:r>
      <w:proofErr w:type="spellEnd"/>
      <w:r w:rsidRPr="002C7282">
        <w:rPr>
          <w:szCs w:val="24"/>
        </w:rPr>
        <w:t xml:space="preserve"> dolumunun yapıldığı ilgili </w:t>
      </w:r>
      <w:r>
        <w:rPr>
          <w:szCs w:val="24"/>
        </w:rPr>
        <w:t>ay</w:t>
      </w:r>
      <w:r w:rsidRPr="002C7282">
        <w:rPr>
          <w:szCs w:val="24"/>
        </w:rPr>
        <w:t xml:space="preserve"> için ilgili lokal şebeke işletmecisinin (dağıtım şirketi, iletim şirketi) Yükleniciye </w:t>
      </w:r>
      <w:r>
        <w:rPr>
          <w:szCs w:val="24"/>
        </w:rPr>
        <w:t xml:space="preserve">ilgili ayın sonunda kesilen faturasında </w:t>
      </w:r>
      <w:r w:rsidRPr="002C7282">
        <w:rPr>
          <w:szCs w:val="24"/>
        </w:rPr>
        <w:t xml:space="preserve">bildirdiği </w:t>
      </w:r>
      <w:r>
        <w:rPr>
          <w:szCs w:val="24"/>
        </w:rPr>
        <w:t>aylık ağırlıklı</w:t>
      </w:r>
      <w:r w:rsidRPr="002C7282">
        <w:rPr>
          <w:szCs w:val="24"/>
        </w:rPr>
        <w:t xml:space="preserve"> ortalama üst ısıl değer (kcal/Sm</w:t>
      </w:r>
      <w:r w:rsidRPr="002C7282">
        <w:rPr>
          <w:szCs w:val="24"/>
          <w:vertAlign w:val="superscript"/>
        </w:rPr>
        <w:t>3</w:t>
      </w:r>
      <w:r w:rsidRPr="002C7282">
        <w:rPr>
          <w:szCs w:val="24"/>
        </w:rPr>
        <w:t xml:space="preserve">) ile çarpılıp, 9155’ e bölümü ile elde edilen değerin 10,64 ile çarpımı sonucunda </w:t>
      </w:r>
      <w:proofErr w:type="spellStart"/>
      <w:r w:rsidRPr="002C7282">
        <w:rPr>
          <w:szCs w:val="24"/>
        </w:rPr>
        <w:t>kWh’e</w:t>
      </w:r>
      <w:proofErr w:type="spellEnd"/>
      <w:r w:rsidRPr="002C7282">
        <w:rPr>
          <w:szCs w:val="24"/>
        </w:rPr>
        <w:t xml:space="preserve"> (kilovatsaat) dönüştürülecektir. Faturalamada kWh değeri esas alınacak ve birim kWh fiyat değeri ile çarpılarak faturalandırılacak miktar bulunacaktır. Bir önceki ay ilgili lokal şebeke işletmecisinin (dağıtım şirketi, iletim şirketi) </w:t>
      </w:r>
      <w:proofErr w:type="spellStart"/>
      <w:r w:rsidRPr="002C7282">
        <w:rPr>
          <w:szCs w:val="24"/>
        </w:rPr>
        <w:t>Yüklenici’ye</w:t>
      </w:r>
      <w:proofErr w:type="spellEnd"/>
      <w:r w:rsidRPr="002C7282">
        <w:rPr>
          <w:szCs w:val="24"/>
        </w:rPr>
        <w:t xml:space="preserve"> bildirdiği 1(bir) aylık ortalama üst ısıl değer (kWh/Sm</w:t>
      </w:r>
      <w:r w:rsidRPr="002C7282">
        <w:rPr>
          <w:szCs w:val="24"/>
          <w:vertAlign w:val="superscript"/>
        </w:rPr>
        <w:t>3</w:t>
      </w:r>
      <w:r w:rsidRPr="002C7282">
        <w:rPr>
          <w:szCs w:val="24"/>
        </w:rPr>
        <w:t>) ile ilgili belge, bahse konu fatura ekinde Dağıtım Şirketi’ne sunulacaktır.</w:t>
      </w:r>
    </w:p>
    <w:p w14:paraId="4BAD2147" w14:textId="77777777" w:rsidR="00E32EA1" w:rsidRPr="00B62868" w:rsidRDefault="00E32EA1" w:rsidP="00465841">
      <w:pPr>
        <w:pStyle w:val="ListeParagraf"/>
        <w:numPr>
          <w:ilvl w:val="1"/>
          <w:numId w:val="18"/>
        </w:numPr>
        <w:spacing w:line="240" w:lineRule="auto"/>
        <w:ind w:left="567" w:hanging="567"/>
        <w:contextualSpacing w:val="0"/>
      </w:pPr>
      <w:r w:rsidRPr="00B62868">
        <w:t>Sayaçların arızalanması</w:t>
      </w:r>
      <w:r>
        <w:t>, ölçümle ilgili uyuşmazlık durumlarında Dağıtım ve Müşteri H</w:t>
      </w:r>
      <w:r w:rsidR="00170EC1">
        <w:t>i</w:t>
      </w:r>
      <w:r>
        <w:t>zmetleri Yönetmeliği ve ŞİD’ e göre işlem yapılacaktır.</w:t>
      </w:r>
    </w:p>
    <w:p w14:paraId="4BE284BF" w14:textId="77777777" w:rsidR="00E32EA1" w:rsidRDefault="00F21064" w:rsidP="00465841">
      <w:pPr>
        <w:pStyle w:val="ListeParagraf"/>
        <w:numPr>
          <w:ilvl w:val="1"/>
          <w:numId w:val="18"/>
        </w:numPr>
        <w:spacing w:line="240" w:lineRule="auto"/>
        <w:ind w:left="567" w:hanging="567"/>
        <w:contextualSpacing w:val="0"/>
      </w:pPr>
      <w:r>
        <w:t>Sayacın Devre Dışı Kalması</w:t>
      </w:r>
      <w:r w:rsidR="00E32EA1" w:rsidRPr="00DE6D98">
        <w:t xml:space="preserve">: </w:t>
      </w:r>
      <w:proofErr w:type="spellStart"/>
      <w:r w:rsidR="00E32EA1">
        <w:t>Tesis’teki</w:t>
      </w:r>
      <w:proofErr w:type="spellEnd"/>
      <w:r w:rsidR="00E32EA1" w:rsidRPr="00DE6D98">
        <w:t xml:space="preserve"> ölçüm ekipmanının herhangi bir nedenle devre dışı kaldığı veya hatalı ölçüm yaptığı tespit edilirse Dağıtım Şirketi’nin doğ</w:t>
      </w:r>
      <w:r w:rsidR="00E32EA1">
        <w:t xml:space="preserve">al </w:t>
      </w:r>
      <w:r w:rsidR="00E32EA1" w:rsidRPr="00DE6D98">
        <w:t xml:space="preserve">gaz çekiş miktarlarının tespiti, ŞİD ve ilgili yasal mevzuat hükümleri uyarınca Yüklenici ve Dağıtım Şirketi arasında akdedilen </w:t>
      </w:r>
      <w:r w:rsidR="00E32EA1">
        <w:t xml:space="preserve">Satış </w:t>
      </w:r>
      <w:r w:rsidR="00E32EA1" w:rsidRPr="00DE6D98">
        <w:t>S</w:t>
      </w:r>
      <w:r w:rsidR="00E32EA1">
        <w:t>özleşmesi’ne göre yapılacaktır.</w:t>
      </w:r>
    </w:p>
    <w:p w14:paraId="4C0B7910" w14:textId="77777777" w:rsidR="00E32EA1" w:rsidRPr="00DE6D98" w:rsidRDefault="00E32EA1" w:rsidP="00465841">
      <w:pPr>
        <w:pStyle w:val="ListeParagraf"/>
        <w:numPr>
          <w:ilvl w:val="1"/>
          <w:numId w:val="18"/>
        </w:numPr>
        <w:spacing w:line="240" w:lineRule="auto"/>
        <w:ind w:left="567" w:hanging="567"/>
        <w:contextualSpacing w:val="0"/>
      </w:pPr>
      <w:proofErr w:type="spellStart"/>
      <w:r w:rsidRPr="00DE6D98">
        <w:t>Qmin</w:t>
      </w:r>
      <w:proofErr w:type="spellEnd"/>
      <w:r w:rsidRPr="00DE6D98">
        <w:t xml:space="preserve"> değeri altında kaydedilen ölçümler </w:t>
      </w:r>
      <w:proofErr w:type="spellStart"/>
      <w:r w:rsidRPr="00DE6D98">
        <w:t>Qmin</w:t>
      </w:r>
      <w:proofErr w:type="spellEnd"/>
      <w:r w:rsidRPr="00DE6D98">
        <w:t xml:space="preserve"> değeri olarak ölçülmüş olarak hesaplanır. </w:t>
      </w:r>
      <w:proofErr w:type="spellStart"/>
      <w:r w:rsidRPr="00DE6D98">
        <w:t>Qmin</w:t>
      </w:r>
      <w:proofErr w:type="spellEnd"/>
      <w:r w:rsidRPr="00DE6D98">
        <w:t xml:space="preserve"> değeri hattan alınan ilgili saate ait ortalama düzeltme katsayıları kullanılarak ödemeye esas Düzeltilmiş Standart Metreküp (Sm</w:t>
      </w:r>
      <w:proofErr w:type="gramStart"/>
      <w:r w:rsidRPr="00DE6D98">
        <w:t>³)  değeri</w:t>
      </w:r>
      <w:proofErr w:type="gramEnd"/>
      <w:r w:rsidRPr="00DE6D98">
        <w:t xml:space="preserve"> belirlenir. Bu değer faturaya yansıtılır.</w:t>
      </w:r>
    </w:p>
    <w:p w14:paraId="6F30474E" w14:textId="77777777" w:rsidR="00E32EA1" w:rsidRPr="00E32EA1" w:rsidRDefault="00E32EA1" w:rsidP="00465841">
      <w:pPr>
        <w:pStyle w:val="ListeParagraf"/>
        <w:numPr>
          <w:ilvl w:val="1"/>
          <w:numId w:val="18"/>
        </w:numPr>
        <w:spacing w:line="240" w:lineRule="auto"/>
        <w:ind w:left="567" w:hanging="567"/>
        <w:contextualSpacing w:val="0"/>
      </w:pPr>
      <w:r>
        <w:t>İş bu şartname ve yapılacak sözleşme, 4646 sayılı doğal Gaz Piyasası Kanunu ve ikincil düzenlemelere uygun olacaktır. Mevzuatta yapılacak düzenlemeler taraflar için bağlayıcı olacaktır.</w:t>
      </w:r>
    </w:p>
    <w:sectPr w:rsidR="00E32EA1" w:rsidRPr="00E32EA1" w:rsidSect="00465841">
      <w:headerReference w:type="even" r:id="rId8"/>
      <w:headerReference w:type="default" r:id="rId9"/>
      <w:footerReference w:type="even" r:id="rId10"/>
      <w:footerReference w:type="default" r:id="rId11"/>
      <w:headerReference w:type="first" r:id="rId12"/>
      <w:footerReference w:type="first" r:id="rId13"/>
      <w:pgSz w:w="11906" w:h="16838"/>
      <w:pgMar w:top="1843" w:right="1418"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18F52" w14:textId="77777777" w:rsidR="006F7A2F" w:rsidRDefault="006F7A2F" w:rsidP="00EA69BF">
      <w:pPr>
        <w:spacing w:line="240" w:lineRule="auto"/>
      </w:pPr>
      <w:r>
        <w:separator/>
      </w:r>
    </w:p>
  </w:endnote>
  <w:endnote w:type="continuationSeparator" w:id="0">
    <w:p w14:paraId="6522378C" w14:textId="77777777" w:rsidR="006F7A2F" w:rsidRDefault="006F7A2F" w:rsidP="00EA69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6747F" w14:textId="77777777" w:rsidR="008E2E03" w:rsidRDefault="008E2E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0681016"/>
      <w:docPartObj>
        <w:docPartGallery w:val="Page Numbers (Bottom of Page)"/>
        <w:docPartUnique/>
      </w:docPartObj>
    </w:sdtPr>
    <w:sdtContent>
      <w:sdt>
        <w:sdtPr>
          <w:id w:val="-1057856753"/>
          <w:docPartObj>
            <w:docPartGallery w:val="Page Numbers (Top of Page)"/>
            <w:docPartUnique/>
          </w:docPartObj>
        </w:sdtPr>
        <w:sdtContent>
          <w:p w14:paraId="3F8C88F7" w14:textId="77777777" w:rsidR="00EA69BF" w:rsidRDefault="00EA69BF">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0E1FF6">
              <w:rPr>
                <w:b/>
                <w:bCs/>
                <w:noProof/>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0E1FF6">
              <w:rPr>
                <w:b/>
                <w:bCs/>
                <w:noProof/>
              </w:rPr>
              <w:t>8</w:t>
            </w:r>
            <w:r>
              <w:rPr>
                <w:b/>
                <w:bCs/>
                <w:sz w:val="24"/>
                <w:szCs w:val="24"/>
              </w:rPr>
              <w:fldChar w:fldCharType="end"/>
            </w:r>
          </w:p>
        </w:sdtContent>
      </w:sdt>
    </w:sdtContent>
  </w:sdt>
  <w:p w14:paraId="0D6F2FD8" w14:textId="77777777" w:rsidR="00EA69BF" w:rsidRDefault="00EA69B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04028" w14:textId="77777777" w:rsidR="008E2E03" w:rsidRDefault="008E2E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ECCBC" w14:textId="77777777" w:rsidR="006F7A2F" w:rsidRDefault="006F7A2F" w:rsidP="00EA69BF">
      <w:pPr>
        <w:spacing w:line="240" w:lineRule="auto"/>
      </w:pPr>
      <w:r>
        <w:separator/>
      </w:r>
    </w:p>
  </w:footnote>
  <w:footnote w:type="continuationSeparator" w:id="0">
    <w:p w14:paraId="2FC8DF86" w14:textId="77777777" w:rsidR="006F7A2F" w:rsidRDefault="006F7A2F" w:rsidP="00EA69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6497E" w14:textId="77777777" w:rsidR="008E2E03" w:rsidRDefault="008E2E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1C185" w14:textId="75E4018B" w:rsidR="006525C7" w:rsidRDefault="008E2E03" w:rsidP="006525C7">
    <w:pPr>
      <w:pStyle w:val="stBilgi"/>
      <w:jc w:val="center"/>
    </w:pPr>
    <w:r>
      <w:rPr>
        <w:rFonts w:ascii="Times New Roman" w:hAnsi="Times New Roman" w:cs="Times New Roman"/>
        <w:noProof/>
      </w:rPr>
      <w:drawing>
        <wp:anchor distT="0" distB="0" distL="114300" distR="114300" simplePos="0" relativeHeight="251658240" behindDoc="0" locked="0" layoutInCell="1" allowOverlap="1" wp14:anchorId="613BCC9C" wp14:editId="742907B8">
          <wp:simplePos x="0" y="0"/>
          <wp:positionH relativeFrom="column">
            <wp:posOffset>1883410</wp:posOffset>
          </wp:positionH>
          <wp:positionV relativeFrom="paragraph">
            <wp:posOffset>-205105</wp:posOffset>
          </wp:positionV>
          <wp:extent cx="2147570" cy="906780"/>
          <wp:effectExtent l="0" t="0" r="5080" b="7620"/>
          <wp:wrapSquare wrapText="bothSides"/>
          <wp:docPr id="7558822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7570" cy="9067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DDF72" w14:textId="77777777" w:rsidR="008E2E03" w:rsidRDefault="008E2E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8C7"/>
    <w:multiLevelType w:val="multilevel"/>
    <w:tmpl w:val="897CD6BE"/>
    <w:lvl w:ilvl="0">
      <w:start w:val="1"/>
      <w:numFmt w:val="decimal"/>
      <w:lvlText w:val="%1."/>
      <w:lvlJc w:val="left"/>
      <w:pPr>
        <w:ind w:left="720" w:hanging="360"/>
      </w:pPr>
      <w:rPr>
        <w:rFonts w:hint="default"/>
      </w:rPr>
    </w:lvl>
    <w:lvl w:ilvl="1">
      <w:start w:val="1"/>
      <w:numFmt w:val="decimal"/>
      <w:isLgl/>
      <w:lvlText w:val="%1.%2."/>
      <w:lvlJc w:val="left"/>
      <w:pPr>
        <w:ind w:left="340" w:firstLine="20"/>
      </w:pPr>
      <w:rPr>
        <w:rFonts w:ascii="Calibri" w:hAnsi="Calibri" w:hint="default"/>
        <w:b/>
        <w:sz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962D09"/>
    <w:multiLevelType w:val="multilevel"/>
    <w:tmpl w:val="38E89A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673ADA"/>
    <w:multiLevelType w:val="hybridMultilevel"/>
    <w:tmpl w:val="082CCBD0"/>
    <w:lvl w:ilvl="0" w:tplc="8C566466">
      <w:start w:val="4"/>
      <w:numFmt w:val="lowerLetter"/>
      <w:lvlText w:val="%1)"/>
      <w:lvlJc w:val="left"/>
      <w:pPr>
        <w:ind w:left="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96203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64F4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066E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B094B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04ADA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D2562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F8B7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1FAA2D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9524E1"/>
    <w:multiLevelType w:val="multilevel"/>
    <w:tmpl w:val="5D0E48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B701AB"/>
    <w:multiLevelType w:val="multilevel"/>
    <w:tmpl w:val="5D0E48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E21623"/>
    <w:multiLevelType w:val="hybridMultilevel"/>
    <w:tmpl w:val="2804802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46D49A9"/>
    <w:multiLevelType w:val="multilevel"/>
    <w:tmpl w:val="4762EDC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AF54644"/>
    <w:multiLevelType w:val="multilevel"/>
    <w:tmpl w:val="74ECE28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D8B60C8"/>
    <w:multiLevelType w:val="multilevel"/>
    <w:tmpl w:val="4F94692A"/>
    <w:lvl w:ilvl="0">
      <w:start w:val="1"/>
      <w:numFmt w:val="decimal"/>
      <w:lvlText w:val="%1."/>
      <w:lvlJc w:val="left"/>
      <w:pPr>
        <w:ind w:left="355"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5" w:hanging="720"/>
      </w:pPr>
      <w:rPr>
        <w:rFonts w:hint="default"/>
        <w:b/>
      </w:rPr>
    </w:lvl>
    <w:lvl w:ilvl="3">
      <w:start w:val="1"/>
      <w:numFmt w:val="decimal"/>
      <w:isLgl/>
      <w:lvlText w:val="%1.%2.%3.%4."/>
      <w:lvlJc w:val="left"/>
      <w:pPr>
        <w:ind w:left="730" w:hanging="720"/>
      </w:pPr>
      <w:rPr>
        <w:rFonts w:hint="default"/>
        <w:b/>
      </w:rPr>
    </w:lvl>
    <w:lvl w:ilvl="4">
      <w:start w:val="1"/>
      <w:numFmt w:val="decimal"/>
      <w:isLgl/>
      <w:lvlText w:val="%1.%2.%3.%4.%5."/>
      <w:lvlJc w:val="left"/>
      <w:pPr>
        <w:ind w:left="1095" w:hanging="1080"/>
      </w:pPr>
      <w:rPr>
        <w:rFonts w:hint="default"/>
        <w:b/>
      </w:rPr>
    </w:lvl>
    <w:lvl w:ilvl="5">
      <w:start w:val="1"/>
      <w:numFmt w:val="decimal"/>
      <w:isLgl/>
      <w:lvlText w:val="%1.%2.%3.%4.%5.%6."/>
      <w:lvlJc w:val="left"/>
      <w:pPr>
        <w:ind w:left="1100" w:hanging="1080"/>
      </w:pPr>
      <w:rPr>
        <w:rFonts w:hint="default"/>
        <w:b/>
      </w:rPr>
    </w:lvl>
    <w:lvl w:ilvl="6">
      <w:start w:val="1"/>
      <w:numFmt w:val="decimal"/>
      <w:isLgl/>
      <w:lvlText w:val="%1.%2.%3.%4.%5.%6.%7."/>
      <w:lvlJc w:val="left"/>
      <w:pPr>
        <w:ind w:left="1465" w:hanging="144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835" w:hanging="1800"/>
      </w:pPr>
      <w:rPr>
        <w:rFonts w:hint="default"/>
        <w:b/>
      </w:rPr>
    </w:lvl>
  </w:abstractNum>
  <w:abstractNum w:abstractNumId="9" w15:restartNumberingAfterBreak="0">
    <w:nsid w:val="364703D6"/>
    <w:multiLevelType w:val="hybridMultilevel"/>
    <w:tmpl w:val="F326B6EC"/>
    <w:lvl w:ilvl="0" w:tplc="717408EE">
      <w:start w:val="1"/>
      <w:numFmt w:val="lowerLetter"/>
      <w:lvlText w:val="%1)"/>
      <w:lvlJc w:val="left"/>
      <w:pPr>
        <w:ind w:left="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C21E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3CA6E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1CBC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3A34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A68B3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B05E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488EA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640FB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97A4157"/>
    <w:multiLevelType w:val="multilevel"/>
    <w:tmpl w:val="38CA17FA"/>
    <w:lvl w:ilvl="0">
      <w:start w:val="10"/>
      <w:numFmt w:val="decimal"/>
      <w:lvlText w:val="%1"/>
      <w:lvlJc w:val="left"/>
      <w:pPr>
        <w:ind w:left="390" w:hanging="390"/>
      </w:pPr>
      <w:rPr>
        <w:rFonts w:hint="default"/>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D6E5C86"/>
    <w:multiLevelType w:val="hybridMultilevel"/>
    <w:tmpl w:val="CBF641BA"/>
    <w:lvl w:ilvl="0" w:tplc="1256D8D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2D47D5B"/>
    <w:multiLevelType w:val="hybridMultilevel"/>
    <w:tmpl w:val="6DD271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4AF260E"/>
    <w:multiLevelType w:val="multilevel"/>
    <w:tmpl w:val="92F8A44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D904639"/>
    <w:multiLevelType w:val="hybridMultilevel"/>
    <w:tmpl w:val="52480524"/>
    <w:lvl w:ilvl="0" w:tplc="0AA23438">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4C2451"/>
    <w:multiLevelType w:val="multilevel"/>
    <w:tmpl w:val="CFE651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80A87"/>
    <w:multiLevelType w:val="hybridMultilevel"/>
    <w:tmpl w:val="1FA8F01E"/>
    <w:lvl w:ilvl="0" w:tplc="6408259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A9C38D9"/>
    <w:multiLevelType w:val="hybridMultilevel"/>
    <w:tmpl w:val="998E88CE"/>
    <w:lvl w:ilvl="0" w:tplc="C218BAA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47E4DE7"/>
    <w:multiLevelType w:val="hybridMultilevel"/>
    <w:tmpl w:val="CC7A1904"/>
    <w:lvl w:ilvl="0" w:tplc="0AA23438">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9" w15:restartNumberingAfterBreak="0">
    <w:nsid w:val="772935DB"/>
    <w:multiLevelType w:val="hybridMultilevel"/>
    <w:tmpl w:val="87844CA8"/>
    <w:lvl w:ilvl="0" w:tplc="041F000F">
      <w:start w:val="1"/>
      <w:numFmt w:val="decimal"/>
      <w:lvlText w:val="%1."/>
      <w:lvlJc w:val="left"/>
      <w:pPr>
        <w:ind w:left="715" w:hanging="360"/>
      </w:pPr>
    </w:lvl>
    <w:lvl w:ilvl="1" w:tplc="041F0019" w:tentative="1">
      <w:start w:val="1"/>
      <w:numFmt w:val="lowerLetter"/>
      <w:lvlText w:val="%2."/>
      <w:lvlJc w:val="left"/>
      <w:pPr>
        <w:ind w:left="1435" w:hanging="360"/>
      </w:pPr>
    </w:lvl>
    <w:lvl w:ilvl="2" w:tplc="041F001B" w:tentative="1">
      <w:start w:val="1"/>
      <w:numFmt w:val="lowerRoman"/>
      <w:lvlText w:val="%3."/>
      <w:lvlJc w:val="right"/>
      <w:pPr>
        <w:ind w:left="2155" w:hanging="180"/>
      </w:pPr>
    </w:lvl>
    <w:lvl w:ilvl="3" w:tplc="041F000F" w:tentative="1">
      <w:start w:val="1"/>
      <w:numFmt w:val="decimal"/>
      <w:lvlText w:val="%4."/>
      <w:lvlJc w:val="left"/>
      <w:pPr>
        <w:ind w:left="2875" w:hanging="360"/>
      </w:pPr>
    </w:lvl>
    <w:lvl w:ilvl="4" w:tplc="041F0019" w:tentative="1">
      <w:start w:val="1"/>
      <w:numFmt w:val="lowerLetter"/>
      <w:lvlText w:val="%5."/>
      <w:lvlJc w:val="left"/>
      <w:pPr>
        <w:ind w:left="3595" w:hanging="360"/>
      </w:pPr>
    </w:lvl>
    <w:lvl w:ilvl="5" w:tplc="041F001B" w:tentative="1">
      <w:start w:val="1"/>
      <w:numFmt w:val="lowerRoman"/>
      <w:lvlText w:val="%6."/>
      <w:lvlJc w:val="right"/>
      <w:pPr>
        <w:ind w:left="4315" w:hanging="180"/>
      </w:pPr>
    </w:lvl>
    <w:lvl w:ilvl="6" w:tplc="041F000F" w:tentative="1">
      <w:start w:val="1"/>
      <w:numFmt w:val="decimal"/>
      <w:lvlText w:val="%7."/>
      <w:lvlJc w:val="left"/>
      <w:pPr>
        <w:ind w:left="5035" w:hanging="360"/>
      </w:pPr>
    </w:lvl>
    <w:lvl w:ilvl="7" w:tplc="041F0019" w:tentative="1">
      <w:start w:val="1"/>
      <w:numFmt w:val="lowerLetter"/>
      <w:lvlText w:val="%8."/>
      <w:lvlJc w:val="left"/>
      <w:pPr>
        <w:ind w:left="5755" w:hanging="360"/>
      </w:pPr>
    </w:lvl>
    <w:lvl w:ilvl="8" w:tplc="041F001B" w:tentative="1">
      <w:start w:val="1"/>
      <w:numFmt w:val="lowerRoman"/>
      <w:lvlText w:val="%9."/>
      <w:lvlJc w:val="right"/>
      <w:pPr>
        <w:ind w:left="6475" w:hanging="180"/>
      </w:pPr>
    </w:lvl>
  </w:abstractNum>
  <w:abstractNum w:abstractNumId="20" w15:restartNumberingAfterBreak="0">
    <w:nsid w:val="7DBC614A"/>
    <w:multiLevelType w:val="multilevel"/>
    <w:tmpl w:val="5F6ABD4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6915250">
    <w:abstractNumId w:val="4"/>
  </w:num>
  <w:num w:numId="2" w16cid:durableId="1262299739">
    <w:abstractNumId w:val="12"/>
  </w:num>
  <w:num w:numId="3" w16cid:durableId="258491832">
    <w:abstractNumId w:val="15"/>
  </w:num>
  <w:num w:numId="4" w16cid:durableId="1409691376">
    <w:abstractNumId w:val="11"/>
  </w:num>
  <w:num w:numId="5" w16cid:durableId="1559320110">
    <w:abstractNumId w:val="2"/>
  </w:num>
  <w:num w:numId="6" w16cid:durableId="372703551">
    <w:abstractNumId w:val="9"/>
  </w:num>
  <w:num w:numId="7" w16cid:durableId="1242644244">
    <w:abstractNumId w:val="16"/>
  </w:num>
  <w:num w:numId="8" w16cid:durableId="1515917438">
    <w:abstractNumId w:val="19"/>
  </w:num>
  <w:num w:numId="9" w16cid:durableId="1318650418">
    <w:abstractNumId w:val="8"/>
  </w:num>
  <w:num w:numId="10" w16cid:durableId="1900313763">
    <w:abstractNumId w:val="17"/>
  </w:num>
  <w:num w:numId="11" w16cid:durableId="557740359">
    <w:abstractNumId w:val="3"/>
  </w:num>
  <w:num w:numId="12" w16cid:durableId="121385484">
    <w:abstractNumId w:val="20"/>
  </w:num>
  <w:num w:numId="13" w16cid:durableId="308479694">
    <w:abstractNumId w:val="7"/>
  </w:num>
  <w:num w:numId="14" w16cid:durableId="1870877632">
    <w:abstractNumId w:val="18"/>
  </w:num>
  <w:num w:numId="15" w16cid:durableId="893353727">
    <w:abstractNumId w:val="1"/>
  </w:num>
  <w:num w:numId="16" w16cid:durableId="1707675189">
    <w:abstractNumId w:val="6"/>
  </w:num>
  <w:num w:numId="17" w16cid:durableId="212666973">
    <w:abstractNumId w:val="13"/>
  </w:num>
  <w:num w:numId="18" w16cid:durableId="1824930410">
    <w:abstractNumId w:val="10"/>
  </w:num>
  <w:num w:numId="19" w16cid:durableId="733627264">
    <w:abstractNumId w:val="14"/>
  </w:num>
  <w:num w:numId="20" w16cid:durableId="422382341">
    <w:abstractNumId w:val="5"/>
  </w:num>
  <w:num w:numId="21" w16cid:durableId="1624113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7A0NTYxtzA1NjNX0lEKTi0uzszPAykwrAUA3j6NISwAAAA="/>
  </w:docVars>
  <w:rsids>
    <w:rsidRoot w:val="00ED3371"/>
    <w:rsid w:val="00000B3B"/>
    <w:rsid w:val="0000750C"/>
    <w:rsid w:val="0003060F"/>
    <w:rsid w:val="00066661"/>
    <w:rsid w:val="00083325"/>
    <w:rsid w:val="00085F81"/>
    <w:rsid w:val="0009652A"/>
    <w:rsid w:val="000D65F4"/>
    <w:rsid w:val="000E0F11"/>
    <w:rsid w:val="000E1FF6"/>
    <w:rsid w:val="00104C5F"/>
    <w:rsid w:val="001548C3"/>
    <w:rsid w:val="00170EC1"/>
    <w:rsid w:val="0017153A"/>
    <w:rsid w:val="00173BF5"/>
    <w:rsid w:val="001C2300"/>
    <w:rsid w:val="00203D43"/>
    <w:rsid w:val="002067BB"/>
    <w:rsid w:val="00220E75"/>
    <w:rsid w:val="00223987"/>
    <w:rsid w:val="00260E5D"/>
    <w:rsid w:val="00272721"/>
    <w:rsid w:val="0027706B"/>
    <w:rsid w:val="00284F36"/>
    <w:rsid w:val="002939F6"/>
    <w:rsid w:val="002B1BF2"/>
    <w:rsid w:val="00307CFF"/>
    <w:rsid w:val="00325BA4"/>
    <w:rsid w:val="00381B66"/>
    <w:rsid w:val="00381CB6"/>
    <w:rsid w:val="0039169D"/>
    <w:rsid w:val="003E0404"/>
    <w:rsid w:val="003E0752"/>
    <w:rsid w:val="003E40B6"/>
    <w:rsid w:val="003F27A2"/>
    <w:rsid w:val="003F55FC"/>
    <w:rsid w:val="00410514"/>
    <w:rsid w:val="0041646F"/>
    <w:rsid w:val="00436869"/>
    <w:rsid w:val="00457BEF"/>
    <w:rsid w:val="00461A58"/>
    <w:rsid w:val="00465841"/>
    <w:rsid w:val="004747BA"/>
    <w:rsid w:val="0048434F"/>
    <w:rsid w:val="004B4785"/>
    <w:rsid w:val="00507B50"/>
    <w:rsid w:val="005136FE"/>
    <w:rsid w:val="00533131"/>
    <w:rsid w:val="00536C8E"/>
    <w:rsid w:val="00541ACA"/>
    <w:rsid w:val="00551AD0"/>
    <w:rsid w:val="00567564"/>
    <w:rsid w:val="005736D9"/>
    <w:rsid w:val="00583C7E"/>
    <w:rsid w:val="0058692C"/>
    <w:rsid w:val="005A179E"/>
    <w:rsid w:val="005C091A"/>
    <w:rsid w:val="005C1235"/>
    <w:rsid w:val="005C2A2F"/>
    <w:rsid w:val="005C4795"/>
    <w:rsid w:val="005E3EBA"/>
    <w:rsid w:val="005F7EB3"/>
    <w:rsid w:val="00603965"/>
    <w:rsid w:val="00623C89"/>
    <w:rsid w:val="0062469F"/>
    <w:rsid w:val="006269BB"/>
    <w:rsid w:val="006525C7"/>
    <w:rsid w:val="00677BE8"/>
    <w:rsid w:val="006878F7"/>
    <w:rsid w:val="006B49EB"/>
    <w:rsid w:val="006C42D9"/>
    <w:rsid w:val="006D0FF6"/>
    <w:rsid w:val="006E1ECD"/>
    <w:rsid w:val="006F07F0"/>
    <w:rsid w:val="006F2E0F"/>
    <w:rsid w:val="006F5744"/>
    <w:rsid w:val="006F7A2F"/>
    <w:rsid w:val="00714173"/>
    <w:rsid w:val="00734223"/>
    <w:rsid w:val="0075643F"/>
    <w:rsid w:val="00763A90"/>
    <w:rsid w:val="007914D0"/>
    <w:rsid w:val="007A7AC6"/>
    <w:rsid w:val="007C15FD"/>
    <w:rsid w:val="007D56DC"/>
    <w:rsid w:val="007D709E"/>
    <w:rsid w:val="007D7AA3"/>
    <w:rsid w:val="00801CA2"/>
    <w:rsid w:val="00804D0A"/>
    <w:rsid w:val="00810556"/>
    <w:rsid w:val="00833AFC"/>
    <w:rsid w:val="0085483F"/>
    <w:rsid w:val="0086096B"/>
    <w:rsid w:val="0087577C"/>
    <w:rsid w:val="008849AD"/>
    <w:rsid w:val="008962CA"/>
    <w:rsid w:val="008B1461"/>
    <w:rsid w:val="008B4E8A"/>
    <w:rsid w:val="008D66A2"/>
    <w:rsid w:val="008E0CF8"/>
    <w:rsid w:val="008E2E03"/>
    <w:rsid w:val="008F175E"/>
    <w:rsid w:val="008F1AEF"/>
    <w:rsid w:val="008F4D45"/>
    <w:rsid w:val="009352AC"/>
    <w:rsid w:val="00953280"/>
    <w:rsid w:val="00957DA8"/>
    <w:rsid w:val="00965326"/>
    <w:rsid w:val="0097582C"/>
    <w:rsid w:val="00996C4F"/>
    <w:rsid w:val="009C6B87"/>
    <w:rsid w:val="009D361E"/>
    <w:rsid w:val="009F3C34"/>
    <w:rsid w:val="00A05745"/>
    <w:rsid w:val="00A11BE9"/>
    <w:rsid w:val="00A13D9B"/>
    <w:rsid w:val="00A1612C"/>
    <w:rsid w:val="00A36F84"/>
    <w:rsid w:val="00A57DB2"/>
    <w:rsid w:val="00A75FD0"/>
    <w:rsid w:val="00AD3E57"/>
    <w:rsid w:val="00AE1E4C"/>
    <w:rsid w:val="00AE224C"/>
    <w:rsid w:val="00B05568"/>
    <w:rsid w:val="00B24C32"/>
    <w:rsid w:val="00B60025"/>
    <w:rsid w:val="00B65673"/>
    <w:rsid w:val="00BC77EF"/>
    <w:rsid w:val="00BD0278"/>
    <w:rsid w:val="00BD5584"/>
    <w:rsid w:val="00BE14FF"/>
    <w:rsid w:val="00BE2A89"/>
    <w:rsid w:val="00BE4A90"/>
    <w:rsid w:val="00BF2C62"/>
    <w:rsid w:val="00BF5BE2"/>
    <w:rsid w:val="00C01B9A"/>
    <w:rsid w:val="00C02201"/>
    <w:rsid w:val="00C21871"/>
    <w:rsid w:val="00C515B5"/>
    <w:rsid w:val="00C544B0"/>
    <w:rsid w:val="00C55F22"/>
    <w:rsid w:val="00C70A21"/>
    <w:rsid w:val="00C90B86"/>
    <w:rsid w:val="00CA2404"/>
    <w:rsid w:val="00CB6CEA"/>
    <w:rsid w:val="00CC39E1"/>
    <w:rsid w:val="00CD057A"/>
    <w:rsid w:val="00CD39C8"/>
    <w:rsid w:val="00CF18A1"/>
    <w:rsid w:val="00CF578A"/>
    <w:rsid w:val="00D20517"/>
    <w:rsid w:val="00D34817"/>
    <w:rsid w:val="00D40583"/>
    <w:rsid w:val="00D57EE2"/>
    <w:rsid w:val="00DB2EF2"/>
    <w:rsid w:val="00DE41D9"/>
    <w:rsid w:val="00DF12C1"/>
    <w:rsid w:val="00E116D9"/>
    <w:rsid w:val="00E13E14"/>
    <w:rsid w:val="00E153B0"/>
    <w:rsid w:val="00E163D5"/>
    <w:rsid w:val="00E240B6"/>
    <w:rsid w:val="00E247B0"/>
    <w:rsid w:val="00E279F4"/>
    <w:rsid w:val="00E32EA1"/>
    <w:rsid w:val="00E41145"/>
    <w:rsid w:val="00E50BEA"/>
    <w:rsid w:val="00E57D81"/>
    <w:rsid w:val="00E6576E"/>
    <w:rsid w:val="00E67074"/>
    <w:rsid w:val="00E70D04"/>
    <w:rsid w:val="00E86755"/>
    <w:rsid w:val="00EA268F"/>
    <w:rsid w:val="00EA69BF"/>
    <w:rsid w:val="00ED3371"/>
    <w:rsid w:val="00EE2CF0"/>
    <w:rsid w:val="00EF3702"/>
    <w:rsid w:val="00F17529"/>
    <w:rsid w:val="00F21064"/>
    <w:rsid w:val="00F262D1"/>
    <w:rsid w:val="00F43931"/>
    <w:rsid w:val="00F45FCE"/>
    <w:rsid w:val="00F971EC"/>
    <w:rsid w:val="00FA2213"/>
    <w:rsid w:val="00FA653E"/>
    <w:rsid w:val="00FB0084"/>
    <w:rsid w:val="00FD3AF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8BFC2"/>
  <w15:chartTrackingRefBased/>
  <w15:docId w15:val="{418A2589-6C8D-411E-B116-BEA792BC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next w:val="Normal"/>
    <w:link w:val="Balk1Char"/>
    <w:uiPriority w:val="9"/>
    <w:unhideWhenUsed/>
    <w:qFormat/>
    <w:rsid w:val="007D56DC"/>
    <w:pPr>
      <w:keepNext/>
      <w:keepLines/>
      <w:spacing w:after="60" w:line="271" w:lineRule="auto"/>
      <w:ind w:left="10" w:right="4" w:hanging="10"/>
      <w:outlineLvl w:val="0"/>
    </w:pPr>
    <w:rPr>
      <w:rFonts w:ascii="Times New Roman" w:eastAsia="Times New Roman" w:hAnsi="Times New Roman" w:cs="Times New Roman"/>
      <w:b/>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C21871"/>
    <w:pPr>
      <w:ind w:left="720"/>
      <w:contextualSpacing/>
    </w:pPr>
  </w:style>
  <w:style w:type="paragraph" w:styleId="NormalWeb">
    <w:name w:val="Normal (Web)"/>
    <w:basedOn w:val="Normal"/>
    <w:uiPriority w:val="99"/>
    <w:semiHidden/>
    <w:unhideWhenUsed/>
    <w:rsid w:val="006F574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6F5744"/>
    <w:rPr>
      <w:b/>
      <w:bCs/>
    </w:rPr>
  </w:style>
  <w:style w:type="paragraph" w:styleId="Dzeltme">
    <w:name w:val="Revision"/>
    <w:hidden/>
    <w:uiPriority w:val="99"/>
    <w:semiHidden/>
    <w:rsid w:val="00C70A21"/>
    <w:pPr>
      <w:spacing w:line="240" w:lineRule="auto"/>
    </w:pPr>
  </w:style>
  <w:style w:type="paragraph" w:styleId="BalonMetni">
    <w:name w:val="Balloon Text"/>
    <w:basedOn w:val="Normal"/>
    <w:link w:val="BalonMetniChar"/>
    <w:uiPriority w:val="99"/>
    <w:semiHidden/>
    <w:unhideWhenUsed/>
    <w:rsid w:val="00C70A21"/>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70A21"/>
    <w:rPr>
      <w:rFonts w:ascii="Segoe UI" w:hAnsi="Segoe UI" w:cs="Segoe UI"/>
      <w:sz w:val="18"/>
      <w:szCs w:val="18"/>
    </w:rPr>
  </w:style>
  <w:style w:type="paragraph" w:styleId="stBilgi">
    <w:name w:val="header"/>
    <w:basedOn w:val="Normal"/>
    <w:link w:val="stBilgiChar"/>
    <w:uiPriority w:val="99"/>
    <w:unhideWhenUsed/>
    <w:rsid w:val="00EA69BF"/>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A69BF"/>
  </w:style>
  <w:style w:type="paragraph" w:styleId="AltBilgi">
    <w:name w:val="footer"/>
    <w:basedOn w:val="Normal"/>
    <w:link w:val="AltBilgiChar"/>
    <w:uiPriority w:val="99"/>
    <w:unhideWhenUsed/>
    <w:rsid w:val="00EA69BF"/>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A69BF"/>
  </w:style>
  <w:style w:type="character" w:customStyle="1" w:styleId="Balk1Char">
    <w:name w:val="Başlık 1 Char"/>
    <w:basedOn w:val="VarsaylanParagrafYazTipi"/>
    <w:link w:val="Balk1"/>
    <w:uiPriority w:val="9"/>
    <w:rsid w:val="007D56DC"/>
    <w:rPr>
      <w:rFonts w:ascii="Times New Roman" w:eastAsia="Times New Roman" w:hAnsi="Times New Roman" w:cs="Times New Roman"/>
      <w:b/>
      <w:color w:val="000000"/>
      <w:sz w:val="24"/>
      <w:lang w:eastAsia="tr-TR"/>
    </w:rPr>
  </w:style>
  <w:style w:type="paragraph" w:customStyle="1" w:styleId="Default">
    <w:name w:val="Default"/>
    <w:rsid w:val="007D56DC"/>
    <w:pPr>
      <w:autoSpaceDE w:val="0"/>
      <w:autoSpaceDN w:val="0"/>
      <w:adjustRightInd w:val="0"/>
      <w:spacing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7D56DC"/>
    <w:rPr>
      <w:color w:val="0563C1" w:themeColor="hyperlink"/>
      <w:u w:val="single"/>
    </w:rPr>
  </w:style>
  <w:style w:type="paragraph" w:customStyle="1" w:styleId="Stil12">
    <w:name w:val="Stil12"/>
    <w:basedOn w:val="Balk1"/>
    <w:next w:val="Normal"/>
    <w:rsid w:val="00E32EA1"/>
    <w:pPr>
      <w:pBdr>
        <w:bottom w:val="single" w:sz="4" w:space="1" w:color="595959" w:themeColor="text1" w:themeTint="A6"/>
      </w:pBdr>
      <w:spacing w:before="360" w:after="160" w:line="259" w:lineRule="auto"/>
      <w:ind w:left="1000" w:right="0" w:hanging="432"/>
    </w:pPr>
    <w:rPr>
      <w:rFonts w:eastAsiaTheme="majorEastAsia" w:cstheme="majorBidi"/>
      <w:bCs/>
      <w:caps/>
      <w:noProof/>
      <w:color w:val="000000" w:themeColor="text1"/>
      <w:sz w:val="28"/>
      <w:szCs w:val="36"/>
      <w:lang w:eastAsia="en-US"/>
    </w:rPr>
  </w:style>
  <w:style w:type="character" w:customStyle="1" w:styleId="ListeParagrafChar">
    <w:name w:val="Liste Paragraf Char"/>
    <w:link w:val="ListeParagraf"/>
    <w:uiPriority w:val="34"/>
    <w:locked/>
    <w:rsid w:val="00E32EA1"/>
  </w:style>
  <w:style w:type="paragraph" w:styleId="GvdeMetni">
    <w:name w:val="Body Text"/>
    <w:basedOn w:val="Normal"/>
    <w:link w:val="GvdeMetniChar"/>
    <w:unhideWhenUsed/>
    <w:qFormat/>
    <w:rsid w:val="00E32EA1"/>
    <w:pPr>
      <w:spacing w:after="120"/>
    </w:pPr>
    <w:rPr>
      <w:rFonts w:ascii="Times New Roman" w:eastAsiaTheme="minorEastAsia" w:hAnsi="Times New Roman"/>
      <w:noProof/>
      <w:sz w:val="24"/>
    </w:rPr>
  </w:style>
  <w:style w:type="character" w:customStyle="1" w:styleId="GvdeMetniChar">
    <w:name w:val="Gövde Metni Char"/>
    <w:basedOn w:val="VarsaylanParagrafYazTipi"/>
    <w:link w:val="GvdeMetni"/>
    <w:rsid w:val="00E32EA1"/>
    <w:rPr>
      <w:rFonts w:ascii="Times New Roman" w:eastAsiaTheme="minorEastAsia"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5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03E06-AC72-488C-8D5B-04230BE5A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4157</Words>
  <Characters>23696</Characters>
  <Application>Microsoft Office Word</Application>
  <DocSecurity>0</DocSecurity>
  <Lines>197</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RAHMETULLAH ARAL</cp:lastModifiedBy>
  <cp:revision>7</cp:revision>
  <cp:lastPrinted>2017-08-17T06:24:00Z</cp:lastPrinted>
  <dcterms:created xsi:type="dcterms:W3CDTF">2022-03-24T13:13:00Z</dcterms:created>
  <dcterms:modified xsi:type="dcterms:W3CDTF">2026-04-15T11:14:00Z</dcterms:modified>
</cp:coreProperties>
</file>